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A1A28B" w14:textId="77777777" w:rsidR="00251432" w:rsidRPr="001E442F" w:rsidRDefault="00251432" w:rsidP="00251432">
      <w:pPr>
        <w:pStyle w:val="Default"/>
        <w:spacing w:line="276" w:lineRule="auto"/>
        <w:rPr>
          <w:rFonts w:ascii="Lato Light" w:eastAsia="SimSun" w:hAnsi="Lato Light"/>
          <w:b/>
          <w:sz w:val="22"/>
          <w:szCs w:val="22"/>
          <w:lang w:val="tr-TR" w:eastAsia="zh-CN"/>
        </w:rPr>
      </w:pPr>
    </w:p>
    <w:p w14:paraId="15E565CC" w14:textId="77777777" w:rsidR="00A85C9B" w:rsidRPr="001E442F" w:rsidRDefault="00A85C9B" w:rsidP="0033281E">
      <w:pPr>
        <w:pStyle w:val="BodyA"/>
        <w:shd w:val="clear" w:color="auto" w:fill="FFFFFF"/>
        <w:jc w:val="center"/>
        <w:rPr>
          <w:rFonts w:ascii="Lato Regular" w:hAnsi="Lato Regular"/>
          <w:b/>
          <w:color w:val="222222"/>
          <w:sz w:val="28"/>
          <w:szCs w:val="28"/>
          <w:u w:color="222222"/>
          <w:lang w:val="tr-TR"/>
        </w:rPr>
      </w:pPr>
    </w:p>
    <w:p w14:paraId="4E1166CD" w14:textId="4F3A3B13" w:rsidR="00AD1F7A" w:rsidRPr="00680B0A" w:rsidRDefault="00F95BD1" w:rsidP="0033281E">
      <w:pPr>
        <w:pStyle w:val="BodyA"/>
        <w:shd w:val="clear" w:color="auto" w:fill="FFFFFF"/>
        <w:jc w:val="center"/>
        <w:rPr>
          <w:rFonts w:ascii="Lato Light" w:eastAsia="Lato Bold" w:hAnsi="Lato Light" w:cs="Lato Bold"/>
          <w:color w:val="000000" w:themeColor="text1"/>
          <w:sz w:val="34"/>
          <w:szCs w:val="28"/>
          <w:u w:color="222222"/>
          <w:lang w:val="tr-TR"/>
        </w:rPr>
      </w:pPr>
      <w:r>
        <w:rPr>
          <w:rFonts w:ascii="Lato Regular" w:hAnsi="Lato Regular"/>
          <w:color w:val="000000" w:themeColor="text1"/>
          <w:sz w:val="34"/>
          <w:szCs w:val="28"/>
          <w:u w:color="222222"/>
          <w:lang w:val="tr-TR"/>
        </w:rPr>
        <w:t>A</w:t>
      </w:r>
      <w:r w:rsidRPr="00680B0A">
        <w:rPr>
          <w:rFonts w:ascii="Lato Regular" w:hAnsi="Lato Regular"/>
          <w:color w:val="000000" w:themeColor="text1"/>
          <w:sz w:val="34"/>
          <w:szCs w:val="28"/>
          <w:u w:color="222222"/>
          <w:lang w:val="tr-TR"/>
        </w:rPr>
        <w:t>lcatel’den dünyanın ilk led kapaklı</w:t>
      </w:r>
      <w:bookmarkStart w:id="0" w:name="_GoBack"/>
      <w:bookmarkEnd w:id="0"/>
      <w:r>
        <w:rPr>
          <w:rFonts w:ascii="Lato Regular" w:hAnsi="Lato Regular"/>
          <w:color w:val="000000" w:themeColor="text1"/>
          <w:sz w:val="34"/>
          <w:szCs w:val="28"/>
          <w:u w:color="222222"/>
          <w:lang w:val="tr-TR"/>
        </w:rPr>
        <w:t xml:space="preserve"> akıllı telefonu: Alcatel A5 LED</w:t>
      </w:r>
      <w:r w:rsidRPr="00680B0A">
        <w:rPr>
          <w:rFonts w:ascii="Lato Regular" w:hAnsi="Lato Regular"/>
          <w:color w:val="000000" w:themeColor="text1"/>
          <w:sz w:val="34"/>
          <w:szCs w:val="28"/>
          <w:u w:color="222222"/>
          <w:lang w:val="tr-TR"/>
        </w:rPr>
        <w:t xml:space="preserve"> </w:t>
      </w:r>
    </w:p>
    <w:p w14:paraId="0CA1A7CF" w14:textId="77777777" w:rsidR="00AC4FBB" w:rsidRPr="00680B0A" w:rsidRDefault="00AC4FBB" w:rsidP="00830E5E">
      <w:pPr>
        <w:pStyle w:val="BodyA"/>
        <w:shd w:val="clear" w:color="auto" w:fill="FFFFFF"/>
        <w:jc w:val="center"/>
        <w:rPr>
          <w:rFonts w:ascii="Lato Light" w:hAnsi="Lato Light"/>
          <w:i/>
          <w:iCs/>
          <w:color w:val="000000" w:themeColor="text1"/>
          <w:u w:color="222222"/>
          <w:lang w:val="tr-TR"/>
        </w:rPr>
      </w:pPr>
    </w:p>
    <w:p w14:paraId="30AF61CE" w14:textId="77777777" w:rsidR="00AB66D3" w:rsidRPr="00680B0A" w:rsidRDefault="00AB66D3" w:rsidP="00830E5E">
      <w:pPr>
        <w:pStyle w:val="BodyA"/>
        <w:shd w:val="clear" w:color="auto" w:fill="FFFFFF"/>
        <w:jc w:val="center"/>
        <w:rPr>
          <w:rFonts w:ascii="Lato Light" w:hAnsi="Lato Light"/>
          <w:i/>
          <w:iCs/>
          <w:color w:val="000000" w:themeColor="text1"/>
          <w:u w:color="222222"/>
          <w:lang w:val="tr-TR"/>
        </w:rPr>
      </w:pPr>
    </w:p>
    <w:p w14:paraId="6167D79F" w14:textId="16D8471E" w:rsidR="00011F46" w:rsidRPr="00680B0A" w:rsidRDefault="00A056BD" w:rsidP="00011F46">
      <w:pPr>
        <w:pStyle w:val="BodyA"/>
        <w:shd w:val="clear" w:color="auto" w:fill="FFFFFF"/>
        <w:jc w:val="center"/>
        <w:rPr>
          <w:rFonts w:ascii="Lato Regular" w:eastAsiaTheme="minorEastAsia" w:hAnsi="Lato Regular" w:cs="Lato Bold"/>
          <w:i/>
          <w:color w:val="000000" w:themeColor="text1"/>
          <w:sz w:val="30"/>
          <w:u w:color="222222"/>
          <w:lang w:val="tr-TR" w:eastAsia="zh-CN"/>
        </w:rPr>
      </w:pPr>
      <w:r w:rsidRPr="00680B0A">
        <w:rPr>
          <w:rFonts w:ascii="Lato Regular" w:eastAsiaTheme="minorEastAsia" w:hAnsi="Lato Regular" w:cs="Lato Bold"/>
          <w:i/>
          <w:color w:val="000000" w:themeColor="text1"/>
          <w:sz w:val="30"/>
          <w:u w:color="222222"/>
          <w:lang w:val="tr-TR" w:eastAsia="zh-CN"/>
        </w:rPr>
        <w:t>Alcatel A5 LED</w:t>
      </w:r>
      <w:r w:rsidR="00C80009" w:rsidRPr="00680B0A">
        <w:rPr>
          <w:rFonts w:ascii="Lato Regular" w:eastAsiaTheme="minorEastAsia" w:hAnsi="Lato Regular" w:cs="Lato Bold"/>
          <w:i/>
          <w:color w:val="000000" w:themeColor="text1"/>
          <w:sz w:val="30"/>
          <w:u w:color="222222"/>
          <w:lang w:val="tr-TR" w:eastAsia="zh-CN"/>
        </w:rPr>
        <w:t xml:space="preserve"> kapak ile şimdi tarzını yansıt!</w:t>
      </w:r>
      <w:r w:rsidRPr="00680B0A">
        <w:rPr>
          <w:rFonts w:ascii="Lato Regular" w:eastAsiaTheme="minorEastAsia" w:hAnsi="Lato Regular" w:cs="Lato Bold"/>
          <w:i/>
          <w:color w:val="000000" w:themeColor="text1"/>
          <w:sz w:val="30"/>
          <w:u w:color="222222"/>
          <w:lang w:val="tr-TR" w:eastAsia="zh-CN"/>
        </w:rPr>
        <w:t xml:space="preserve"> </w:t>
      </w:r>
    </w:p>
    <w:p w14:paraId="06533171" w14:textId="77777777" w:rsidR="00AC4FBB" w:rsidRPr="001E442F" w:rsidRDefault="00AC4FBB" w:rsidP="00830E5E">
      <w:pPr>
        <w:pStyle w:val="BodyA"/>
        <w:shd w:val="clear" w:color="auto" w:fill="FFFFFF"/>
        <w:jc w:val="center"/>
        <w:rPr>
          <w:rFonts w:ascii="Lato Light" w:hAnsi="Lato Light"/>
          <w:i/>
          <w:iCs/>
          <w:u w:color="222222"/>
          <w:lang w:val="tr-TR"/>
        </w:rPr>
      </w:pPr>
    </w:p>
    <w:p w14:paraId="409C80E9" w14:textId="77777777" w:rsidR="00AC4FBB" w:rsidRPr="001E442F" w:rsidRDefault="00AC4FBB" w:rsidP="00830E5E">
      <w:pPr>
        <w:pStyle w:val="BodyA"/>
        <w:shd w:val="clear" w:color="auto" w:fill="FFFFFF"/>
        <w:jc w:val="center"/>
        <w:rPr>
          <w:rFonts w:ascii="Lato Light" w:hAnsi="Lato Light"/>
          <w:i/>
          <w:iCs/>
          <w:u w:color="222222"/>
          <w:lang w:val="tr-TR"/>
        </w:rPr>
      </w:pPr>
    </w:p>
    <w:p w14:paraId="4F0A41B6" w14:textId="45276D93" w:rsidR="00AC4FBB" w:rsidRPr="001E442F" w:rsidRDefault="00426559" w:rsidP="00830E5E">
      <w:pPr>
        <w:pStyle w:val="BodyA"/>
        <w:shd w:val="clear" w:color="auto" w:fill="FFFFFF"/>
        <w:jc w:val="center"/>
        <w:rPr>
          <w:rFonts w:ascii="Lato Light" w:hAnsi="Lato Light"/>
          <w:i/>
          <w:iCs/>
          <w:color w:val="222222"/>
          <w:sz w:val="22"/>
          <w:szCs w:val="22"/>
          <w:u w:color="222222"/>
          <w:lang w:val="tr-TR"/>
        </w:rPr>
      </w:pPr>
      <w:r w:rsidRPr="001E442F">
        <w:rPr>
          <w:noProof/>
          <w:lang w:val="tr-TR" w:eastAsia="tr-TR"/>
        </w:rPr>
        <w:drawing>
          <wp:inline distT="0" distB="0" distL="0" distR="0" wp14:anchorId="1819EC97" wp14:editId="0A2F2D99">
            <wp:extent cx="6120130" cy="4081194"/>
            <wp:effectExtent l="0" t="0" r="0" b="0"/>
            <wp:docPr id="2" name="Picture 2" descr="C:\Users\fandreys01\AppData\Local\Microsoft\Windows\INetCache\Content.Word\Notification_Picture_page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ndreys01\AppData\Local\Microsoft\Windows\INetCache\Content.Word\Notification_Picture_page 3.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4081194"/>
                    </a:xfrm>
                    <a:prstGeom prst="rect">
                      <a:avLst/>
                    </a:prstGeom>
                    <a:noFill/>
                    <a:ln>
                      <a:noFill/>
                    </a:ln>
                  </pic:spPr>
                </pic:pic>
              </a:graphicData>
            </a:graphic>
          </wp:inline>
        </w:drawing>
      </w:r>
    </w:p>
    <w:p w14:paraId="5787BF81" w14:textId="36BDE47E" w:rsidR="00A500C6" w:rsidRPr="001E442F" w:rsidRDefault="00A500C6" w:rsidP="00A500C6">
      <w:pPr>
        <w:pStyle w:val="BodyA"/>
        <w:shd w:val="clear" w:color="auto" w:fill="FFFFFF"/>
        <w:jc w:val="center"/>
        <w:rPr>
          <w:rFonts w:ascii="Lato Light" w:eastAsia="SimSun" w:hAnsi="Lato Light" w:cs="Lato Regular"/>
          <w:noProof/>
          <w:color w:val="222222"/>
          <w:highlight w:val="yellow"/>
          <w:u w:color="222222"/>
          <w:lang w:val="tr-TR" w:eastAsia="zh-CN"/>
        </w:rPr>
      </w:pPr>
    </w:p>
    <w:p w14:paraId="0DCA9048" w14:textId="77777777" w:rsidR="00AD1F7A" w:rsidRPr="001E442F" w:rsidRDefault="00AD1F7A" w:rsidP="00AD1F7A">
      <w:pPr>
        <w:pStyle w:val="BodyA"/>
        <w:shd w:val="clear" w:color="auto" w:fill="FFFFFF"/>
        <w:jc w:val="center"/>
        <w:rPr>
          <w:rFonts w:ascii="Lato Light" w:eastAsia="Lato Regular" w:hAnsi="Lato Light" w:cs="Lato Regular"/>
          <w:i/>
          <w:iCs/>
          <w:color w:val="222222"/>
          <w:sz w:val="22"/>
          <w:szCs w:val="22"/>
          <w:u w:color="222222"/>
          <w:lang w:val="tr-TR"/>
        </w:rPr>
      </w:pPr>
    </w:p>
    <w:p w14:paraId="2F0DDA85" w14:textId="77777777" w:rsidR="0021130D" w:rsidRPr="001E442F" w:rsidRDefault="0021130D" w:rsidP="005A6970">
      <w:pPr>
        <w:pStyle w:val="BodyA"/>
        <w:shd w:val="clear" w:color="auto" w:fill="FFFFFF"/>
        <w:jc w:val="both"/>
        <w:rPr>
          <w:rFonts w:ascii="Lato Light" w:hAnsi="Lato Light"/>
          <w:b/>
          <w:color w:val="222222"/>
          <w:u w:color="222222"/>
          <w:lang w:val="tr-TR"/>
        </w:rPr>
      </w:pPr>
    </w:p>
    <w:p w14:paraId="4184FB48" w14:textId="763FDFB8" w:rsidR="00AB66D3" w:rsidRPr="00680B0A" w:rsidRDefault="001E442F" w:rsidP="005A6970">
      <w:pPr>
        <w:pStyle w:val="BodyA"/>
        <w:shd w:val="clear" w:color="auto" w:fill="FFFFFF"/>
        <w:jc w:val="both"/>
        <w:rPr>
          <w:rFonts w:ascii="Lato Light" w:hAnsi="Lato Light"/>
          <w:color w:val="000000" w:themeColor="text1"/>
          <w:sz w:val="28"/>
          <w:u w:color="222222"/>
          <w:lang w:val="tr-TR"/>
        </w:rPr>
      </w:pPr>
      <w:r>
        <w:rPr>
          <w:rFonts w:ascii="Lato Light" w:hAnsi="Lato Light"/>
          <w:color w:val="222222"/>
          <w:sz w:val="28"/>
          <w:u w:color="222222"/>
          <w:lang w:val="tr-TR"/>
        </w:rPr>
        <w:t>Paris</w:t>
      </w:r>
      <w:r w:rsidR="00CA4A6F">
        <w:rPr>
          <w:rFonts w:ascii="Lato Light" w:hAnsi="Lato Light"/>
          <w:color w:val="222222"/>
          <w:sz w:val="28"/>
          <w:u w:color="222222"/>
          <w:lang w:val="tr-TR"/>
        </w:rPr>
        <w:t xml:space="preserve"> </w:t>
      </w:r>
      <w:r w:rsidR="00A056BD">
        <w:rPr>
          <w:rFonts w:ascii="Lato Light" w:hAnsi="Lato Light"/>
          <w:color w:val="222222"/>
          <w:sz w:val="28"/>
          <w:u w:color="222222"/>
          <w:lang w:val="tr-TR"/>
        </w:rPr>
        <w:t>–</w:t>
      </w:r>
      <w:r w:rsidR="006E72AE" w:rsidRPr="001E442F">
        <w:rPr>
          <w:rFonts w:ascii="Lato Light" w:hAnsi="Lato Light"/>
          <w:color w:val="222222"/>
          <w:sz w:val="28"/>
          <w:u w:color="222222"/>
          <w:lang w:val="tr-TR"/>
        </w:rPr>
        <w:t xml:space="preserve"> </w:t>
      </w:r>
      <w:r w:rsidR="00A056BD">
        <w:rPr>
          <w:rFonts w:ascii="Lato Light" w:hAnsi="Lato Light"/>
          <w:color w:val="222222"/>
          <w:sz w:val="28"/>
          <w:u w:color="222222"/>
          <w:lang w:val="tr-TR"/>
        </w:rPr>
        <w:t xml:space="preserve">Teknolojinin aynılaştığı dünyada eğlence odaklı tasarımlarıyla farklılaşan Alcatel, </w:t>
      </w:r>
      <w:r w:rsidR="00A056BD" w:rsidRPr="00680B0A">
        <w:rPr>
          <w:rFonts w:ascii="Lato Light" w:hAnsi="Lato Light"/>
          <w:color w:val="000000" w:themeColor="text1"/>
          <w:sz w:val="28"/>
          <w:u w:color="222222"/>
          <w:lang w:val="tr-TR"/>
        </w:rPr>
        <w:t xml:space="preserve">dünyanın ilk interaktif LED </w:t>
      </w:r>
      <w:r w:rsidR="00C80009" w:rsidRPr="00680B0A">
        <w:rPr>
          <w:rFonts w:ascii="Lato Light" w:hAnsi="Lato Light"/>
          <w:color w:val="000000" w:themeColor="text1"/>
          <w:sz w:val="28"/>
          <w:u w:color="222222"/>
          <w:lang w:val="tr-TR"/>
        </w:rPr>
        <w:t>kapaklı</w:t>
      </w:r>
      <w:r w:rsidR="00D119F3" w:rsidRPr="00680B0A">
        <w:rPr>
          <w:rFonts w:ascii="Lato Light" w:hAnsi="Lato Light"/>
          <w:color w:val="000000" w:themeColor="text1"/>
          <w:sz w:val="28"/>
          <w:u w:color="222222"/>
          <w:lang w:val="tr-TR"/>
        </w:rPr>
        <w:t xml:space="preserve"> </w:t>
      </w:r>
      <w:r w:rsidR="00A056BD" w:rsidRPr="00680B0A">
        <w:rPr>
          <w:rFonts w:ascii="Lato Light" w:hAnsi="Lato Light"/>
          <w:color w:val="000000" w:themeColor="text1"/>
          <w:sz w:val="28"/>
          <w:u w:color="222222"/>
          <w:lang w:val="tr-TR"/>
        </w:rPr>
        <w:t xml:space="preserve">akıllı telefonu Alcatel A5 LED’i tanıttı. </w:t>
      </w:r>
    </w:p>
    <w:p w14:paraId="25A8C044" w14:textId="77777777" w:rsidR="00AB66D3" w:rsidRPr="001E442F" w:rsidRDefault="00AB66D3" w:rsidP="005A6970">
      <w:pPr>
        <w:pStyle w:val="BodyA"/>
        <w:shd w:val="clear" w:color="auto" w:fill="FFFFFF"/>
        <w:jc w:val="both"/>
        <w:rPr>
          <w:rFonts w:ascii="Lato Light" w:hAnsi="Lato Light"/>
          <w:color w:val="222222"/>
          <w:sz w:val="28"/>
          <w:u w:color="222222"/>
          <w:lang w:val="tr-TR"/>
        </w:rPr>
      </w:pPr>
    </w:p>
    <w:p w14:paraId="55E4B2A4" w14:textId="6A385813" w:rsidR="00251432" w:rsidRPr="00680B0A" w:rsidRDefault="00C671AB" w:rsidP="007C6FE0">
      <w:pPr>
        <w:pStyle w:val="BodyA"/>
        <w:shd w:val="clear" w:color="auto" w:fill="FFFFFF"/>
        <w:jc w:val="both"/>
        <w:rPr>
          <w:rFonts w:ascii="Lato Light" w:hAnsi="Lato Light"/>
          <w:color w:val="000000" w:themeColor="text1"/>
          <w:sz w:val="28"/>
          <w:u w:color="222222"/>
          <w:lang w:val="tr-TR"/>
        </w:rPr>
      </w:pPr>
      <w:r w:rsidRPr="00680B0A">
        <w:rPr>
          <w:rFonts w:ascii="Lato Light" w:hAnsi="Lato Light"/>
          <w:color w:val="000000" w:themeColor="text1"/>
          <w:sz w:val="28"/>
          <w:u w:color="222222"/>
          <w:lang w:val="tr-TR"/>
        </w:rPr>
        <w:t xml:space="preserve">A5 </w:t>
      </w:r>
      <w:r w:rsidR="009076A1" w:rsidRPr="00680B0A">
        <w:rPr>
          <w:rFonts w:ascii="Lato Light" w:hAnsi="Lato Light"/>
          <w:color w:val="000000" w:themeColor="text1"/>
          <w:sz w:val="28"/>
          <w:u w:color="222222"/>
          <w:lang w:val="tr-TR"/>
        </w:rPr>
        <w:t>LED</w:t>
      </w:r>
      <w:r w:rsidR="00A056BD" w:rsidRPr="00680B0A">
        <w:rPr>
          <w:rFonts w:ascii="Lato Light" w:hAnsi="Lato Light"/>
          <w:color w:val="000000" w:themeColor="text1"/>
          <w:sz w:val="28"/>
          <w:u w:color="222222"/>
          <w:lang w:val="tr-TR"/>
        </w:rPr>
        <w:t>, benzersiz</w:t>
      </w:r>
      <w:r w:rsidR="00C80009" w:rsidRPr="00680B0A">
        <w:rPr>
          <w:rFonts w:ascii="Lato Light" w:hAnsi="Lato Light"/>
          <w:color w:val="000000" w:themeColor="text1"/>
          <w:sz w:val="28"/>
          <w:u w:color="222222"/>
          <w:lang w:val="tr-TR"/>
        </w:rPr>
        <w:t xml:space="preserve"> ışık show</w:t>
      </w:r>
      <w:r w:rsidR="00680B0A" w:rsidRPr="00680B0A">
        <w:rPr>
          <w:rFonts w:ascii="Lato Light" w:hAnsi="Lato Light"/>
          <w:color w:val="000000" w:themeColor="text1"/>
          <w:sz w:val="28"/>
          <w:u w:color="222222"/>
          <w:lang w:val="tr-TR"/>
        </w:rPr>
        <w:t>’</w:t>
      </w:r>
      <w:r w:rsidR="00C80009" w:rsidRPr="00680B0A">
        <w:rPr>
          <w:rFonts w:ascii="Lato Light" w:hAnsi="Lato Light"/>
          <w:color w:val="000000" w:themeColor="text1"/>
          <w:sz w:val="28"/>
          <w:u w:color="222222"/>
          <w:lang w:val="tr-TR"/>
        </w:rPr>
        <w:t>unun</w:t>
      </w:r>
      <w:r w:rsidR="00A056BD" w:rsidRPr="00680B0A">
        <w:rPr>
          <w:rFonts w:ascii="Lato Light" w:hAnsi="Lato Light"/>
          <w:color w:val="000000" w:themeColor="text1"/>
          <w:sz w:val="28"/>
          <w:u w:color="222222"/>
          <w:lang w:val="tr-TR"/>
        </w:rPr>
        <w:t xml:space="preserve"> yanında </w:t>
      </w:r>
      <w:r w:rsidR="00C80009" w:rsidRPr="00680B0A">
        <w:rPr>
          <w:rFonts w:ascii="Lato Light" w:hAnsi="Lato Light"/>
          <w:color w:val="000000" w:themeColor="text1"/>
          <w:sz w:val="28"/>
          <w:u w:color="222222"/>
          <w:lang w:val="tr-TR"/>
        </w:rPr>
        <w:t>üstün özelliklere sahip bir</w:t>
      </w:r>
      <w:r w:rsidR="00A056BD" w:rsidRPr="00680B0A">
        <w:rPr>
          <w:rFonts w:ascii="Lato Light" w:hAnsi="Lato Light"/>
          <w:color w:val="000000" w:themeColor="text1"/>
          <w:sz w:val="28"/>
          <w:u w:color="222222"/>
          <w:lang w:val="tr-TR"/>
        </w:rPr>
        <w:t xml:space="preserve"> </w:t>
      </w:r>
      <w:r w:rsidR="00C80009" w:rsidRPr="00680B0A">
        <w:rPr>
          <w:rFonts w:ascii="Lato Light" w:hAnsi="Lato Light"/>
          <w:color w:val="000000" w:themeColor="text1"/>
          <w:sz w:val="28"/>
          <w:u w:color="222222"/>
          <w:lang w:val="tr-TR"/>
        </w:rPr>
        <w:t>akıllı</w:t>
      </w:r>
      <w:r w:rsidR="00A056BD" w:rsidRPr="00680B0A">
        <w:rPr>
          <w:rFonts w:ascii="Lato Light" w:hAnsi="Lato Light"/>
          <w:color w:val="000000" w:themeColor="text1"/>
          <w:sz w:val="28"/>
          <w:u w:color="222222"/>
          <w:lang w:val="tr-TR"/>
        </w:rPr>
        <w:t xml:space="preserve"> telefon. Kullanıcılar, arka paneli kaplayan LED ışıkları sayesinde ışıklı bildirimler alabiliyor, kendi renk </w:t>
      </w:r>
      <w:r w:rsidR="00C80009" w:rsidRPr="00680B0A">
        <w:rPr>
          <w:rFonts w:ascii="Lato Light" w:hAnsi="Lato Light"/>
          <w:color w:val="000000" w:themeColor="text1"/>
          <w:sz w:val="28"/>
          <w:u w:color="222222"/>
          <w:lang w:val="tr-TR"/>
        </w:rPr>
        <w:t>desenlerini</w:t>
      </w:r>
      <w:r w:rsidR="00A056BD" w:rsidRPr="00680B0A">
        <w:rPr>
          <w:rFonts w:ascii="Lato Light" w:hAnsi="Lato Light"/>
          <w:color w:val="000000" w:themeColor="text1"/>
          <w:sz w:val="28"/>
          <w:u w:color="222222"/>
          <w:lang w:val="tr-TR"/>
        </w:rPr>
        <w:t xml:space="preserve"> oluşturabiliyor ve böylelikle kişisel tarzlarını </w:t>
      </w:r>
      <w:r w:rsidR="00C80009" w:rsidRPr="00680B0A">
        <w:rPr>
          <w:rFonts w:ascii="Lato Light" w:hAnsi="Lato Light"/>
          <w:color w:val="000000" w:themeColor="text1"/>
          <w:sz w:val="28"/>
          <w:u w:color="222222"/>
          <w:lang w:val="tr-TR"/>
        </w:rPr>
        <w:t>yansıtabiliyorlar.</w:t>
      </w:r>
      <w:r w:rsidR="00A056BD" w:rsidRPr="00680B0A">
        <w:rPr>
          <w:rFonts w:ascii="Lato Light" w:hAnsi="Lato Light"/>
          <w:color w:val="000000" w:themeColor="text1"/>
          <w:sz w:val="28"/>
          <w:u w:color="222222"/>
          <w:lang w:val="tr-TR"/>
        </w:rPr>
        <w:t xml:space="preserve"> </w:t>
      </w:r>
    </w:p>
    <w:p w14:paraId="24F62C89" w14:textId="27E9D852" w:rsidR="007C6FE0" w:rsidRPr="001E442F" w:rsidRDefault="006937D7" w:rsidP="007C6FE0">
      <w:pPr>
        <w:pStyle w:val="BodyA"/>
        <w:shd w:val="clear" w:color="auto" w:fill="FFFFFF"/>
        <w:jc w:val="both"/>
        <w:rPr>
          <w:rFonts w:ascii="Lato Light" w:eastAsia="Lato Bold" w:hAnsi="Lato Light" w:cs="Lato Bold"/>
          <w:b/>
          <w:bCs/>
          <w:color w:val="222222"/>
          <w:u w:color="222222"/>
          <w:lang w:val="tr-TR"/>
        </w:rPr>
      </w:pPr>
      <w:r w:rsidRPr="001E442F">
        <w:rPr>
          <w:rFonts w:ascii="Lato Light" w:hAnsi="Lato Light"/>
          <w:noProof/>
          <w:color w:val="222222"/>
          <w:sz w:val="28"/>
          <w:szCs w:val="28"/>
          <w:u w:color="222222"/>
          <w:lang w:val="tr-TR" w:eastAsia="tr-TR"/>
        </w:rPr>
        <w:lastRenderedPageBreak/>
        <w:drawing>
          <wp:anchor distT="0" distB="0" distL="114300" distR="114300" simplePos="0" relativeHeight="251665408" behindDoc="1" locked="0" layoutInCell="1" allowOverlap="1" wp14:anchorId="7A3F4EA7" wp14:editId="464FFF73">
            <wp:simplePos x="0" y="0"/>
            <wp:positionH relativeFrom="column">
              <wp:posOffset>3131185</wp:posOffset>
            </wp:positionH>
            <wp:positionV relativeFrom="paragraph">
              <wp:posOffset>217805</wp:posOffset>
            </wp:positionV>
            <wp:extent cx="3221355" cy="4356100"/>
            <wp:effectExtent l="0" t="0" r="4445" b="12700"/>
            <wp:wrapTight wrapText="bothSides">
              <wp:wrapPolygon edited="0">
                <wp:start x="0" y="0"/>
                <wp:lineTo x="0" y="21537"/>
                <wp:lineTo x="21459" y="21537"/>
                <wp:lineTo x="2145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14972" t="10088"/>
                    <a:stretch/>
                  </pic:blipFill>
                  <pic:spPr bwMode="auto">
                    <a:xfrm>
                      <a:off x="0" y="0"/>
                      <a:ext cx="3221355" cy="43561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sidR="00A056BD">
        <w:rPr>
          <w:rFonts w:ascii="Lato Light" w:hAnsi="Lato Light"/>
          <w:b/>
          <w:color w:val="222222"/>
          <w:sz w:val="28"/>
          <w:szCs w:val="28"/>
          <w:u w:color="222222"/>
          <w:lang w:val="tr-TR"/>
        </w:rPr>
        <w:t>BENZERSİZ OLMAK İÇİN TASARLANDI</w:t>
      </w:r>
    </w:p>
    <w:p w14:paraId="13174E8D" w14:textId="580994C1" w:rsidR="00AB66D3" w:rsidRPr="001E442F" w:rsidRDefault="00AB66D3" w:rsidP="007C6FE0">
      <w:pPr>
        <w:pStyle w:val="BodyA"/>
        <w:shd w:val="clear" w:color="auto" w:fill="FFFFFF"/>
        <w:rPr>
          <w:rFonts w:ascii="Lato Light" w:hAnsi="Lato Light"/>
          <w:color w:val="222222"/>
          <w:sz w:val="28"/>
          <w:szCs w:val="28"/>
          <w:u w:color="222222"/>
          <w:lang w:val="tr-TR"/>
        </w:rPr>
      </w:pPr>
    </w:p>
    <w:p w14:paraId="002D3558" w14:textId="3FDC0BAE" w:rsidR="00556924" w:rsidRPr="001E442F" w:rsidRDefault="00A056BD" w:rsidP="00FE374E">
      <w:pPr>
        <w:pStyle w:val="BodyA"/>
        <w:shd w:val="clear" w:color="auto" w:fill="FFFFFF"/>
        <w:jc w:val="both"/>
        <w:rPr>
          <w:rFonts w:ascii="Lato Light" w:hAnsi="Lato Light"/>
          <w:color w:val="222222"/>
          <w:sz w:val="28"/>
          <w:szCs w:val="28"/>
          <w:u w:color="222222"/>
          <w:lang w:val="tr-TR"/>
        </w:rPr>
      </w:pPr>
      <w:r>
        <w:rPr>
          <w:rFonts w:ascii="Lato Light" w:hAnsi="Lato Light"/>
          <w:color w:val="222222"/>
          <w:sz w:val="28"/>
          <w:szCs w:val="28"/>
          <w:u w:color="222222"/>
          <w:lang w:val="tr-TR"/>
        </w:rPr>
        <w:t>Alcatel A5 LED kullanıcıları</w:t>
      </w:r>
      <w:r w:rsidR="006D2DB4">
        <w:rPr>
          <w:rFonts w:ascii="Lato Light" w:hAnsi="Lato Light"/>
          <w:color w:val="222222"/>
          <w:sz w:val="28"/>
          <w:szCs w:val="28"/>
          <w:u w:color="222222"/>
          <w:lang w:val="tr-TR"/>
        </w:rPr>
        <w:t>,</w:t>
      </w:r>
      <w:r>
        <w:rPr>
          <w:rFonts w:ascii="Lato Light" w:hAnsi="Lato Light"/>
          <w:color w:val="222222"/>
          <w:sz w:val="28"/>
          <w:szCs w:val="28"/>
          <w:u w:color="222222"/>
          <w:lang w:val="tr-TR"/>
        </w:rPr>
        <w:t xml:space="preserve"> gelen aramalardan mesajlara, alarmlardan sosyal medya bildirimlerine kadar </w:t>
      </w:r>
      <w:r w:rsidRPr="00302BD8">
        <w:rPr>
          <w:rFonts w:ascii="Lato Light" w:hAnsi="Lato Light"/>
          <w:color w:val="000000" w:themeColor="text1"/>
          <w:sz w:val="28"/>
          <w:szCs w:val="28"/>
          <w:u w:color="222222"/>
          <w:lang w:val="tr-TR"/>
        </w:rPr>
        <w:t>telefon bildirimlerini</w:t>
      </w:r>
      <w:r w:rsidR="006D2DB4" w:rsidRPr="00302BD8">
        <w:rPr>
          <w:rFonts w:ascii="Lato Light" w:hAnsi="Lato Light"/>
          <w:color w:val="000000" w:themeColor="text1"/>
          <w:sz w:val="28"/>
          <w:szCs w:val="28"/>
          <w:u w:color="222222"/>
          <w:lang w:val="tr-TR"/>
        </w:rPr>
        <w:t xml:space="preserve"> farklı renkteki ışık şovlarıyla</w:t>
      </w:r>
      <w:r w:rsidRPr="00302BD8">
        <w:rPr>
          <w:rFonts w:ascii="Lato Light" w:hAnsi="Lato Light"/>
          <w:color w:val="000000" w:themeColor="text1"/>
          <w:sz w:val="28"/>
          <w:szCs w:val="28"/>
          <w:u w:color="222222"/>
          <w:lang w:val="tr-TR"/>
        </w:rPr>
        <w:t xml:space="preserve"> </w:t>
      </w:r>
      <w:r w:rsidR="00C80009" w:rsidRPr="00302BD8">
        <w:rPr>
          <w:rFonts w:ascii="Lato Light" w:hAnsi="Lato Light"/>
          <w:color w:val="000000" w:themeColor="text1"/>
          <w:sz w:val="28"/>
          <w:szCs w:val="28"/>
          <w:u w:color="222222"/>
          <w:lang w:val="tr-TR"/>
        </w:rPr>
        <w:t>çeşitlendirebilir</w:t>
      </w:r>
      <w:r w:rsidR="006D2DB4" w:rsidRPr="00302BD8">
        <w:rPr>
          <w:rFonts w:ascii="Lato Light" w:hAnsi="Lato Light"/>
          <w:color w:val="000000" w:themeColor="text1"/>
          <w:sz w:val="28"/>
          <w:szCs w:val="28"/>
          <w:u w:color="222222"/>
          <w:lang w:val="tr-TR"/>
        </w:rPr>
        <w:t>.</w:t>
      </w:r>
      <w:r w:rsidR="005957CE" w:rsidRPr="00302BD8">
        <w:rPr>
          <w:rFonts w:ascii="Lato Light" w:hAnsi="Lato Light"/>
          <w:color w:val="000000" w:themeColor="text1"/>
          <w:sz w:val="28"/>
          <w:szCs w:val="28"/>
          <w:u w:color="222222"/>
          <w:lang w:val="tr-TR"/>
        </w:rPr>
        <w:t xml:space="preserve"> Facebook mesajları mavi, WhatsApp mesajları </w:t>
      </w:r>
      <w:r w:rsidR="005957CE">
        <w:rPr>
          <w:rFonts w:ascii="Lato Light" w:hAnsi="Lato Light"/>
          <w:color w:val="222222"/>
          <w:sz w:val="28"/>
          <w:szCs w:val="28"/>
          <w:u w:color="222222"/>
          <w:lang w:val="tr-TR"/>
        </w:rPr>
        <w:t xml:space="preserve">yeşil ve Snapchat bildirimleri de sarı ışıklandırmayla geliyor. A5 LED’i gelen aramaları pembe, alarmları turuncu, SMS’leri sarı ışıklı bildirimler gönderecek şekilde programlamak da mümkün. </w:t>
      </w:r>
    </w:p>
    <w:p w14:paraId="61641455" w14:textId="77777777" w:rsidR="00AB66D3" w:rsidRPr="001E442F" w:rsidRDefault="00AB66D3" w:rsidP="00AB66D3">
      <w:pPr>
        <w:pStyle w:val="BodyA"/>
        <w:shd w:val="clear" w:color="auto" w:fill="FFFFFF"/>
        <w:rPr>
          <w:rFonts w:ascii="Lato Light" w:eastAsia="Lato Light" w:hAnsi="Lato Light" w:cs="Lato Light"/>
          <w:color w:val="222222"/>
          <w:sz w:val="28"/>
          <w:szCs w:val="28"/>
          <w:u w:color="222222"/>
          <w:lang w:val="tr-TR"/>
        </w:rPr>
      </w:pPr>
    </w:p>
    <w:p w14:paraId="576CF6E4" w14:textId="3040C541" w:rsidR="008919A0" w:rsidRPr="001E442F" w:rsidRDefault="00AD5A56" w:rsidP="001B45AD">
      <w:pPr>
        <w:pStyle w:val="BodyA"/>
        <w:shd w:val="clear" w:color="auto" w:fill="FFFFFF"/>
        <w:rPr>
          <w:rFonts w:ascii="Lato Light" w:hAnsi="Lato Light"/>
          <w:color w:val="222222"/>
          <w:sz w:val="28"/>
          <w:szCs w:val="28"/>
          <w:u w:color="222222"/>
          <w:lang w:val="tr-TR"/>
        </w:rPr>
      </w:pPr>
      <w:r w:rsidRPr="001E442F">
        <w:rPr>
          <w:rFonts w:ascii="Lato Light" w:hAnsi="Lato Light"/>
          <w:color w:val="222222"/>
          <w:sz w:val="28"/>
          <w:szCs w:val="28"/>
          <w:u w:color="222222"/>
          <w:lang w:val="tr-TR"/>
        </w:rPr>
        <w:t>Colour</w:t>
      </w:r>
      <w:r w:rsidR="00E2126A" w:rsidRPr="001E442F">
        <w:rPr>
          <w:rFonts w:ascii="Lato Light" w:hAnsi="Lato Light"/>
          <w:color w:val="222222"/>
          <w:sz w:val="28"/>
          <w:szCs w:val="28"/>
          <w:u w:color="222222"/>
          <w:lang w:val="tr-TR"/>
        </w:rPr>
        <w:t xml:space="preserve"> Catcher</w:t>
      </w:r>
      <w:r w:rsidR="00D119F3">
        <w:rPr>
          <w:rFonts w:ascii="Lato Light" w:hAnsi="Lato Light"/>
          <w:color w:val="222222"/>
          <w:sz w:val="28"/>
          <w:szCs w:val="28"/>
          <w:u w:color="222222"/>
          <w:lang w:val="tr-TR"/>
        </w:rPr>
        <w:t xml:space="preserve"> teknolojisi ile donatılan A5 LED, kamerasıyla tüm renkleri tanıyarak </w:t>
      </w:r>
      <w:r w:rsidR="00D119F3" w:rsidRPr="00302BD8">
        <w:rPr>
          <w:rFonts w:ascii="Lato Light" w:hAnsi="Lato Light"/>
          <w:color w:val="000000" w:themeColor="text1"/>
          <w:sz w:val="28"/>
          <w:szCs w:val="28"/>
          <w:u w:color="222222"/>
          <w:lang w:val="tr-TR"/>
        </w:rPr>
        <w:t xml:space="preserve">tek tuşla o renge bürünüyor. Böylelikle A5 LED gece gündüz hep renkli, hep ışıklı. Kullanıcılar, kamera tarafından </w:t>
      </w:r>
      <w:r w:rsidR="00D119F3" w:rsidRPr="00680B0A">
        <w:rPr>
          <w:rFonts w:ascii="Lato Light" w:hAnsi="Lato Light"/>
          <w:color w:val="000000" w:themeColor="text1"/>
          <w:sz w:val="28"/>
          <w:szCs w:val="28"/>
          <w:u w:color="222222"/>
          <w:lang w:val="tr-TR"/>
        </w:rPr>
        <w:t xml:space="preserve">yakalanan renklerle uyumlu, benzersiz LED </w:t>
      </w:r>
      <w:r w:rsidR="00C80009" w:rsidRPr="00680B0A">
        <w:rPr>
          <w:rFonts w:ascii="Lato Light" w:hAnsi="Lato Light"/>
          <w:color w:val="000000" w:themeColor="text1"/>
          <w:sz w:val="28"/>
          <w:szCs w:val="28"/>
          <w:u w:color="222222"/>
          <w:lang w:val="tr-TR"/>
        </w:rPr>
        <w:t>kapak</w:t>
      </w:r>
      <w:r w:rsidR="00680B0A" w:rsidRPr="00680B0A">
        <w:rPr>
          <w:rFonts w:ascii="Lato Light" w:hAnsi="Lato Light"/>
          <w:color w:val="000000" w:themeColor="text1"/>
          <w:sz w:val="28"/>
          <w:szCs w:val="28"/>
          <w:u w:color="222222"/>
          <w:lang w:val="tr-TR"/>
        </w:rPr>
        <w:t xml:space="preserve"> </w:t>
      </w:r>
      <w:r w:rsidR="00D119F3" w:rsidRPr="00680B0A">
        <w:rPr>
          <w:rFonts w:ascii="Lato Light" w:hAnsi="Lato Light"/>
          <w:color w:val="000000" w:themeColor="text1"/>
          <w:sz w:val="28"/>
          <w:szCs w:val="28"/>
          <w:u w:color="222222"/>
          <w:lang w:val="tr-TR"/>
        </w:rPr>
        <w:t xml:space="preserve">desenleri ve arka plan temaları oluşturabiliyor. </w:t>
      </w:r>
      <w:r w:rsidR="006039B5" w:rsidRPr="00680B0A">
        <w:rPr>
          <w:rFonts w:ascii="Lato Light" w:hAnsi="Lato Light"/>
          <w:color w:val="000000" w:themeColor="text1"/>
          <w:sz w:val="28"/>
          <w:szCs w:val="28"/>
          <w:u w:color="222222"/>
          <w:lang w:val="tr-TR"/>
        </w:rPr>
        <w:t>Günlük ruh haline ve tarzlara göre telefona yepyeni görünümler kazandırmak çok kolay.</w:t>
      </w:r>
      <w:r w:rsidR="006039B5">
        <w:rPr>
          <w:rFonts w:ascii="Lato Light" w:hAnsi="Lato Light"/>
          <w:color w:val="222222"/>
          <w:sz w:val="28"/>
          <w:szCs w:val="28"/>
          <w:u w:color="222222"/>
          <w:lang w:val="tr-TR"/>
        </w:rPr>
        <w:t xml:space="preserve"> </w:t>
      </w:r>
    </w:p>
    <w:p w14:paraId="20FF73D4" w14:textId="77777777" w:rsidR="008C73DE" w:rsidRPr="001E442F" w:rsidRDefault="008C73DE" w:rsidP="001B45AD">
      <w:pPr>
        <w:pStyle w:val="BodyA"/>
        <w:shd w:val="clear" w:color="auto" w:fill="FFFFFF"/>
        <w:rPr>
          <w:rFonts w:ascii="Lato Light" w:hAnsi="Lato Light"/>
          <w:color w:val="222222"/>
          <w:sz w:val="28"/>
          <w:szCs w:val="28"/>
          <w:u w:color="222222"/>
          <w:lang w:val="tr-TR"/>
        </w:rPr>
      </w:pPr>
    </w:p>
    <w:p w14:paraId="0A487447" w14:textId="77777777" w:rsidR="00E2126A" w:rsidRPr="001E442F" w:rsidRDefault="00E2126A" w:rsidP="001B45AD">
      <w:pPr>
        <w:pStyle w:val="BodyA"/>
        <w:shd w:val="clear" w:color="auto" w:fill="FFFFFF"/>
        <w:rPr>
          <w:rFonts w:ascii="Lato Light" w:eastAsia="Lato Light" w:hAnsi="Lato Light" w:cs="Lato Light"/>
          <w:color w:val="222222"/>
          <w:sz w:val="28"/>
          <w:szCs w:val="28"/>
          <w:u w:color="222222"/>
          <w:lang w:val="tr-TR"/>
        </w:rPr>
      </w:pPr>
    </w:p>
    <w:p w14:paraId="57A7B73C" w14:textId="4775AB0D" w:rsidR="00117823" w:rsidRPr="001E442F" w:rsidRDefault="006039B5" w:rsidP="00E2126A">
      <w:pPr>
        <w:pStyle w:val="BodyA"/>
        <w:shd w:val="clear" w:color="auto" w:fill="FFFFFF"/>
        <w:rPr>
          <w:rFonts w:ascii="Lato Light" w:hAnsi="Lato Light"/>
          <w:color w:val="222222"/>
          <w:sz w:val="28"/>
          <w:szCs w:val="28"/>
          <w:u w:color="222222"/>
          <w:lang w:val="tr-TR"/>
        </w:rPr>
      </w:pPr>
      <w:r w:rsidRPr="00302BD8">
        <w:rPr>
          <w:rFonts w:ascii="Lato Light" w:hAnsi="Lato Light"/>
          <w:color w:val="000000" w:themeColor="text1"/>
          <w:sz w:val="28"/>
          <w:szCs w:val="28"/>
          <w:u w:color="222222"/>
          <w:lang w:val="tr-TR"/>
        </w:rPr>
        <w:t>Müzik de ışıklanıyor</w:t>
      </w:r>
      <w:r w:rsidR="005E5074" w:rsidRPr="00302BD8">
        <w:rPr>
          <w:rFonts w:ascii="Lato Light" w:hAnsi="Lato Light"/>
          <w:color w:val="000000" w:themeColor="text1"/>
          <w:sz w:val="28"/>
          <w:szCs w:val="28"/>
          <w:u w:color="222222"/>
          <w:lang w:val="tr-TR"/>
        </w:rPr>
        <w:t>!</w:t>
      </w:r>
      <w:r w:rsidR="005E5074" w:rsidRPr="00680B0A">
        <w:rPr>
          <w:rFonts w:ascii="Lato Light" w:hAnsi="Lato Light"/>
          <w:b/>
          <w:color w:val="000000" w:themeColor="text1"/>
          <w:sz w:val="28"/>
          <w:szCs w:val="28"/>
          <w:u w:color="222222"/>
          <w:lang w:val="tr-TR"/>
        </w:rPr>
        <w:t xml:space="preserve"> </w:t>
      </w:r>
      <w:r w:rsidR="00E2126A" w:rsidRPr="00680B0A">
        <w:rPr>
          <w:rFonts w:ascii="Lato Light" w:hAnsi="Lato Light"/>
          <w:color w:val="000000" w:themeColor="text1"/>
          <w:sz w:val="28"/>
          <w:szCs w:val="28"/>
          <w:u w:color="222222"/>
          <w:lang w:val="tr-TR"/>
        </w:rPr>
        <w:t>Alcatel A5 LED</w:t>
      </w:r>
      <w:r w:rsidRPr="00680B0A">
        <w:rPr>
          <w:rFonts w:ascii="Lato Light" w:hAnsi="Lato Light"/>
          <w:color w:val="000000" w:themeColor="text1"/>
          <w:sz w:val="28"/>
          <w:szCs w:val="28"/>
          <w:u w:color="222222"/>
          <w:lang w:val="tr-TR"/>
        </w:rPr>
        <w:t xml:space="preserve">, müzik deneyimini capcanlı renklerle bezeli olağanüstü ışık şovlarıyla besliyor. Bunun yanı sıra ışık şovu çalan müziğin ritmini takip ediyor. Kullanıcı da basit bir sallama hareketiyle </w:t>
      </w:r>
      <w:r w:rsidR="00C80009" w:rsidRPr="00680B0A">
        <w:rPr>
          <w:rFonts w:ascii="Lato Light" w:hAnsi="Lato Light"/>
          <w:color w:val="000000" w:themeColor="text1"/>
          <w:sz w:val="28"/>
          <w:szCs w:val="28"/>
          <w:u w:color="222222"/>
          <w:lang w:val="tr-TR"/>
        </w:rPr>
        <w:t xml:space="preserve">renkler </w:t>
      </w:r>
      <w:r w:rsidRPr="00680B0A">
        <w:rPr>
          <w:rFonts w:ascii="Lato Light" w:hAnsi="Lato Light"/>
          <w:color w:val="000000" w:themeColor="text1"/>
          <w:sz w:val="28"/>
          <w:szCs w:val="28"/>
          <w:u w:color="222222"/>
          <w:lang w:val="tr-TR"/>
        </w:rPr>
        <w:t>arasında geçiş yapabiliyor.</w:t>
      </w:r>
      <w:r>
        <w:rPr>
          <w:rFonts w:ascii="Lato Light" w:hAnsi="Lato Light"/>
          <w:color w:val="222222"/>
          <w:sz w:val="28"/>
          <w:szCs w:val="28"/>
          <w:u w:color="222222"/>
          <w:lang w:val="tr-TR"/>
        </w:rPr>
        <w:t xml:space="preserve"> </w:t>
      </w:r>
    </w:p>
    <w:p w14:paraId="13A0BC07" w14:textId="77777777" w:rsidR="005B066A" w:rsidRPr="001E442F" w:rsidRDefault="005B066A" w:rsidP="00E2126A">
      <w:pPr>
        <w:pStyle w:val="BodyA"/>
        <w:shd w:val="clear" w:color="auto" w:fill="FFFFFF"/>
        <w:rPr>
          <w:rFonts w:ascii="Lato Light" w:hAnsi="Lato Light"/>
          <w:color w:val="222222"/>
          <w:sz w:val="28"/>
          <w:szCs w:val="28"/>
          <w:u w:color="222222"/>
          <w:lang w:val="tr-TR"/>
        </w:rPr>
      </w:pPr>
    </w:p>
    <w:p w14:paraId="08BA7872" w14:textId="77777777" w:rsidR="008919A0" w:rsidRPr="001E442F" w:rsidRDefault="008919A0" w:rsidP="008919A0">
      <w:pPr>
        <w:pStyle w:val="BodyA"/>
        <w:shd w:val="clear" w:color="auto" w:fill="FFFFFF"/>
        <w:rPr>
          <w:rFonts w:ascii="Lato Light" w:eastAsia="Lato Light" w:hAnsi="Lato Light" w:cs="Lato Light"/>
          <w:color w:val="222222"/>
          <w:sz w:val="28"/>
          <w:szCs w:val="28"/>
          <w:u w:color="222222"/>
          <w:lang w:val="tr-TR"/>
        </w:rPr>
      </w:pPr>
    </w:p>
    <w:p w14:paraId="74AB6096" w14:textId="2754D3A8" w:rsidR="001A2336" w:rsidRPr="00680B0A" w:rsidRDefault="006039B5" w:rsidP="001A2336">
      <w:pPr>
        <w:pStyle w:val="BodyA"/>
        <w:shd w:val="clear" w:color="auto" w:fill="FFFFFF"/>
        <w:rPr>
          <w:rFonts w:ascii="Lato Light" w:hAnsi="Lato Light"/>
          <w:b/>
          <w:color w:val="000000" w:themeColor="text1"/>
          <w:sz w:val="28"/>
          <w:szCs w:val="28"/>
          <w:u w:color="222222"/>
          <w:lang w:val="tr-TR"/>
        </w:rPr>
      </w:pPr>
      <w:r w:rsidRPr="00680B0A">
        <w:rPr>
          <w:rFonts w:ascii="Lato Light" w:hAnsi="Lato Light"/>
          <w:b/>
          <w:color w:val="000000" w:themeColor="text1"/>
          <w:sz w:val="28"/>
          <w:szCs w:val="28"/>
          <w:u w:color="222222"/>
          <w:lang w:val="tr-TR"/>
        </w:rPr>
        <w:t>PARILDAYAN SELFIE’LER</w:t>
      </w:r>
    </w:p>
    <w:p w14:paraId="6DA55D04" w14:textId="7C54D0FA" w:rsidR="001A2336" w:rsidRPr="00680B0A" w:rsidRDefault="006C0A1A" w:rsidP="001A2336">
      <w:pPr>
        <w:pStyle w:val="BodyA"/>
        <w:shd w:val="clear" w:color="auto" w:fill="FFFFFF"/>
        <w:jc w:val="both"/>
        <w:rPr>
          <w:rFonts w:ascii="Lato Light" w:hAnsi="Lato Light"/>
          <w:color w:val="000000" w:themeColor="text1"/>
          <w:sz w:val="28"/>
          <w:szCs w:val="28"/>
          <w:u w:color="222222"/>
          <w:lang w:val="tr-TR"/>
        </w:rPr>
      </w:pPr>
      <w:r w:rsidRPr="00680B0A">
        <w:rPr>
          <w:rFonts w:ascii="Lato Light" w:hAnsi="Lato Light"/>
          <w:color w:val="000000" w:themeColor="text1"/>
          <w:sz w:val="28"/>
          <w:szCs w:val="28"/>
          <w:u w:color="222222"/>
          <w:lang w:val="tr-TR"/>
        </w:rPr>
        <w:t>5 MP (8MP’ye interpolasyonlu</w:t>
      </w:r>
      <w:r w:rsidR="006039B5" w:rsidRPr="00680B0A">
        <w:rPr>
          <w:rFonts w:ascii="Lato Light" w:hAnsi="Lato Light"/>
          <w:color w:val="000000" w:themeColor="text1"/>
          <w:sz w:val="28"/>
          <w:szCs w:val="28"/>
          <w:u w:color="222222"/>
          <w:lang w:val="tr-TR"/>
        </w:rPr>
        <w:t xml:space="preserve">) flaşlı ön kamera ve 8 MP (13 MP’ye </w:t>
      </w:r>
      <w:r w:rsidRPr="00680B0A">
        <w:rPr>
          <w:rFonts w:ascii="Lato Light" w:hAnsi="Lato Light"/>
          <w:color w:val="000000" w:themeColor="text1"/>
          <w:sz w:val="28"/>
          <w:szCs w:val="28"/>
          <w:u w:color="222222"/>
          <w:lang w:val="tr-TR"/>
        </w:rPr>
        <w:t xml:space="preserve">interpolasyonlu) </w:t>
      </w:r>
      <w:r w:rsidR="006039B5" w:rsidRPr="00680B0A">
        <w:rPr>
          <w:rFonts w:ascii="Lato Light" w:hAnsi="Lato Light"/>
          <w:color w:val="000000" w:themeColor="text1"/>
          <w:sz w:val="28"/>
          <w:szCs w:val="28"/>
          <w:u w:color="222222"/>
          <w:lang w:val="tr-TR"/>
        </w:rPr>
        <w:t xml:space="preserve">arka kamera ile donatılan </w:t>
      </w:r>
      <w:r w:rsidR="001A2336" w:rsidRPr="00680B0A">
        <w:rPr>
          <w:rFonts w:ascii="Lato Light" w:hAnsi="Lato Light"/>
          <w:color w:val="000000" w:themeColor="text1"/>
          <w:sz w:val="28"/>
          <w:szCs w:val="28"/>
          <w:u w:color="222222"/>
          <w:lang w:val="tr-TR"/>
        </w:rPr>
        <w:t>Alcatel A5 LED</w:t>
      </w:r>
      <w:r w:rsidR="006039B5" w:rsidRPr="00680B0A">
        <w:rPr>
          <w:rFonts w:ascii="Lato Light" w:hAnsi="Lato Light"/>
          <w:color w:val="000000" w:themeColor="text1"/>
          <w:sz w:val="28"/>
          <w:szCs w:val="28"/>
          <w:u w:color="222222"/>
          <w:lang w:val="tr-TR"/>
        </w:rPr>
        <w:t xml:space="preserve"> ile parıl parıl parlayan selfie’ler çekilebiliyor. Face Beauty yazılımıyla fotoğraflar kusursuz hale getirilirken, Face Show uygulamasıyla selfie’ler kişisel video kliplere dönüştürülebiliyor. </w:t>
      </w:r>
    </w:p>
    <w:p w14:paraId="18CCADDD" w14:textId="77777777" w:rsidR="00117823" w:rsidRPr="00680B0A" w:rsidRDefault="00117823" w:rsidP="001A2336">
      <w:pPr>
        <w:pStyle w:val="BodyA"/>
        <w:shd w:val="clear" w:color="auto" w:fill="FFFFFF"/>
        <w:jc w:val="both"/>
        <w:rPr>
          <w:rFonts w:ascii="Lato Light" w:hAnsi="Lato Light"/>
          <w:color w:val="000000" w:themeColor="text1"/>
          <w:sz w:val="28"/>
          <w:szCs w:val="28"/>
          <w:u w:color="222222"/>
          <w:lang w:val="tr-TR"/>
        </w:rPr>
      </w:pPr>
    </w:p>
    <w:p w14:paraId="7BEE4C79" w14:textId="77777777" w:rsidR="001A2336" w:rsidRPr="00680B0A" w:rsidRDefault="001A2336" w:rsidP="00251432">
      <w:pPr>
        <w:rPr>
          <w:rFonts w:ascii="Lato Light" w:eastAsia="Lato Bold" w:hAnsi="Lato Light" w:cs="Lato Bold"/>
          <w:b/>
          <w:bCs/>
          <w:color w:val="000000" w:themeColor="text1"/>
          <w:sz w:val="28"/>
          <w:szCs w:val="28"/>
          <w:u w:color="222222"/>
          <w:lang w:val="tr-TR"/>
        </w:rPr>
      </w:pPr>
    </w:p>
    <w:p w14:paraId="7FF8BF0E" w14:textId="6AF53D11" w:rsidR="00556924" w:rsidRPr="00680B0A" w:rsidRDefault="006039B5" w:rsidP="00251432">
      <w:pPr>
        <w:rPr>
          <w:rFonts w:ascii="Lato Light" w:eastAsia="Lato Bold" w:hAnsi="Lato Light" w:cs="Lato Bold"/>
          <w:b/>
          <w:bCs/>
          <w:color w:val="000000" w:themeColor="text1"/>
          <w:sz w:val="28"/>
          <w:szCs w:val="28"/>
          <w:u w:color="222222"/>
          <w:lang w:val="tr-TR"/>
        </w:rPr>
      </w:pPr>
      <w:r w:rsidRPr="00680B0A">
        <w:rPr>
          <w:rFonts w:ascii="Lato Light" w:eastAsia="Lato Bold" w:hAnsi="Lato Light" w:cs="Lato Bold"/>
          <w:b/>
          <w:bCs/>
          <w:color w:val="000000" w:themeColor="text1"/>
          <w:sz w:val="28"/>
          <w:szCs w:val="28"/>
          <w:u w:color="222222"/>
          <w:lang w:val="tr-TR"/>
        </w:rPr>
        <w:t>SÜPER HIZLI</w:t>
      </w:r>
    </w:p>
    <w:p w14:paraId="04C67B18" w14:textId="79DD0CCB" w:rsidR="00556924" w:rsidRPr="00680B0A" w:rsidRDefault="00470A29" w:rsidP="00F80751">
      <w:pPr>
        <w:pStyle w:val="BodyA"/>
        <w:shd w:val="clear" w:color="auto" w:fill="FFFFFF"/>
        <w:jc w:val="both"/>
        <w:rPr>
          <w:rFonts w:ascii="Lato Light" w:hAnsi="Lato Light"/>
          <w:color w:val="000000" w:themeColor="text1"/>
          <w:sz w:val="28"/>
          <w:szCs w:val="28"/>
          <w:u w:color="222222"/>
          <w:lang w:val="tr-TR"/>
        </w:rPr>
      </w:pPr>
      <w:r w:rsidRPr="00680B0A">
        <w:rPr>
          <w:rFonts w:ascii="Lato Light" w:hAnsi="Lato Light"/>
          <w:color w:val="000000" w:themeColor="text1"/>
          <w:sz w:val="28"/>
          <w:szCs w:val="28"/>
          <w:u w:color="222222"/>
          <w:lang w:val="tr-TR"/>
        </w:rPr>
        <w:lastRenderedPageBreak/>
        <w:t>A5 LED, süper hızlı 4</w:t>
      </w:r>
      <w:r w:rsidR="006C0A1A" w:rsidRPr="00680B0A">
        <w:rPr>
          <w:rFonts w:ascii="Lato Light" w:hAnsi="Lato Light"/>
          <w:color w:val="000000" w:themeColor="text1"/>
          <w:sz w:val="28"/>
          <w:szCs w:val="28"/>
          <w:u w:color="222222"/>
          <w:lang w:val="tr-TR"/>
        </w:rPr>
        <w:t>.5</w:t>
      </w:r>
      <w:r w:rsidRPr="00680B0A">
        <w:rPr>
          <w:rFonts w:ascii="Lato Light" w:hAnsi="Lato Light"/>
          <w:color w:val="000000" w:themeColor="text1"/>
          <w:sz w:val="28"/>
          <w:szCs w:val="28"/>
          <w:u w:color="222222"/>
          <w:lang w:val="tr-TR"/>
        </w:rPr>
        <w:t xml:space="preserve">G LTE bağlantı özelliği ve sekiz çekirdekli işlemcisiyle günümüz dünyasının hız ihtiyacına yanıt veriyor. Bu özellikler fotoğraflardan oyunlara, filmlerden web sayfalarına kadar her şeyin 5,2 inç HD ekranda akıcı şekilde sergilenmesini sağlıyor. </w:t>
      </w:r>
    </w:p>
    <w:p w14:paraId="4D6CF6B3" w14:textId="77777777" w:rsidR="00A24A4C" w:rsidRPr="001E442F" w:rsidRDefault="00A24A4C" w:rsidP="00726017">
      <w:pPr>
        <w:pStyle w:val="BodyA"/>
        <w:shd w:val="clear" w:color="auto" w:fill="FFFFFF"/>
        <w:rPr>
          <w:rFonts w:ascii="Lato Light" w:hAnsi="Lato Light"/>
          <w:color w:val="222222"/>
          <w:sz w:val="22"/>
          <w:u w:color="222222"/>
          <w:lang w:val="tr-TR"/>
        </w:rPr>
      </w:pPr>
    </w:p>
    <w:p w14:paraId="68410698" w14:textId="77777777" w:rsidR="00A24A4C" w:rsidRPr="001E442F" w:rsidRDefault="00A24A4C" w:rsidP="00A24A4C">
      <w:pPr>
        <w:pStyle w:val="BodyA"/>
        <w:shd w:val="clear" w:color="auto" w:fill="FFFFFF"/>
        <w:jc w:val="center"/>
        <w:rPr>
          <w:rFonts w:ascii="Lato Light" w:hAnsi="Lato Light"/>
          <w:color w:val="222222"/>
          <w:sz w:val="22"/>
          <w:u w:color="222222"/>
          <w:lang w:val="tr-TR"/>
        </w:rPr>
      </w:pPr>
    </w:p>
    <w:p w14:paraId="21A6DFB2" w14:textId="77777777" w:rsidR="00A24A4C" w:rsidRPr="001E442F" w:rsidRDefault="00A24A4C" w:rsidP="00A24A4C">
      <w:pPr>
        <w:pStyle w:val="BodyA"/>
        <w:shd w:val="clear" w:color="auto" w:fill="FFFFFF"/>
        <w:jc w:val="center"/>
        <w:rPr>
          <w:rFonts w:ascii="Lato Light" w:hAnsi="Lato Light"/>
          <w:color w:val="222222"/>
          <w:sz w:val="22"/>
          <w:u w:color="222222"/>
          <w:lang w:val="tr-TR"/>
        </w:rPr>
      </w:pPr>
    </w:p>
    <w:p w14:paraId="50EC0661" w14:textId="220C2487" w:rsidR="00FF23DD" w:rsidRPr="00680B0A" w:rsidRDefault="00470A29" w:rsidP="00A24A4C">
      <w:pPr>
        <w:pStyle w:val="BodyA"/>
        <w:shd w:val="clear" w:color="auto" w:fill="FFFFFF"/>
        <w:jc w:val="center"/>
        <w:rPr>
          <w:rFonts w:ascii="Lato Light" w:hAnsi="Lato Light"/>
          <w:color w:val="000000" w:themeColor="text1"/>
          <w:u w:color="222222"/>
          <w:lang w:val="tr-TR"/>
        </w:rPr>
      </w:pPr>
      <w:r w:rsidRPr="00680B0A">
        <w:rPr>
          <w:rFonts w:ascii="Lato Light" w:hAnsi="Lato Light"/>
          <w:color w:val="000000" w:themeColor="text1"/>
          <w:u w:color="222222"/>
          <w:lang w:val="tr-TR"/>
        </w:rPr>
        <w:t xml:space="preserve">LED arka </w:t>
      </w:r>
      <w:r w:rsidR="006C0A1A" w:rsidRPr="00680B0A">
        <w:rPr>
          <w:rFonts w:ascii="Lato Light" w:hAnsi="Lato Light"/>
          <w:color w:val="000000" w:themeColor="text1"/>
          <w:u w:color="222222"/>
          <w:lang w:val="tr-TR"/>
        </w:rPr>
        <w:t>kapak</w:t>
      </w:r>
      <w:r w:rsidRPr="00680B0A">
        <w:rPr>
          <w:rFonts w:ascii="Lato Light" w:hAnsi="Lato Light"/>
          <w:color w:val="000000" w:themeColor="text1"/>
          <w:u w:color="222222"/>
          <w:lang w:val="tr-TR"/>
        </w:rPr>
        <w:t xml:space="preserve"> </w:t>
      </w:r>
      <w:r w:rsidR="00661D8C" w:rsidRPr="00680B0A">
        <w:rPr>
          <w:rFonts w:ascii="Lato Light" w:hAnsi="Lato Light"/>
          <w:color w:val="000000" w:themeColor="text1"/>
          <w:u w:color="222222"/>
          <w:lang w:val="tr-TR"/>
        </w:rPr>
        <w:t>seçeneğine</w:t>
      </w:r>
      <w:r w:rsidRPr="00680B0A">
        <w:rPr>
          <w:rFonts w:ascii="Lato Light" w:hAnsi="Lato Light"/>
          <w:color w:val="000000" w:themeColor="text1"/>
          <w:u w:color="222222"/>
          <w:lang w:val="tr-TR"/>
        </w:rPr>
        <w:t xml:space="preserve"> </w:t>
      </w:r>
      <w:r w:rsidR="003A3713" w:rsidRPr="00680B0A">
        <w:rPr>
          <w:rFonts w:ascii="Lato Light" w:hAnsi="Lato Light"/>
          <w:color w:val="000000" w:themeColor="text1"/>
          <w:u w:color="222222"/>
          <w:lang w:val="tr-TR"/>
        </w:rPr>
        <w:t>ek olarak</w:t>
      </w:r>
      <w:r w:rsidRPr="00680B0A">
        <w:rPr>
          <w:rFonts w:ascii="Lato Light" w:hAnsi="Lato Light"/>
          <w:color w:val="000000" w:themeColor="text1"/>
          <w:u w:color="222222"/>
          <w:lang w:val="tr-TR"/>
        </w:rPr>
        <w:t xml:space="preserve"> metalik siyah ve metalik gümüş arka kılıf seçenekleri de tercih edilebiliyor. </w:t>
      </w:r>
    </w:p>
    <w:p w14:paraId="09BD8BE9" w14:textId="77777777" w:rsidR="00A24A4C" w:rsidRPr="00680B0A" w:rsidRDefault="00F02FD1" w:rsidP="00556924">
      <w:pPr>
        <w:pStyle w:val="BodyA"/>
        <w:shd w:val="clear" w:color="auto" w:fill="FFFFFF"/>
        <w:rPr>
          <w:rFonts w:ascii="Lato Light" w:hAnsi="Lato Light"/>
          <w:color w:val="000000" w:themeColor="text1"/>
          <w:u w:color="222222"/>
          <w:lang w:val="tr-TR"/>
        </w:rPr>
      </w:pPr>
      <w:r w:rsidRPr="00680B0A">
        <w:rPr>
          <w:rFonts w:ascii="Lato Light" w:hAnsi="Lato Light"/>
          <w:color w:val="000000" w:themeColor="text1"/>
          <w:u w:color="222222"/>
          <w:lang w:val="tr-TR"/>
        </w:rPr>
        <w:t xml:space="preserve"> </w:t>
      </w:r>
    </w:p>
    <w:p w14:paraId="47AD26DC" w14:textId="77777777" w:rsidR="00A24A4C" w:rsidRPr="001E442F" w:rsidRDefault="00A24A4C" w:rsidP="000425D4">
      <w:pPr>
        <w:pStyle w:val="BodyA"/>
        <w:shd w:val="clear" w:color="auto" w:fill="FFFFFF"/>
        <w:spacing w:line="276" w:lineRule="auto"/>
        <w:rPr>
          <w:rFonts w:ascii="Lato Light" w:eastAsia="Lato Light" w:hAnsi="Lato Light" w:cs="Lato Light"/>
          <w:b/>
          <w:bCs/>
          <w:color w:val="00A0E3"/>
          <w:u w:color="00A0E3"/>
          <w:lang w:val="tr-TR"/>
        </w:rPr>
      </w:pPr>
    </w:p>
    <w:p w14:paraId="5185C6E9" w14:textId="77777777" w:rsidR="00470A29" w:rsidRPr="006A154F" w:rsidRDefault="00470A29" w:rsidP="00470A29">
      <w:pPr>
        <w:pStyle w:val="BodyA"/>
        <w:shd w:val="clear" w:color="auto" w:fill="FFFFFF"/>
        <w:rPr>
          <w:rFonts w:ascii="Lato Regular" w:hAnsi="Lato Regular"/>
          <w:color w:val="222222"/>
          <w:sz w:val="28"/>
          <w:szCs w:val="28"/>
          <w:u w:color="222222"/>
          <w:lang w:val="tr-TR"/>
        </w:rPr>
      </w:pPr>
      <w:r w:rsidRPr="00645EA0">
        <w:rPr>
          <w:rFonts w:ascii="Lato Light" w:hAnsi="Lato Light" w:cs="Arial"/>
          <w:b/>
          <w:color w:val="00A0E3"/>
          <w:sz w:val="22"/>
          <w:szCs w:val="22"/>
          <w:bdr w:val="none" w:sz="0" w:space="0" w:color="auto" w:frame="1"/>
          <w:lang w:val="tr-TR"/>
        </w:rPr>
        <w:t>İletişim</w:t>
      </w:r>
    </w:p>
    <w:p w14:paraId="142CA932" w14:textId="77777777" w:rsidR="00470A29" w:rsidRPr="00645EA0" w:rsidRDefault="00470A29" w:rsidP="00470A29">
      <w:pPr>
        <w:rPr>
          <w:rFonts w:ascii="Lato Regular" w:eastAsia="SimSun" w:hAnsi="Lato Regular" w:cs="Arial"/>
          <w:szCs w:val="22"/>
          <w:lang w:val="tr-TR" w:eastAsia="zh-CN"/>
        </w:rPr>
      </w:pPr>
      <w:r w:rsidRPr="00645EA0">
        <w:rPr>
          <w:rFonts w:ascii="Lato Regular" w:eastAsia="PMingLiU" w:hAnsi="Lato Regular" w:cs="Arial"/>
          <w:b/>
          <w:szCs w:val="22"/>
          <w:lang w:val="tr-TR" w:eastAsia="fr-FR"/>
        </w:rPr>
        <w:t>Dilek Özcan – Bordo PR</w:t>
      </w:r>
    </w:p>
    <w:p w14:paraId="1063A0C2" w14:textId="77777777" w:rsidR="00470A29" w:rsidRPr="00645EA0" w:rsidRDefault="00470A29" w:rsidP="00470A29">
      <w:pPr>
        <w:rPr>
          <w:rFonts w:eastAsia="PMingLiU"/>
          <w:noProof/>
          <w:color w:val="000000"/>
          <w:sz w:val="18"/>
          <w:szCs w:val="18"/>
          <w:lang w:val="tr-TR" w:eastAsia="zh-CN"/>
        </w:rPr>
      </w:pPr>
      <w:r w:rsidRPr="00645EA0">
        <w:rPr>
          <w:rFonts w:eastAsia="PMingLiU"/>
          <w:noProof/>
          <w:lang w:val="tr-TR" w:eastAsia="tr-TR"/>
        </w:rPr>
        <w:drawing>
          <wp:anchor distT="0" distB="0" distL="114300" distR="114300" simplePos="0" relativeHeight="251667456" behindDoc="0" locked="0" layoutInCell="1" allowOverlap="1" wp14:anchorId="72027015" wp14:editId="6292D3E2">
            <wp:simplePos x="0" y="0"/>
            <wp:positionH relativeFrom="column">
              <wp:posOffset>3348355</wp:posOffset>
            </wp:positionH>
            <wp:positionV relativeFrom="paragraph">
              <wp:posOffset>167640</wp:posOffset>
            </wp:positionV>
            <wp:extent cx="2386965" cy="2614930"/>
            <wp:effectExtent l="0" t="0" r="0" b="0"/>
            <wp:wrapNone/>
            <wp:docPr id="6" name="图片 2"/>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3">
                      <a:duotone>
                        <a:prstClr val="black"/>
                        <a:schemeClr val="accent5">
                          <a:tint val="45000"/>
                          <a:satMod val="400000"/>
                        </a:schemeClr>
                      </a:duotone>
                      <a:extLst>
                        <a:ext uri="{BEBA8EAE-BF5A-486C-A8C5-ECC9F3942E4B}">
                          <a14:imgProps xmlns:a14="http://schemas.microsoft.com/office/drawing/2010/main">
                            <a14:imgLayer r:embed="rId14">
                              <a14:imgEffect>
                                <a14:brightnessContrast bright="100000" contrast="17000"/>
                              </a14:imgEffect>
                            </a14:imgLayer>
                          </a14:imgProps>
                        </a:ext>
                        <a:ext uri="{28A0092B-C50C-407E-A947-70E740481C1C}">
                          <a14:useLocalDpi xmlns:a14="http://schemas.microsoft.com/office/drawing/2010/main" val="0"/>
                        </a:ext>
                      </a:extLst>
                    </a:blip>
                    <a:stretch>
                      <a:fillRect/>
                    </a:stretch>
                  </pic:blipFill>
                  <pic:spPr>
                    <a:xfrm>
                      <a:off x="0" y="0"/>
                      <a:ext cx="2386330" cy="2612390"/>
                    </a:xfrm>
                    <a:prstGeom prst="rect">
                      <a:avLst/>
                    </a:prstGeom>
                  </pic:spPr>
                </pic:pic>
              </a:graphicData>
            </a:graphic>
            <wp14:sizeRelH relativeFrom="page">
              <wp14:pctWidth>0</wp14:pctWidth>
            </wp14:sizeRelH>
            <wp14:sizeRelV relativeFrom="page">
              <wp14:pctHeight>0</wp14:pctHeight>
            </wp14:sizeRelV>
          </wp:anchor>
        </w:drawing>
      </w:r>
      <w:r w:rsidRPr="00645EA0">
        <w:rPr>
          <w:rFonts w:ascii="Lato Light" w:eastAsia="PMingLiU" w:hAnsi="Lato Light" w:cs="Arial"/>
          <w:b/>
          <w:color w:val="00A0E3"/>
          <w:sz w:val="22"/>
          <w:szCs w:val="22"/>
          <w:lang w:val="tr-TR"/>
        </w:rPr>
        <w:t>Tel</w:t>
      </w:r>
      <w:r w:rsidRPr="00645EA0">
        <w:rPr>
          <w:rFonts w:ascii="Lato Regular" w:eastAsia="PMingLiU" w:hAnsi="Lato Regular" w:cs="Arial"/>
          <w:szCs w:val="22"/>
          <w:lang w:val="tr-TR" w:eastAsia="fr-FR"/>
        </w:rPr>
        <w:t>: 0212 219 29 71</w:t>
      </w:r>
      <w:r w:rsidRPr="00645EA0">
        <w:rPr>
          <w:rFonts w:ascii="Lato Bold" w:eastAsia="PMingLiU" w:hAnsi="Lato Bold" w:cs="Arial"/>
          <w:color w:val="7F7F7F"/>
          <w:lang w:val="tr-TR" w:eastAsia="fr-FR"/>
        </w:rPr>
        <w:t xml:space="preserve">– </w:t>
      </w:r>
      <w:hyperlink r:id="rId15" w:history="1">
        <w:r w:rsidRPr="00645EA0">
          <w:rPr>
            <w:rStyle w:val="Kpr"/>
            <w:rFonts w:ascii="Lato Bold" w:eastAsia="PMingLiU" w:hAnsi="Lato Bold" w:cs="Arial"/>
            <w:lang w:val="tr-TR" w:eastAsia="fr-FR"/>
          </w:rPr>
          <w:t>dileko@bordopr.com</w:t>
        </w:r>
      </w:hyperlink>
    </w:p>
    <w:p w14:paraId="591AF1CA" w14:textId="77777777" w:rsidR="00470A29" w:rsidRPr="00645EA0" w:rsidRDefault="00470A29" w:rsidP="00470A29">
      <w:pPr>
        <w:rPr>
          <w:lang w:val="tr-TR"/>
        </w:rPr>
      </w:pPr>
    </w:p>
    <w:p w14:paraId="79BABEE0" w14:textId="77777777" w:rsidR="00470A29" w:rsidRPr="00645EA0" w:rsidRDefault="00470A29" w:rsidP="00470A29">
      <w:pPr>
        <w:autoSpaceDE w:val="0"/>
        <w:autoSpaceDN w:val="0"/>
        <w:adjustRightInd w:val="0"/>
        <w:rPr>
          <w:rFonts w:ascii="Lato Light" w:hAnsi="Lato Light" w:cs="Lato Regular"/>
          <w:b/>
          <w:color w:val="00A0E3"/>
          <w:szCs w:val="28"/>
          <w:lang w:val="tr-TR"/>
        </w:rPr>
      </w:pPr>
      <w:r w:rsidRPr="00645EA0">
        <w:rPr>
          <w:rFonts w:ascii="Lato Light" w:hAnsi="Lato Light" w:cs="Lato Regular"/>
          <w:b/>
          <w:color w:val="00A0E3"/>
          <w:szCs w:val="28"/>
          <w:lang w:val="tr-TR"/>
        </w:rPr>
        <w:t>Alcatel mobil cihazlar hakkında</w:t>
      </w:r>
    </w:p>
    <w:p w14:paraId="0C39982E" w14:textId="77777777" w:rsidR="00470A29" w:rsidRPr="00645EA0" w:rsidRDefault="00470A29" w:rsidP="00470A29">
      <w:pPr>
        <w:autoSpaceDE w:val="0"/>
        <w:autoSpaceDN w:val="0"/>
        <w:adjustRightInd w:val="0"/>
        <w:rPr>
          <w:rFonts w:ascii="Lato Light" w:hAnsi="Lato Light" w:cs="Lato Regular"/>
          <w:color w:val="7F7F7F" w:themeColor="text1" w:themeTint="80"/>
          <w:sz w:val="22"/>
          <w:szCs w:val="28"/>
          <w:lang w:val="tr-TR"/>
        </w:rPr>
      </w:pPr>
      <w:r w:rsidRPr="00645EA0">
        <w:rPr>
          <w:rFonts w:ascii="Lato Light" w:hAnsi="Lato Light" w:cs="Lato Regular"/>
          <w:color w:val="7F7F7F" w:themeColor="text1" w:themeTint="80"/>
          <w:sz w:val="22"/>
          <w:szCs w:val="28"/>
          <w:lang w:val="tr-TR"/>
        </w:rPr>
        <w:t xml:space="preserve">Hong Kong’da bulunan TCL Communication Technology Holdings Limited, dünya çapında mobil ve internet ürün ve servislerinden oluşan, genişleyen bir portföyün tasarımını, üretimini ve pazarlamasını gerçekleştirmektedir.  Şirketin ürün portföyü halihazırda Kuzey Amerika, Latin Amerika, Avrupa, Ortadoğu, Afrika ve Asya Pasifik’te 160’tan fazla ülkede satılmaktadır. Telekomünikasyon araştırma firması IDC ve şirket verilerine göre Şirket, 2016’nın üçüncü çeyreği itibarıyla küresel telefon üreticileri arasında yedinci, küresel akıllı telefon üreticileri arasında ise 10’uncu sırada yer almaktadır. Şirket ayrıca, küresel tablet üreticileri arasında yedinci sıradadır. </w:t>
      </w:r>
    </w:p>
    <w:p w14:paraId="188FD97B" w14:textId="77777777" w:rsidR="00470A29" w:rsidRPr="00645EA0" w:rsidRDefault="00470A29" w:rsidP="00470A29">
      <w:pPr>
        <w:autoSpaceDE w:val="0"/>
        <w:autoSpaceDN w:val="0"/>
        <w:adjustRightInd w:val="0"/>
        <w:rPr>
          <w:rFonts w:ascii="Lato Light" w:hAnsi="Lato Light" w:cs="Lato Regular"/>
          <w:color w:val="7F7F7F" w:themeColor="text1" w:themeTint="80"/>
          <w:sz w:val="22"/>
          <w:szCs w:val="28"/>
          <w:lang w:val="tr-TR"/>
        </w:rPr>
      </w:pPr>
    </w:p>
    <w:p w14:paraId="61970312" w14:textId="77777777" w:rsidR="00470A29" w:rsidRPr="00645EA0" w:rsidRDefault="00470A29" w:rsidP="00470A29">
      <w:pPr>
        <w:autoSpaceDE w:val="0"/>
        <w:autoSpaceDN w:val="0"/>
        <w:adjustRightInd w:val="0"/>
        <w:rPr>
          <w:rFonts w:ascii="Lato Light" w:hAnsi="Lato Light" w:cs="Lato Regular"/>
          <w:color w:val="7F7F7F" w:themeColor="text1" w:themeTint="80"/>
          <w:sz w:val="22"/>
          <w:szCs w:val="28"/>
          <w:lang w:val="tr-TR"/>
        </w:rPr>
      </w:pPr>
      <w:r w:rsidRPr="00645EA0">
        <w:rPr>
          <w:rFonts w:ascii="Lato Light" w:hAnsi="Lato Light" w:cs="Lato Regular"/>
          <w:color w:val="7F7F7F" w:themeColor="text1" w:themeTint="80"/>
          <w:sz w:val="22"/>
          <w:szCs w:val="28"/>
          <w:lang w:val="tr-TR"/>
        </w:rPr>
        <w:t xml:space="preserve">TCL Communication’ın sunduğu Alcatel markalı cihazlar, yenilikçi, zengin özellikli deneyimler sunarak günümüzün mobil teknolojilerine erişimi kolaylaştırmakta, insanların en çok talep ettiği teknolojilerle donatılmış, geniş çeşitlilikte ve değer yüklü bir ürün portföyü sunmaktadır. Şirketin ürün ve çözümleri, sahip oldukları sade, kişisel, otantik ve eğlenceli yaklaşımla 2000 sonrası doğanlar ve Z Jenerasyonu tüketicilerine hitap etmektedir. TCL Communication’ın sunduğu Alcatel markalı cihazlar yerel pazarları anlama yetisi ve uçtan uca üretim sürecini birleştirerek, tüketicilerin günlük yaşamın keyiflerini keşfetme ve yükseltmelerini sağlayan yenilikçi, zengin özellikli, yüksek performanslı mobil cihazlarla kişiselleştirilmiş kullanıcı deneyimleri sunmaktadır. </w:t>
      </w:r>
    </w:p>
    <w:p w14:paraId="795DBD00" w14:textId="77777777" w:rsidR="00470A29" w:rsidRPr="00645EA0" w:rsidRDefault="00470A29" w:rsidP="00470A29">
      <w:pPr>
        <w:autoSpaceDE w:val="0"/>
        <w:autoSpaceDN w:val="0"/>
        <w:adjustRightInd w:val="0"/>
        <w:rPr>
          <w:rFonts w:ascii="Lato Light" w:hAnsi="Lato Light" w:cs="Lato Regular"/>
          <w:color w:val="7F7F7F" w:themeColor="text1" w:themeTint="80"/>
          <w:sz w:val="22"/>
          <w:szCs w:val="28"/>
          <w:lang w:val="tr-TR"/>
        </w:rPr>
      </w:pPr>
    </w:p>
    <w:p w14:paraId="1C28A5AF" w14:textId="77777777" w:rsidR="00470A29" w:rsidRPr="00E45ABB" w:rsidRDefault="00470A29" w:rsidP="00470A29">
      <w:pPr>
        <w:shd w:val="clear" w:color="auto" w:fill="FFFFFF"/>
        <w:adjustRightInd w:val="0"/>
        <w:snapToGrid w:val="0"/>
        <w:rPr>
          <w:rFonts w:ascii="Lato Light" w:eastAsia="Times New Roman" w:hAnsi="Lato Light"/>
          <w:iCs/>
          <w:color w:val="333333"/>
          <w:spacing w:val="6"/>
          <w:sz w:val="16"/>
          <w:szCs w:val="23"/>
          <w:shd w:val="clear" w:color="auto" w:fill="FFFFFF"/>
        </w:rPr>
      </w:pPr>
      <w:r w:rsidRPr="00645EA0">
        <w:rPr>
          <w:rFonts w:ascii="Lato Light" w:hAnsi="Lato Light" w:cs="Lato Regular"/>
          <w:color w:val="7F7F7F" w:themeColor="text1" w:themeTint="80"/>
          <w:sz w:val="22"/>
          <w:szCs w:val="28"/>
          <w:lang w:val="tr-TR"/>
        </w:rPr>
        <w:t xml:space="preserve">TCL, TCL Corporation’un tescilli markasıdır. </w:t>
      </w:r>
      <w:r w:rsidRPr="00645EA0">
        <w:rPr>
          <w:rFonts w:ascii="Lato Light" w:hAnsi="Lato Light" w:cs="Lato Regular"/>
          <w:b/>
          <w:color w:val="7F7F7F" w:themeColor="text1" w:themeTint="80"/>
          <w:sz w:val="22"/>
          <w:szCs w:val="28"/>
          <w:lang w:val="tr-TR"/>
        </w:rPr>
        <w:t>Alcatel</w:t>
      </w:r>
      <w:r w:rsidRPr="00645EA0">
        <w:rPr>
          <w:rFonts w:ascii="Lato Light" w:hAnsi="Lato Light" w:cs="Lato Regular"/>
          <w:color w:val="7F7F7F" w:themeColor="text1" w:themeTint="80"/>
          <w:sz w:val="22"/>
          <w:szCs w:val="28"/>
          <w:lang w:val="tr-TR"/>
        </w:rPr>
        <w:t xml:space="preserve">, Alcatel-Lucent’in, TCL Communication tarafından lisansla kullanılan bir ticari markasıdır. </w:t>
      </w:r>
      <w:hyperlink r:id="rId16" w:history="1">
        <w:r w:rsidRPr="00645EA0">
          <w:rPr>
            <w:rStyle w:val="Kpr"/>
            <w:rFonts w:ascii="Lato Light" w:hAnsi="Lato Light"/>
            <w:sz w:val="20"/>
          </w:rPr>
          <w:t>http://www.alcatel-mobile.com/</w:t>
        </w:r>
      </w:hyperlink>
    </w:p>
    <w:p w14:paraId="5E68E7A4" w14:textId="77777777" w:rsidR="00470A29" w:rsidRDefault="00470A29" w:rsidP="00470A29">
      <w:pPr>
        <w:rPr>
          <w:lang w:val="tr-TR"/>
        </w:rPr>
      </w:pPr>
    </w:p>
    <w:p w14:paraId="798B59D6" w14:textId="77777777" w:rsidR="00470A29" w:rsidRPr="00591834" w:rsidRDefault="00470A29" w:rsidP="00470A29">
      <w:pPr>
        <w:pStyle w:val="BodyA"/>
        <w:shd w:val="clear" w:color="auto" w:fill="FFFFFF"/>
        <w:rPr>
          <w:rFonts w:ascii="Lato Light" w:hAnsi="Lato Light" w:cs="Arial"/>
          <w:sz w:val="22"/>
          <w:szCs w:val="22"/>
          <w:lang w:val="tr-TR"/>
        </w:rPr>
      </w:pPr>
    </w:p>
    <w:p w14:paraId="70C3DC59" w14:textId="29C04E3A" w:rsidR="000E080B" w:rsidRPr="001E442F" w:rsidRDefault="000E080B" w:rsidP="00241F96">
      <w:pPr>
        <w:rPr>
          <w:rFonts w:ascii="Lato Light" w:eastAsia="Times New Roman" w:hAnsi="Lato Light"/>
          <w:iCs/>
          <w:color w:val="333333"/>
          <w:spacing w:val="6"/>
          <w:sz w:val="22"/>
          <w:szCs w:val="22"/>
          <w:shd w:val="clear" w:color="auto" w:fill="FFFFFF"/>
          <w:lang w:val="tr-TR"/>
        </w:rPr>
      </w:pPr>
    </w:p>
    <w:sectPr w:rsidR="000E080B" w:rsidRPr="001E442F" w:rsidSect="00CA58B4">
      <w:headerReference w:type="default" r:id="rId17"/>
      <w:footerReference w:type="even" r:id="rId18"/>
      <w:footerReference w:type="default" r:id="rId19"/>
      <w:headerReference w:type="first" r:id="rId20"/>
      <w:footerReference w:type="first" r:id="rId21"/>
      <w:pgSz w:w="11906" w:h="16838"/>
      <w:pgMar w:top="1440" w:right="1134" w:bottom="1440" w:left="1134" w:header="706"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A0FC6C" w14:textId="77777777" w:rsidR="0086562A" w:rsidRDefault="0086562A">
      <w:r>
        <w:separator/>
      </w:r>
    </w:p>
  </w:endnote>
  <w:endnote w:type="continuationSeparator" w:id="0">
    <w:p w14:paraId="39E78319" w14:textId="77777777" w:rsidR="0086562A" w:rsidRDefault="008656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A2"/>
    <w:family w:val="swiss"/>
    <w:pitch w:val="variable"/>
    <w:sig w:usb0="E0002AFF" w:usb1="C0007843" w:usb2="00000009" w:usb3="00000000" w:csb0="000001FF" w:csb1="00000000"/>
  </w:font>
  <w:font w:name="Lucida Grande">
    <w:altName w:val="Segoe UI"/>
    <w:charset w:val="00"/>
    <w:family w:val="auto"/>
    <w:pitch w:val="variable"/>
    <w:sig w:usb0="E1000AEF" w:usb1="5000A1FF" w:usb2="00000000" w:usb3="00000000" w:csb0="000001BF" w:csb1="00000000"/>
  </w:font>
  <w:font w:name="Lato Light">
    <w:altName w:val="Arial"/>
    <w:charset w:val="00"/>
    <w:family w:val="swiss"/>
    <w:pitch w:val="variable"/>
    <w:sig w:usb0="00000001" w:usb1="5000ECFF" w:usb2="00000021" w:usb3="00000000" w:csb0="0000019F" w:csb1="00000000"/>
  </w:font>
  <w:font w:name="Lato Regular">
    <w:altName w:val="Calibri"/>
    <w:charset w:val="00"/>
    <w:family w:val="auto"/>
    <w:pitch w:val="variable"/>
    <w:sig w:usb0="E10002FF" w:usb1="5000ECFF" w:usb2="00000021" w:usb3="00000000" w:csb0="0000019F" w:csb1="00000000"/>
  </w:font>
  <w:font w:name="Lato Bold">
    <w:altName w:val="Segoe UI"/>
    <w:charset w:val="00"/>
    <w:family w:val="auto"/>
    <w:pitch w:val="variable"/>
    <w:sig w:usb0="E10002FF" w:usb1="5000ECFF" w:usb2="00000021" w:usb3="00000000" w:csb0="0000019F" w:csb1="00000000"/>
  </w:font>
  <w:font w:name="VAGRounded">
    <w:altName w:val="Arial"/>
    <w:panose1 w:val="00000000000000000000"/>
    <w:charset w:val="00"/>
    <w:family w:val="modern"/>
    <w:notTrueType/>
    <w:pitch w:val="variable"/>
    <w:sig w:usb0="8000002F" w:usb1="40000048" w:usb2="00000000" w:usb3="00000000" w:csb0="00000111"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C8088" w14:textId="77777777" w:rsidR="006039B5" w:rsidRDefault="006039B5" w:rsidP="001E442F">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14:paraId="0A8B9184" w14:textId="77777777" w:rsidR="006039B5" w:rsidRDefault="006039B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94AF3D" w14:textId="1054512E" w:rsidR="006039B5" w:rsidRPr="00CA58B4" w:rsidRDefault="006039B5" w:rsidP="001E442F">
    <w:pPr>
      <w:pStyle w:val="AltBilgi"/>
      <w:framePr w:wrap="around" w:vAnchor="text" w:hAnchor="margin" w:xAlign="center" w:y="1"/>
      <w:rPr>
        <w:rStyle w:val="SayfaNumaras"/>
        <w:rFonts w:ascii="Lato Regular" w:hAnsi="Lato Regular"/>
        <w:sz w:val="18"/>
      </w:rPr>
    </w:pPr>
    <w:r w:rsidRPr="00CA58B4">
      <w:rPr>
        <w:rStyle w:val="SayfaNumaras"/>
        <w:rFonts w:ascii="Lato Regular" w:hAnsi="Lato Regular"/>
        <w:sz w:val="18"/>
      </w:rPr>
      <w:fldChar w:fldCharType="begin"/>
    </w:r>
    <w:r w:rsidRPr="00CA58B4">
      <w:rPr>
        <w:rStyle w:val="SayfaNumaras"/>
        <w:rFonts w:ascii="Lato Regular" w:hAnsi="Lato Regular"/>
        <w:sz w:val="18"/>
      </w:rPr>
      <w:instrText xml:space="preserve">PAGE  </w:instrText>
    </w:r>
    <w:r w:rsidRPr="00CA58B4">
      <w:rPr>
        <w:rStyle w:val="SayfaNumaras"/>
        <w:rFonts w:ascii="Lato Regular" w:hAnsi="Lato Regular"/>
        <w:sz w:val="18"/>
      </w:rPr>
      <w:fldChar w:fldCharType="separate"/>
    </w:r>
    <w:r w:rsidR="00F95BD1">
      <w:rPr>
        <w:rStyle w:val="SayfaNumaras"/>
        <w:rFonts w:ascii="Lato Regular" w:hAnsi="Lato Regular"/>
        <w:noProof/>
        <w:sz w:val="18"/>
      </w:rPr>
      <w:t>2</w:t>
    </w:r>
    <w:r w:rsidRPr="00CA58B4">
      <w:rPr>
        <w:rStyle w:val="SayfaNumaras"/>
        <w:rFonts w:ascii="Lato Regular" w:hAnsi="Lato Regular"/>
        <w:sz w:val="18"/>
      </w:rPr>
      <w:fldChar w:fldCharType="end"/>
    </w:r>
  </w:p>
  <w:p w14:paraId="51139AE4" w14:textId="77777777" w:rsidR="006039B5" w:rsidRDefault="006039B5" w:rsidP="00413D5C">
    <w:pPr>
      <w:pStyle w:val="AltBilgi"/>
    </w:pPr>
  </w:p>
  <w:p w14:paraId="7829ED99" w14:textId="77777777" w:rsidR="006039B5" w:rsidRDefault="006039B5" w:rsidP="00413D5C">
    <w:pPr>
      <w:pStyle w:val="AltBilgi"/>
    </w:pPr>
  </w:p>
  <w:p w14:paraId="7B8CFF70" w14:textId="77777777" w:rsidR="006039B5" w:rsidRDefault="006039B5" w:rsidP="00413D5C">
    <w:pPr>
      <w:pStyle w:val="AltBilgi"/>
      <w:pBdr>
        <w:top w:val="single" w:sz="4" w:space="1" w:color="A6B0B3"/>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D4DF99" w14:textId="77777777" w:rsidR="006039B5" w:rsidRPr="00FB61FA" w:rsidRDefault="006039B5" w:rsidP="00C9355B">
    <w:pPr>
      <w:tabs>
        <w:tab w:val="left" w:pos="7920"/>
        <w:tab w:val="right" w:pos="9638"/>
      </w:tabs>
      <w:rPr>
        <w:rFonts w:ascii="Lato Regular" w:eastAsia="SimSun" w:hAnsi="Lato Regular" w:cs="Arial"/>
        <w:color w:val="808080" w:themeColor="background1" w:themeShade="80"/>
        <w:sz w:val="22"/>
        <w:szCs w:val="22"/>
        <w:lang w:eastAsia="zh-CN"/>
      </w:rPr>
    </w:pPr>
    <w:r>
      <w:rPr>
        <w:rFonts w:ascii="Lato Regular" w:hAnsi="Lato Regular" w:cs="Arial"/>
        <w:color w:val="808080" w:themeColor="background1" w:themeShade="80"/>
        <w:sz w:val="22"/>
        <w:szCs w:val="22"/>
      </w:rPr>
      <w:tab/>
    </w:r>
    <w:r>
      <w:rPr>
        <w:rFonts w:ascii="Lato Regular" w:hAnsi="Lato Regular" w:cs="Arial"/>
        <w:color w:val="808080" w:themeColor="background1" w:themeShade="80"/>
        <w:sz w:val="22"/>
        <w:szCs w:val="22"/>
      </w:rPr>
      <w:tab/>
    </w:r>
    <w:r w:rsidRPr="00D461F8">
      <w:rPr>
        <w:rFonts w:ascii="Lato Regular" w:hAnsi="Lato Regular" w:cs="Arial"/>
        <w:color w:val="808080" w:themeColor="background1" w:themeShade="80"/>
        <w:sz w:val="22"/>
        <w:szCs w:val="22"/>
      </w:rPr>
      <w:t xml:space="preserve"> </w:t>
    </w:r>
  </w:p>
  <w:p w14:paraId="3692CDB8" w14:textId="77777777" w:rsidR="006039B5" w:rsidRPr="00A1647E" w:rsidRDefault="006039B5" w:rsidP="00C9355B">
    <w:pPr>
      <w:tabs>
        <w:tab w:val="center" w:pos="4819"/>
      </w:tabs>
      <w:rPr>
        <w:rFonts w:eastAsia="SimSun"/>
        <w:lang w:eastAsia="zh-CN"/>
      </w:rPr>
    </w:pPr>
    <w:r>
      <w:rPr>
        <w:rFonts w:ascii="Arial" w:hAnsi="Arial" w:cs="Arial"/>
        <w:b/>
        <w:noProof/>
        <w:sz w:val="32"/>
        <w:lang w:val="tr-TR" w:eastAsia="tr-TR"/>
      </w:rPr>
      <w:drawing>
        <wp:anchor distT="0" distB="0" distL="114300" distR="114300" simplePos="0" relativeHeight="251675648" behindDoc="1" locked="0" layoutInCell="1" allowOverlap="1" wp14:anchorId="583E52EB" wp14:editId="69FFEDCA">
          <wp:simplePos x="0" y="0"/>
          <wp:positionH relativeFrom="column">
            <wp:posOffset>0</wp:posOffset>
          </wp:positionH>
          <wp:positionV relativeFrom="paragraph">
            <wp:posOffset>5080</wp:posOffset>
          </wp:positionV>
          <wp:extent cx="1123950" cy="283210"/>
          <wp:effectExtent l="0" t="0" r="0" b="0"/>
          <wp:wrapThrough wrapText="bothSides">
            <wp:wrapPolygon edited="0">
              <wp:start x="3417" y="0"/>
              <wp:lineTo x="0" y="0"/>
              <wp:lineTo x="0" y="19372"/>
              <wp:lineTo x="10251" y="19372"/>
              <wp:lineTo x="15132" y="19372"/>
              <wp:lineTo x="20990" y="19372"/>
              <wp:lineTo x="20990" y="0"/>
              <wp:lineTo x="3417" y="0"/>
            </wp:wrapPolygon>
          </wp:wrapThrough>
          <wp:docPr id="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0201_logo_F.png"/>
                  <pic:cNvPicPr/>
                </pic:nvPicPr>
                <pic:blipFill>
                  <a:blip r:embed="rId1">
                    <a:extLst>
                      <a:ext uri="{28A0092B-C50C-407E-A947-70E740481C1C}">
                        <a14:useLocalDpi xmlns:a14="http://schemas.microsoft.com/office/drawing/2010/main" val="0"/>
                      </a:ext>
                    </a:extLst>
                  </a:blip>
                  <a:stretch>
                    <a:fillRect/>
                  </a:stretch>
                </pic:blipFill>
                <pic:spPr>
                  <a:xfrm>
                    <a:off x="0" y="0"/>
                    <a:ext cx="1123950" cy="283210"/>
                  </a:xfrm>
                  <a:prstGeom prst="rect">
                    <a:avLst/>
                  </a:prstGeom>
                </pic:spPr>
              </pic:pic>
            </a:graphicData>
          </a:graphic>
          <wp14:sizeRelH relativeFrom="page">
            <wp14:pctWidth>0</wp14:pctWidth>
          </wp14:sizeRelH>
          <wp14:sizeRelV relativeFrom="page">
            <wp14:pctHeight>0</wp14:pctHeight>
          </wp14:sizeRelV>
        </wp:anchor>
      </w:drawing>
    </w:r>
    <w:r>
      <w:rPr>
        <w:rFonts w:eastAsia="SimSun"/>
        <w:lang w:eastAsia="zh-CN"/>
      </w:rPr>
      <w:tab/>
    </w:r>
    <w:r>
      <w:rPr>
        <w:rFonts w:ascii="Lato Regular" w:eastAsia="SimSun" w:hAnsi="Lato Regular" w:cs="Arial" w:hint="eastAsia"/>
        <w:sz w:val="22"/>
        <w:szCs w:val="22"/>
        <w:lang w:eastAsia="zh-CN"/>
      </w:rPr>
      <w:br/>
    </w:r>
  </w:p>
  <w:p w14:paraId="38EADD37" w14:textId="2393258E" w:rsidR="006039B5" w:rsidRPr="00CA58B4" w:rsidRDefault="0086562A">
    <w:pPr>
      <w:pStyle w:val="AltBilgi"/>
      <w:jc w:val="center"/>
      <w:rPr>
        <w:rFonts w:ascii="Lato Regular" w:hAnsi="Lato Regular"/>
        <w:sz w:val="18"/>
      </w:rPr>
    </w:pPr>
    <w:sdt>
      <w:sdtPr>
        <w:id w:val="1287397914"/>
        <w:docPartObj>
          <w:docPartGallery w:val="Page Numbers (Bottom of Page)"/>
          <w:docPartUnique/>
        </w:docPartObj>
      </w:sdtPr>
      <w:sdtEndPr>
        <w:rPr>
          <w:rFonts w:ascii="Lato Regular" w:hAnsi="Lato Regular"/>
          <w:noProof/>
          <w:sz w:val="18"/>
        </w:rPr>
      </w:sdtEndPr>
      <w:sdtContent>
        <w:r w:rsidR="006039B5" w:rsidRPr="00CA58B4">
          <w:rPr>
            <w:rFonts w:ascii="Lato Regular" w:hAnsi="Lato Regular"/>
            <w:sz w:val="18"/>
          </w:rPr>
          <w:fldChar w:fldCharType="begin"/>
        </w:r>
        <w:r w:rsidR="006039B5" w:rsidRPr="00CA58B4">
          <w:rPr>
            <w:rFonts w:ascii="Lato Regular" w:hAnsi="Lato Regular"/>
            <w:sz w:val="18"/>
          </w:rPr>
          <w:instrText xml:space="preserve"> PAGE   \* MERGEFORMAT </w:instrText>
        </w:r>
        <w:r w:rsidR="006039B5" w:rsidRPr="00CA58B4">
          <w:rPr>
            <w:rFonts w:ascii="Lato Regular" w:hAnsi="Lato Regular"/>
            <w:sz w:val="18"/>
          </w:rPr>
          <w:fldChar w:fldCharType="separate"/>
        </w:r>
        <w:r w:rsidR="00F95BD1">
          <w:rPr>
            <w:rFonts w:ascii="Lato Regular" w:hAnsi="Lato Regular"/>
            <w:noProof/>
            <w:sz w:val="18"/>
          </w:rPr>
          <w:t>1</w:t>
        </w:r>
        <w:r w:rsidR="006039B5" w:rsidRPr="00CA58B4">
          <w:rPr>
            <w:rFonts w:ascii="Lato Regular" w:hAnsi="Lato Regular"/>
            <w:noProof/>
            <w:sz w:val="18"/>
          </w:rPr>
          <w:fldChar w:fldCharType="end"/>
        </w:r>
      </w:sdtContent>
    </w:sdt>
  </w:p>
  <w:p w14:paraId="25356ADD" w14:textId="77777777" w:rsidR="006039B5" w:rsidRPr="00A1647E" w:rsidRDefault="006039B5" w:rsidP="00A1647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8C3B30" w14:textId="77777777" w:rsidR="0086562A" w:rsidRDefault="0086562A">
      <w:r>
        <w:separator/>
      </w:r>
    </w:p>
  </w:footnote>
  <w:footnote w:type="continuationSeparator" w:id="0">
    <w:p w14:paraId="7E71758F" w14:textId="77777777" w:rsidR="0086562A" w:rsidRDefault="008656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6"/>
      <w:gridCol w:w="2500"/>
    </w:tblGrid>
    <w:tr w:rsidR="006039B5" w14:paraId="66A10440" w14:textId="77777777" w:rsidTr="00C45FFC">
      <w:tc>
        <w:tcPr>
          <w:tcW w:w="6516" w:type="dxa"/>
          <w:vAlign w:val="center"/>
        </w:tcPr>
        <w:p w14:paraId="0B45BB21" w14:textId="77777777" w:rsidR="006039B5" w:rsidRDefault="006039B5" w:rsidP="00C45FFC">
          <w:pPr>
            <w:pStyle w:val="stBilgi"/>
            <w:tabs>
              <w:tab w:val="clear" w:pos="4513"/>
              <w:tab w:val="clear" w:pos="9026"/>
              <w:tab w:val="left" w:pos="2843"/>
            </w:tabs>
          </w:pPr>
          <w:r>
            <w:rPr>
              <w:noProof/>
              <w:lang w:val="tr-TR" w:eastAsia="tr-TR"/>
            </w:rPr>
            <mc:AlternateContent>
              <mc:Choice Requires="wps">
                <w:drawing>
                  <wp:anchor distT="0" distB="0" distL="114300" distR="114300" simplePos="0" relativeHeight="251659264" behindDoc="0" locked="0" layoutInCell="1" allowOverlap="1" wp14:anchorId="22E42AE0" wp14:editId="264D9397">
                    <wp:simplePos x="0" y="0"/>
                    <wp:positionH relativeFrom="column">
                      <wp:posOffset>5715000</wp:posOffset>
                    </wp:positionH>
                    <wp:positionV relativeFrom="paragraph">
                      <wp:posOffset>237490</wp:posOffset>
                    </wp:positionV>
                    <wp:extent cx="114300" cy="114300"/>
                    <wp:effectExtent l="0" t="0" r="0" b="3810"/>
                    <wp:wrapNone/>
                    <wp:docPr id="205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143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A525838" w14:textId="77777777" w:rsidR="006039B5" w:rsidRPr="004123CF" w:rsidRDefault="006039B5" w:rsidP="00C45FFC">
                                <w:pPr>
                                  <w:jc w:val="right"/>
                                  <w:rPr>
                                    <w:rFonts w:ascii="VAGRounded" w:hAnsi="VAGRounded"/>
                                    <w:color w:val="FFFFFF"/>
                                    <w:sz w:val="34"/>
                                  </w:rPr>
                                </w:pPr>
                                <w:r>
                                  <w:rPr>
                                    <w:rFonts w:ascii="VAGRounded" w:hAnsi="VAGRounded"/>
                                    <w:color w:val="FFFFFF"/>
                                    <w:sz w:val="34"/>
                                  </w:rPr>
                                  <w:t>Press Release</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E42AE0" id="_x0000_t202" coordsize="21600,21600" o:spt="202" path="m,l,21600r21600,l21600,xe">
                    <v:stroke joinstyle="miter"/>
                    <v:path gradientshapeok="t" o:connecttype="rect"/>
                  </v:shapetype>
                  <v:shape id="Text Box 3" o:spid="_x0000_s1026" type="#_x0000_t202" style="position:absolute;margin-left:450pt;margin-top:18.7pt;width:9pt;height: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" filled="f" stroked="f">
                    <v:textbox inset=",7.2pt,,7.2pt">
                      <w:txbxContent>
                        <w:p w14:paraId="1A525838" w14:textId="77777777" w:rsidR="006039B5" w:rsidRPr="004123CF" w:rsidRDefault="006039B5" w:rsidP="00C45FFC">
                          <w:pPr>
                            <w:jc w:val="right"/>
                            <w:rPr>
                              <w:rFonts w:ascii="VAGRounded" w:hAnsi="VAGRounded"/>
                              <w:color w:val="FFFFFF"/>
                              <w:sz w:val="34"/>
                            </w:rPr>
                          </w:pPr>
                          <w:r>
                            <w:rPr>
                              <w:rFonts w:ascii="VAGRounded" w:hAnsi="VAGRounded"/>
                              <w:color w:val="FFFFFF"/>
                              <w:sz w:val="34"/>
                            </w:rPr>
                            <w:t>Press Release</w:t>
                          </w:r>
                        </w:p>
                      </w:txbxContent>
                    </v:textbox>
                  </v:shape>
                </w:pict>
              </mc:Fallback>
            </mc:AlternateContent>
          </w:r>
        </w:p>
      </w:tc>
      <w:tc>
        <w:tcPr>
          <w:tcW w:w="2500" w:type="dxa"/>
          <w:shd w:val="clear" w:color="auto" w:fill="FFFFFF" w:themeFill="background1"/>
          <w:vAlign w:val="center"/>
        </w:tcPr>
        <w:p w14:paraId="0D2885C8" w14:textId="77777777" w:rsidR="006039B5" w:rsidRDefault="006039B5" w:rsidP="00C45FFC">
          <w:pPr>
            <w:pStyle w:val="stBilgi"/>
            <w:jc w:val="right"/>
          </w:pPr>
        </w:p>
      </w:tc>
    </w:tr>
  </w:tbl>
  <w:p w14:paraId="4A2CE6BD" w14:textId="77777777" w:rsidR="006039B5" w:rsidRPr="00C45FFC" w:rsidRDefault="006039B5" w:rsidP="00C45FFC">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69C5A" w14:textId="77777777" w:rsidR="006039B5" w:rsidRPr="00310E85" w:rsidRDefault="006039B5" w:rsidP="00965BC3">
    <w:pPr>
      <w:pStyle w:val="stBilgi"/>
      <w:rPr>
        <w:rFonts w:eastAsia="SimSun"/>
        <w:lang w:eastAsia="zh-CN"/>
      </w:rPr>
    </w:pPr>
    <w:r>
      <w:rPr>
        <w:noProof/>
        <w:lang w:val="tr-TR" w:eastAsia="tr-TR"/>
      </w:rPr>
      <w:drawing>
        <wp:anchor distT="0" distB="0" distL="114300" distR="114300" simplePos="0" relativeHeight="251673600" behindDoc="1" locked="0" layoutInCell="1" allowOverlap="1" wp14:anchorId="0923D4E3" wp14:editId="3EAAB173">
          <wp:simplePos x="0" y="0"/>
          <wp:positionH relativeFrom="column">
            <wp:posOffset>4822825</wp:posOffset>
          </wp:positionH>
          <wp:positionV relativeFrom="paragraph">
            <wp:posOffset>-451485</wp:posOffset>
          </wp:positionV>
          <wp:extent cx="913130" cy="546735"/>
          <wp:effectExtent l="0" t="0" r="1270" b="5715"/>
          <wp:wrapThrough wrapText="bothSides">
            <wp:wrapPolygon edited="0">
              <wp:start x="0" y="0"/>
              <wp:lineTo x="0" y="19568"/>
              <wp:lineTo x="451" y="21073"/>
              <wp:lineTo x="21179" y="21073"/>
              <wp:lineTo x="21179"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913130" cy="546735"/>
                  </a:xfrm>
                  <a:prstGeom prst="rect">
                    <a:avLst/>
                  </a:prstGeom>
                </pic:spPr>
              </pic:pic>
            </a:graphicData>
          </a:graphic>
          <wp14:sizeRelH relativeFrom="page">
            <wp14:pctWidth>0</wp14:pctWidth>
          </wp14:sizeRelH>
          <wp14:sizeRelV relativeFrom="page">
            <wp14:pctHeight>0</wp14:pctHeight>
          </wp14:sizeRelV>
        </wp:anchor>
      </w:drawing>
    </w:r>
    <w:r>
      <w:rPr>
        <w:noProof/>
        <w:lang w:val="tr-TR" w:eastAsia="tr-TR"/>
      </w:rPr>
      <mc:AlternateContent>
        <mc:Choice Requires="wps">
          <w:drawing>
            <wp:anchor distT="0" distB="0" distL="114300" distR="114300" simplePos="0" relativeHeight="251664384" behindDoc="0" locked="0" layoutInCell="1" allowOverlap="1" wp14:anchorId="35667054" wp14:editId="35F02168">
              <wp:simplePos x="0" y="0"/>
              <wp:positionH relativeFrom="margin">
                <wp:posOffset>-125730</wp:posOffset>
              </wp:positionH>
              <wp:positionV relativeFrom="paragraph">
                <wp:posOffset>372854</wp:posOffset>
              </wp:positionV>
              <wp:extent cx="2854960" cy="346075"/>
              <wp:effectExtent l="0" t="0" r="0" b="0"/>
              <wp:wrapNone/>
              <wp:docPr id="1" name="Zone de text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960" cy="346075"/>
                      </a:xfrm>
                      <a:custGeom>
                        <a:avLst/>
                        <a:gdLst>
                          <a:gd name="connsiteX0" fmla="*/ 0 w 2080171"/>
                          <a:gd name="connsiteY0" fmla="*/ 57767 h 346593"/>
                          <a:gd name="connsiteX1" fmla="*/ 57767 w 2080171"/>
                          <a:gd name="connsiteY1" fmla="*/ 0 h 346593"/>
                          <a:gd name="connsiteX2" fmla="*/ 2022404 w 2080171"/>
                          <a:gd name="connsiteY2" fmla="*/ 0 h 346593"/>
                          <a:gd name="connsiteX3" fmla="*/ 2080171 w 2080171"/>
                          <a:gd name="connsiteY3" fmla="*/ 57767 h 346593"/>
                          <a:gd name="connsiteX4" fmla="*/ 2080171 w 2080171"/>
                          <a:gd name="connsiteY4" fmla="*/ 288826 h 346593"/>
                          <a:gd name="connsiteX5" fmla="*/ 2022404 w 2080171"/>
                          <a:gd name="connsiteY5" fmla="*/ 346593 h 346593"/>
                          <a:gd name="connsiteX6" fmla="*/ 57767 w 2080171"/>
                          <a:gd name="connsiteY6" fmla="*/ 346593 h 346593"/>
                          <a:gd name="connsiteX7" fmla="*/ 0 w 2080171"/>
                          <a:gd name="connsiteY7" fmla="*/ 288826 h 346593"/>
                          <a:gd name="connsiteX8" fmla="*/ 0 w 2080171"/>
                          <a:gd name="connsiteY8" fmla="*/ 57767 h 346593"/>
                          <a:gd name="connsiteX0" fmla="*/ 0 w 2080171"/>
                          <a:gd name="connsiteY0" fmla="*/ 57767 h 346593"/>
                          <a:gd name="connsiteX1" fmla="*/ 57767 w 2080171"/>
                          <a:gd name="connsiteY1" fmla="*/ 0 h 346593"/>
                          <a:gd name="connsiteX2" fmla="*/ 2022404 w 2080171"/>
                          <a:gd name="connsiteY2" fmla="*/ 0 h 346593"/>
                          <a:gd name="connsiteX3" fmla="*/ 2080171 w 2080171"/>
                          <a:gd name="connsiteY3" fmla="*/ 57767 h 346593"/>
                          <a:gd name="connsiteX4" fmla="*/ 2022404 w 2080171"/>
                          <a:gd name="connsiteY4" fmla="*/ 346593 h 346593"/>
                          <a:gd name="connsiteX5" fmla="*/ 57767 w 2080171"/>
                          <a:gd name="connsiteY5" fmla="*/ 346593 h 346593"/>
                          <a:gd name="connsiteX6" fmla="*/ 0 w 2080171"/>
                          <a:gd name="connsiteY6" fmla="*/ 288826 h 346593"/>
                          <a:gd name="connsiteX7" fmla="*/ 0 w 2080171"/>
                          <a:gd name="connsiteY7" fmla="*/ 57767 h 346593"/>
                          <a:gd name="connsiteX0" fmla="*/ 0 w 2022404"/>
                          <a:gd name="connsiteY0" fmla="*/ 57767 h 346593"/>
                          <a:gd name="connsiteX1" fmla="*/ 57767 w 2022404"/>
                          <a:gd name="connsiteY1" fmla="*/ 0 h 346593"/>
                          <a:gd name="connsiteX2" fmla="*/ 2022404 w 2022404"/>
                          <a:gd name="connsiteY2" fmla="*/ 0 h 346593"/>
                          <a:gd name="connsiteX3" fmla="*/ 2022404 w 2022404"/>
                          <a:gd name="connsiteY3" fmla="*/ 346593 h 346593"/>
                          <a:gd name="connsiteX4" fmla="*/ 57767 w 2022404"/>
                          <a:gd name="connsiteY4" fmla="*/ 346593 h 346593"/>
                          <a:gd name="connsiteX5" fmla="*/ 0 w 2022404"/>
                          <a:gd name="connsiteY5" fmla="*/ 288826 h 346593"/>
                          <a:gd name="connsiteX6" fmla="*/ 0 w 2022404"/>
                          <a:gd name="connsiteY6" fmla="*/ 57767 h 346593"/>
                          <a:gd name="connsiteX0" fmla="*/ 0 w 2167932"/>
                          <a:gd name="connsiteY0" fmla="*/ 57767 h 346593"/>
                          <a:gd name="connsiteX1" fmla="*/ 57767 w 2167932"/>
                          <a:gd name="connsiteY1" fmla="*/ 0 h 346593"/>
                          <a:gd name="connsiteX2" fmla="*/ 2022404 w 2167932"/>
                          <a:gd name="connsiteY2" fmla="*/ 0 h 346593"/>
                          <a:gd name="connsiteX3" fmla="*/ 2022404 w 2167932"/>
                          <a:gd name="connsiteY3" fmla="*/ 346593 h 346593"/>
                          <a:gd name="connsiteX4" fmla="*/ 57767 w 2167932"/>
                          <a:gd name="connsiteY4" fmla="*/ 346593 h 346593"/>
                          <a:gd name="connsiteX5" fmla="*/ 0 w 2167932"/>
                          <a:gd name="connsiteY5" fmla="*/ 288826 h 346593"/>
                          <a:gd name="connsiteX6" fmla="*/ 0 w 2167932"/>
                          <a:gd name="connsiteY6" fmla="*/ 57767 h 346593"/>
                          <a:gd name="connsiteX0" fmla="*/ 0 w 2022404"/>
                          <a:gd name="connsiteY0" fmla="*/ 57767 h 346593"/>
                          <a:gd name="connsiteX1" fmla="*/ 57767 w 2022404"/>
                          <a:gd name="connsiteY1" fmla="*/ 0 h 346593"/>
                          <a:gd name="connsiteX2" fmla="*/ 2022404 w 2022404"/>
                          <a:gd name="connsiteY2" fmla="*/ 0 h 346593"/>
                          <a:gd name="connsiteX3" fmla="*/ 2022404 w 2022404"/>
                          <a:gd name="connsiteY3" fmla="*/ 346593 h 346593"/>
                          <a:gd name="connsiteX4" fmla="*/ 57767 w 2022404"/>
                          <a:gd name="connsiteY4" fmla="*/ 346593 h 346593"/>
                          <a:gd name="connsiteX5" fmla="*/ 0 w 2022404"/>
                          <a:gd name="connsiteY5" fmla="*/ 288826 h 346593"/>
                          <a:gd name="connsiteX6" fmla="*/ 0 w 2022404"/>
                          <a:gd name="connsiteY6" fmla="*/ 57767 h 346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022404" h="346593">
                            <a:moveTo>
                              <a:pt x="0" y="57767"/>
                            </a:moveTo>
                            <a:cubicBezTo>
                              <a:pt x="0" y="25863"/>
                              <a:pt x="25863" y="0"/>
                              <a:pt x="57767" y="0"/>
                            </a:cubicBezTo>
                            <a:lnTo>
                              <a:pt x="2022404" y="0"/>
                            </a:lnTo>
                            <a:lnTo>
                              <a:pt x="2022404" y="346593"/>
                            </a:lnTo>
                            <a:lnTo>
                              <a:pt x="57767" y="346593"/>
                            </a:lnTo>
                            <a:cubicBezTo>
                              <a:pt x="25863" y="346593"/>
                              <a:pt x="0" y="320730"/>
                              <a:pt x="0" y="288826"/>
                            </a:cubicBezTo>
                            <a:lnTo>
                              <a:pt x="0" y="57767"/>
                            </a:lnTo>
                            <a:close/>
                          </a:path>
                        </a:pathLst>
                      </a:custGeom>
                      <a:noFill/>
                      <a:ln w="9525">
                        <a:noFill/>
                        <a:miter lim="800000"/>
                        <a:headEnd/>
                        <a:tailEnd/>
                      </a:ln>
                    </wps:spPr>
                    <wps:txbx>
                      <w:txbxContent>
                        <w:p w14:paraId="32DE65F1" w14:textId="77777777" w:rsidR="006039B5" w:rsidRPr="009D05B1" w:rsidRDefault="006039B5" w:rsidP="00013A70">
                          <w:pPr>
                            <w:rPr>
                              <w:rFonts w:ascii="Lato Regular" w:eastAsia="SimSun" w:hAnsi="Lato Regular"/>
                              <w:color w:val="7F7F7F" w:themeColor="text1" w:themeTint="80"/>
                              <w:sz w:val="36"/>
                              <w:lang w:eastAsia="zh-CN"/>
                            </w:rPr>
                          </w:pPr>
                          <w:r w:rsidRPr="009D05B1">
                            <w:rPr>
                              <w:rFonts w:ascii="Lato Regular" w:hAnsi="Lato Regular"/>
                              <w:color w:val="7F7F7F" w:themeColor="text1" w:themeTint="80"/>
                              <w:sz w:val="36"/>
                            </w:rPr>
                            <w:t>PRESS RELEAS</w:t>
                          </w:r>
                          <w:r w:rsidRPr="009D05B1">
                            <w:rPr>
                              <w:rFonts w:ascii="Lato Regular" w:eastAsia="SimSun" w:hAnsi="Lato Regular"/>
                              <w:color w:val="7F7F7F" w:themeColor="text1" w:themeTint="80"/>
                              <w:sz w:val="36"/>
                              <w:lang w:eastAsia="zh-CN"/>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667054" id="Zone de texte 8" o:spid="_x0000_s1027" style="position:absolute;margin-left:-9.9pt;margin-top:29.35pt;width:224.8pt;height:27.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2022404,34659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" adj="-11796480,,5400" path="m,57767c,25863,25863,,57767,l2022404,r,346593l57767,346593c25863,346593,,320730,,288826l,57767xe" filled="f" stroked="f">
              <v:stroke joinstyle="miter"/>
              <v:formulas/>
              <v:path o:connecttype="custom" o:connectlocs="0,57681;81548,0;2854960,0;2854960,346075;81548,346075;0,288394;0,57681" o:connectangles="0,0,0,0,0,0,0" textboxrect="0,0,2022404,346593"/>
              <v:textbox>
                <w:txbxContent>
                  <w:p w14:paraId="32DE65F1" w14:textId="77777777" w:rsidR="006039B5" w:rsidRPr="009D05B1" w:rsidRDefault="006039B5" w:rsidP="00013A70">
                    <w:pPr>
                      <w:rPr>
                        <w:rFonts w:ascii="Lato Regular" w:eastAsia="SimSun" w:hAnsi="Lato Regular"/>
                        <w:color w:val="7F7F7F" w:themeColor="text1" w:themeTint="80"/>
                        <w:sz w:val="36"/>
                        <w:lang w:eastAsia="zh-CN"/>
                      </w:rPr>
                    </w:pPr>
                    <w:r w:rsidRPr="009D05B1">
                      <w:rPr>
                        <w:rFonts w:ascii="Lato Regular" w:hAnsi="Lato Regular"/>
                        <w:color w:val="7F7F7F" w:themeColor="text1" w:themeTint="80"/>
                        <w:sz w:val="36"/>
                      </w:rPr>
                      <w:t>PRESS RELEAS</w:t>
                    </w:r>
                    <w:r w:rsidRPr="009D05B1">
                      <w:rPr>
                        <w:rFonts w:ascii="Lato Regular" w:eastAsia="SimSun" w:hAnsi="Lato Regular"/>
                        <w:color w:val="7F7F7F" w:themeColor="text1" w:themeTint="80"/>
                        <w:sz w:val="36"/>
                        <w:lang w:eastAsia="zh-CN"/>
                      </w:rPr>
                      <w:t>E</w:t>
                    </w:r>
                  </w:p>
                </w:txbxContent>
              </v:textbox>
              <w10:wrap anchorx="margin"/>
            </v:shape>
          </w:pict>
        </mc:Fallback>
      </mc:AlternateContent>
    </w:r>
    <w:r>
      <w:rPr>
        <w:rFonts w:eastAsia="SimSun" w:hint="eastAsia"/>
        <w:lang w:eastAsia="zh-C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AB89A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1FE029C"/>
    <w:multiLevelType w:val="hybridMultilevel"/>
    <w:tmpl w:val="8A1CEB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23E0EC6"/>
    <w:multiLevelType w:val="hybridMultilevel"/>
    <w:tmpl w:val="73528046"/>
    <w:lvl w:ilvl="0" w:tplc="D49AD82A">
      <w:start w:val="1"/>
      <w:numFmt w:val="bullet"/>
      <w:lvlText w:val="-"/>
      <w:lvlJc w:val="left"/>
      <w:pPr>
        <w:ind w:left="360" w:hanging="360"/>
      </w:pPr>
      <w:rPr>
        <w:rFonts w:ascii="Calibri" w:eastAsia="SimSun"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ECE023F"/>
    <w:multiLevelType w:val="hybridMultilevel"/>
    <w:tmpl w:val="B524C2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0DE281D"/>
    <w:multiLevelType w:val="multilevel"/>
    <w:tmpl w:val="3FEA69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56F22DA"/>
    <w:multiLevelType w:val="hybridMultilevel"/>
    <w:tmpl w:val="8A1CEB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35ED0D9E"/>
    <w:multiLevelType w:val="hybridMultilevel"/>
    <w:tmpl w:val="4162B9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10634F7"/>
    <w:multiLevelType w:val="hybridMultilevel"/>
    <w:tmpl w:val="539616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BB35D12"/>
    <w:multiLevelType w:val="hybridMultilevel"/>
    <w:tmpl w:val="45589ED0"/>
    <w:lvl w:ilvl="0" w:tplc="C2280ABC">
      <w:numFmt w:val="bullet"/>
      <w:lvlText w:val="-"/>
      <w:lvlJc w:val="left"/>
      <w:pPr>
        <w:ind w:left="720" w:hanging="360"/>
      </w:pPr>
      <w:rPr>
        <w:rFonts w:ascii="Calibri" w:eastAsia="PMingLiU" w:hAnsi="Calibri"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DF50800"/>
    <w:multiLevelType w:val="multilevel"/>
    <w:tmpl w:val="559242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A178DC"/>
    <w:multiLevelType w:val="hybridMultilevel"/>
    <w:tmpl w:val="C1B82E1E"/>
    <w:lvl w:ilvl="0" w:tplc="E92CE070">
      <w:start w:val="1"/>
      <w:numFmt w:val="decimal"/>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2640862"/>
    <w:multiLevelType w:val="hybridMultilevel"/>
    <w:tmpl w:val="75965C6C"/>
    <w:styleLink w:val="ImportedStyle1"/>
    <w:lvl w:ilvl="0" w:tplc="2B7CA7CA">
      <w:start w:val="1"/>
      <w:numFmt w:val="bullet"/>
      <w:lvlText w:val="•"/>
      <w:lvlJc w:val="left"/>
      <w:pPr>
        <w:ind w:left="72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3C8286A">
      <w:start w:val="1"/>
      <w:numFmt w:val="bullet"/>
      <w:lvlText w:val="•"/>
      <w:lvlJc w:val="left"/>
      <w:pPr>
        <w:tabs>
          <w:tab w:val="left" w:pos="720"/>
        </w:tabs>
        <w:ind w:left="144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B5E7732">
      <w:start w:val="1"/>
      <w:numFmt w:val="bullet"/>
      <w:lvlText w:val="•"/>
      <w:lvlJc w:val="left"/>
      <w:pPr>
        <w:tabs>
          <w:tab w:val="left" w:pos="720"/>
        </w:tabs>
        <w:ind w:left="216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A64EC92">
      <w:start w:val="1"/>
      <w:numFmt w:val="bullet"/>
      <w:lvlText w:val="•"/>
      <w:lvlJc w:val="left"/>
      <w:pPr>
        <w:tabs>
          <w:tab w:val="left" w:pos="720"/>
        </w:tabs>
        <w:ind w:left="288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F8A34EC">
      <w:start w:val="1"/>
      <w:numFmt w:val="bullet"/>
      <w:lvlText w:val="•"/>
      <w:lvlJc w:val="left"/>
      <w:pPr>
        <w:tabs>
          <w:tab w:val="left" w:pos="720"/>
        </w:tabs>
        <w:ind w:left="360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8260B98">
      <w:start w:val="1"/>
      <w:numFmt w:val="bullet"/>
      <w:lvlText w:val="•"/>
      <w:lvlJc w:val="left"/>
      <w:pPr>
        <w:tabs>
          <w:tab w:val="left" w:pos="720"/>
        </w:tabs>
        <w:ind w:left="432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7027240">
      <w:start w:val="1"/>
      <w:numFmt w:val="bullet"/>
      <w:lvlText w:val="•"/>
      <w:lvlJc w:val="left"/>
      <w:pPr>
        <w:tabs>
          <w:tab w:val="left" w:pos="720"/>
        </w:tabs>
        <w:ind w:left="504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300AE62">
      <w:start w:val="1"/>
      <w:numFmt w:val="bullet"/>
      <w:lvlText w:val="•"/>
      <w:lvlJc w:val="left"/>
      <w:pPr>
        <w:tabs>
          <w:tab w:val="left" w:pos="720"/>
        </w:tabs>
        <w:ind w:left="576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10E738E">
      <w:start w:val="1"/>
      <w:numFmt w:val="bullet"/>
      <w:lvlText w:val="•"/>
      <w:lvlJc w:val="left"/>
      <w:pPr>
        <w:tabs>
          <w:tab w:val="left" w:pos="720"/>
        </w:tabs>
        <w:ind w:left="648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5DA41587"/>
    <w:multiLevelType w:val="hybridMultilevel"/>
    <w:tmpl w:val="320A0B56"/>
    <w:lvl w:ilvl="0" w:tplc="2A94C64C">
      <w:start w:val="1"/>
      <w:numFmt w:val="bullet"/>
      <w:lvlText w:val="•"/>
      <w:lvlJc w:val="left"/>
      <w:pPr>
        <w:tabs>
          <w:tab w:val="num" w:pos="720"/>
        </w:tabs>
        <w:ind w:left="720" w:hanging="360"/>
      </w:pPr>
      <w:rPr>
        <w:rFonts w:ascii="Arial" w:hAnsi="Arial" w:hint="default"/>
      </w:rPr>
    </w:lvl>
    <w:lvl w:ilvl="1" w:tplc="D7206720" w:tentative="1">
      <w:start w:val="1"/>
      <w:numFmt w:val="bullet"/>
      <w:lvlText w:val="•"/>
      <w:lvlJc w:val="left"/>
      <w:pPr>
        <w:tabs>
          <w:tab w:val="num" w:pos="1440"/>
        </w:tabs>
        <w:ind w:left="1440" w:hanging="360"/>
      </w:pPr>
      <w:rPr>
        <w:rFonts w:ascii="Arial" w:hAnsi="Arial" w:hint="default"/>
      </w:rPr>
    </w:lvl>
    <w:lvl w:ilvl="2" w:tplc="98965998" w:tentative="1">
      <w:start w:val="1"/>
      <w:numFmt w:val="bullet"/>
      <w:lvlText w:val="•"/>
      <w:lvlJc w:val="left"/>
      <w:pPr>
        <w:tabs>
          <w:tab w:val="num" w:pos="2160"/>
        </w:tabs>
        <w:ind w:left="2160" w:hanging="360"/>
      </w:pPr>
      <w:rPr>
        <w:rFonts w:ascii="Arial" w:hAnsi="Arial" w:hint="default"/>
      </w:rPr>
    </w:lvl>
    <w:lvl w:ilvl="3" w:tplc="B896E020" w:tentative="1">
      <w:start w:val="1"/>
      <w:numFmt w:val="bullet"/>
      <w:lvlText w:val="•"/>
      <w:lvlJc w:val="left"/>
      <w:pPr>
        <w:tabs>
          <w:tab w:val="num" w:pos="2880"/>
        </w:tabs>
        <w:ind w:left="2880" w:hanging="360"/>
      </w:pPr>
      <w:rPr>
        <w:rFonts w:ascii="Arial" w:hAnsi="Arial" w:hint="default"/>
      </w:rPr>
    </w:lvl>
    <w:lvl w:ilvl="4" w:tplc="B7442F72" w:tentative="1">
      <w:start w:val="1"/>
      <w:numFmt w:val="bullet"/>
      <w:lvlText w:val="•"/>
      <w:lvlJc w:val="left"/>
      <w:pPr>
        <w:tabs>
          <w:tab w:val="num" w:pos="3600"/>
        </w:tabs>
        <w:ind w:left="3600" w:hanging="360"/>
      </w:pPr>
      <w:rPr>
        <w:rFonts w:ascii="Arial" w:hAnsi="Arial" w:hint="default"/>
      </w:rPr>
    </w:lvl>
    <w:lvl w:ilvl="5" w:tplc="80908FE0" w:tentative="1">
      <w:start w:val="1"/>
      <w:numFmt w:val="bullet"/>
      <w:lvlText w:val="•"/>
      <w:lvlJc w:val="left"/>
      <w:pPr>
        <w:tabs>
          <w:tab w:val="num" w:pos="4320"/>
        </w:tabs>
        <w:ind w:left="4320" w:hanging="360"/>
      </w:pPr>
      <w:rPr>
        <w:rFonts w:ascii="Arial" w:hAnsi="Arial" w:hint="default"/>
      </w:rPr>
    </w:lvl>
    <w:lvl w:ilvl="6" w:tplc="F6E6661E" w:tentative="1">
      <w:start w:val="1"/>
      <w:numFmt w:val="bullet"/>
      <w:lvlText w:val="•"/>
      <w:lvlJc w:val="left"/>
      <w:pPr>
        <w:tabs>
          <w:tab w:val="num" w:pos="5040"/>
        </w:tabs>
        <w:ind w:left="5040" w:hanging="360"/>
      </w:pPr>
      <w:rPr>
        <w:rFonts w:ascii="Arial" w:hAnsi="Arial" w:hint="default"/>
      </w:rPr>
    </w:lvl>
    <w:lvl w:ilvl="7" w:tplc="17C6828E" w:tentative="1">
      <w:start w:val="1"/>
      <w:numFmt w:val="bullet"/>
      <w:lvlText w:val="•"/>
      <w:lvlJc w:val="left"/>
      <w:pPr>
        <w:tabs>
          <w:tab w:val="num" w:pos="5760"/>
        </w:tabs>
        <w:ind w:left="5760" w:hanging="360"/>
      </w:pPr>
      <w:rPr>
        <w:rFonts w:ascii="Arial" w:hAnsi="Arial" w:hint="default"/>
      </w:rPr>
    </w:lvl>
    <w:lvl w:ilvl="8" w:tplc="1966B36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16A6486"/>
    <w:multiLevelType w:val="hybridMultilevel"/>
    <w:tmpl w:val="75965C6C"/>
    <w:numStyleLink w:val="ImportedStyle1"/>
  </w:abstractNum>
  <w:abstractNum w:abstractNumId="15" w15:restartNumberingAfterBreak="0">
    <w:nsid w:val="6220383D"/>
    <w:multiLevelType w:val="hybridMultilevel"/>
    <w:tmpl w:val="F2DA3398"/>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A940692"/>
    <w:multiLevelType w:val="hybridMultilevel"/>
    <w:tmpl w:val="8112F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6D128D"/>
    <w:multiLevelType w:val="hybridMultilevel"/>
    <w:tmpl w:val="DD7691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6EC36FC6"/>
    <w:multiLevelType w:val="hybridMultilevel"/>
    <w:tmpl w:val="8A1CEB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71A51296"/>
    <w:multiLevelType w:val="hybridMultilevel"/>
    <w:tmpl w:val="A23671C4"/>
    <w:lvl w:ilvl="0" w:tplc="E92CE0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8"/>
  </w:num>
  <w:num w:numId="3">
    <w:abstractNumId w:val="9"/>
  </w:num>
  <w:num w:numId="4">
    <w:abstractNumId w:val="0"/>
  </w:num>
  <w:num w:numId="5">
    <w:abstractNumId w:val="2"/>
  </w:num>
  <w:num w:numId="6">
    <w:abstractNumId w:val="6"/>
  </w:num>
  <w:num w:numId="7">
    <w:abstractNumId w:val="18"/>
  </w:num>
  <w:num w:numId="8">
    <w:abstractNumId w:val="1"/>
  </w:num>
  <w:num w:numId="9">
    <w:abstractNumId w:val="7"/>
  </w:num>
  <w:num w:numId="10">
    <w:abstractNumId w:val="4"/>
  </w:num>
  <w:num w:numId="11">
    <w:abstractNumId w:val="5"/>
  </w:num>
  <w:num w:numId="12">
    <w:abstractNumId w:val="10"/>
  </w:num>
  <w:num w:numId="13">
    <w:abstractNumId w:val="19"/>
  </w:num>
  <w:num w:numId="14">
    <w:abstractNumId w:val="3"/>
  </w:num>
  <w:num w:numId="15">
    <w:abstractNumId w:val="11"/>
  </w:num>
  <w:num w:numId="16">
    <w:abstractNumId w:val="13"/>
  </w:num>
  <w:num w:numId="17">
    <w:abstractNumId w:val="16"/>
  </w:num>
  <w:num w:numId="18">
    <w:abstractNumId w:val="17"/>
  </w:num>
  <w:num w:numId="19">
    <w:abstractNumId w:val="15"/>
  </w:num>
  <w:num w:numId="20">
    <w:abstractNumId w:val="12"/>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c2MjcwsjCyNDQwNTJV0lEKTi0uzszPAykwqQUAfhIBZywAAAA="/>
  </w:docVars>
  <w:rsids>
    <w:rsidRoot w:val="00FC0436"/>
    <w:rsid w:val="00000EC0"/>
    <w:rsid w:val="00003085"/>
    <w:rsid w:val="0001001B"/>
    <w:rsid w:val="000101D5"/>
    <w:rsid w:val="00010DF4"/>
    <w:rsid w:val="000116F1"/>
    <w:rsid w:val="00011F46"/>
    <w:rsid w:val="000126C1"/>
    <w:rsid w:val="0001291E"/>
    <w:rsid w:val="00013A70"/>
    <w:rsid w:val="00015C8B"/>
    <w:rsid w:val="00016A01"/>
    <w:rsid w:val="00020517"/>
    <w:rsid w:val="00022C73"/>
    <w:rsid w:val="0002504B"/>
    <w:rsid w:val="00025087"/>
    <w:rsid w:val="00031BE4"/>
    <w:rsid w:val="00031D0C"/>
    <w:rsid w:val="000342FB"/>
    <w:rsid w:val="00035733"/>
    <w:rsid w:val="0003613F"/>
    <w:rsid w:val="000375E5"/>
    <w:rsid w:val="000379F1"/>
    <w:rsid w:val="000425D4"/>
    <w:rsid w:val="000459A6"/>
    <w:rsid w:val="00047861"/>
    <w:rsid w:val="000508F5"/>
    <w:rsid w:val="00050D47"/>
    <w:rsid w:val="000513EE"/>
    <w:rsid w:val="000575D4"/>
    <w:rsid w:val="00062320"/>
    <w:rsid w:val="000640E6"/>
    <w:rsid w:val="00070793"/>
    <w:rsid w:val="000746C6"/>
    <w:rsid w:val="00074E2B"/>
    <w:rsid w:val="00083D4A"/>
    <w:rsid w:val="0008486E"/>
    <w:rsid w:val="000866A4"/>
    <w:rsid w:val="00086C5D"/>
    <w:rsid w:val="000947B7"/>
    <w:rsid w:val="00096EB4"/>
    <w:rsid w:val="00097A8D"/>
    <w:rsid w:val="000A0334"/>
    <w:rsid w:val="000A0609"/>
    <w:rsid w:val="000A22CD"/>
    <w:rsid w:val="000A3547"/>
    <w:rsid w:val="000A47AE"/>
    <w:rsid w:val="000A50CB"/>
    <w:rsid w:val="000B188D"/>
    <w:rsid w:val="000B31E0"/>
    <w:rsid w:val="000B5B95"/>
    <w:rsid w:val="000C4078"/>
    <w:rsid w:val="000C4B6B"/>
    <w:rsid w:val="000C5B32"/>
    <w:rsid w:val="000C6789"/>
    <w:rsid w:val="000D3311"/>
    <w:rsid w:val="000D7446"/>
    <w:rsid w:val="000E080B"/>
    <w:rsid w:val="000E44D4"/>
    <w:rsid w:val="000E6CD0"/>
    <w:rsid w:val="000F0943"/>
    <w:rsid w:val="000F117D"/>
    <w:rsid w:val="000F2000"/>
    <w:rsid w:val="000F48CE"/>
    <w:rsid w:val="000F4E2D"/>
    <w:rsid w:val="00100F6C"/>
    <w:rsid w:val="00101575"/>
    <w:rsid w:val="00101764"/>
    <w:rsid w:val="00102C4D"/>
    <w:rsid w:val="00103942"/>
    <w:rsid w:val="001057F7"/>
    <w:rsid w:val="001074CE"/>
    <w:rsid w:val="00107508"/>
    <w:rsid w:val="00112CDD"/>
    <w:rsid w:val="001136C4"/>
    <w:rsid w:val="001148B9"/>
    <w:rsid w:val="00117823"/>
    <w:rsid w:val="00124EF7"/>
    <w:rsid w:val="00131835"/>
    <w:rsid w:val="00132D12"/>
    <w:rsid w:val="00142649"/>
    <w:rsid w:val="001433F1"/>
    <w:rsid w:val="001435F5"/>
    <w:rsid w:val="00146E4A"/>
    <w:rsid w:val="001477C1"/>
    <w:rsid w:val="001478A7"/>
    <w:rsid w:val="0015043B"/>
    <w:rsid w:val="001505B4"/>
    <w:rsid w:val="00150B47"/>
    <w:rsid w:val="001617FE"/>
    <w:rsid w:val="00162002"/>
    <w:rsid w:val="00164EC2"/>
    <w:rsid w:val="00171B19"/>
    <w:rsid w:val="00175C64"/>
    <w:rsid w:val="00176219"/>
    <w:rsid w:val="00177ADD"/>
    <w:rsid w:val="00183F4E"/>
    <w:rsid w:val="00184575"/>
    <w:rsid w:val="0018562B"/>
    <w:rsid w:val="001869CE"/>
    <w:rsid w:val="00187632"/>
    <w:rsid w:val="001876AD"/>
    <w:rsid w:val="00190FB9"/>
    <w:rsid w:val="00191C7A"/>
    <w:rsid w:val="001945A2"/>
    <w:rsid w:val="00194655"/>
    <w:rsid w:val="001963D3"/>
    <w:rsid w:val="001A0B5B"/>
    <w:rsid w:val="001A2336"/>
    <w:rsid w:val="001A3714"/>
    <w:rsid w:val="001A3F47"/>
    <w:rsid w:val="001A4E7B"/>
    <w:rsid w:val="001A79B7"/>
    <w:rsid w:val="001B331D"/>
    <w:rsid w:val="001B45AD"/>
    <w:rsid w:val="001B4C9A"/>
    <w:rsid w:val="001B60B1"/>
    <w:rsid w:val="001C0823"/>
    <w:rsid w:val="001C5BBB"/>
    <w:rsid w:val="001D05E3"/>
    <w:rsid w:val="001D0F2A"/>
    <w:rsid w:val="001D1A48"/>
    <w:rsid w:val="001D21B3"/>
    <w:rsid w:val="001D3DD4"/>
    <w:rsid w:val="001E347D"/>
    <w:rsid w:val="001E3621"/>
    <w:rsid w:val="001E442F"/>
    <w:rsid w:val="001E48C1"/>
    <w:rsid w:val="001E5B3E"/>
    <w:rsid w:val="001E5D29"/>
    <w:rsid w:val="001F188F"/>
    <w:rsid w:val="001F43DF"/>
    <w:rsid w:val="001F542B"/>
    <w:rsid w:val="00201378"/>
    <w:rsid w:val="00202E80"/>
    <w:rsid w:val="00206051"/>
    <w:rsid w:val="00210887"/>
    <w:rsid w:val="0021130D"/>
    <w:rsid w:val="00211EE9"/>
    <w:rsid w:val="002153AF"/>
    <w:rsid w:val="00215A2B"/>
    <w:rsid w:val="00220747"/>
    <w:rsid w:val="0022237E"/>
    <w:rsid w:val="0022612D"/>
    <w:rsid w:val="00227D0D"/>
    <w:rsid w:val="00230D8B"/>
    <w:rsid w:val="00231243"/>
    <w:rsid w:val="00231929"/>
    <w:rsid w:val="002327DC"/>
    <w:rsid w:val="0023289D"/>
    <w:rsid w:val="00233663"/>
    <w:rsid w:val="00236CED"/>
    <w:rsid w:val="00241F96"/>
    <w:rsid w:val="00242296"/>
    <w:rsid w:val="002430CB"/>
    <w:rsid w:val="00251432"/>
    <w:rsid w:val="00252470"/>
    <w:rsid w:val="00255002"/>
    <w:rsid w:val="00255925"/>
    <w:rsid w:val="00255A11"/>
    <w:rsid w:val="002743B2"/>
    <w:rsid w:val="00276F8E"/>
    <w:rsid w:val="0027785A"/>
    <w:rsid w:val="00277CFF"/>
    <w:rsid w:val="002819BF"/>
    <w:rsid w:val="00283361"/>
    <w:rsid w:val="00284651"/>
    <w:rsid w:val="00287A8A"/>
    <w:rsid w:val="002912CD"/>
    <w:rsid w:val="00293D49"/>
    <w:rsid w:val="002A446C"/>
    <w:rsid w:val="002A5771"/>
    <w:rsid w:val="002B046D"/>
    <w:rsid w:val="002B0D87"/>
    <w:rsid w:val="002B7B7A"/>
    <w:rsid w:val="002C1957"/>
    <w:rsid w:val="002C214F"/>
    <w:rsid w:val="002C3496"/>
    <w:rsid w:val="002C4621"/>
    <w:rsid w:val="002C5E4F"/>
    <w:rsid w:val="002C6952"/>
    <w:rsid w:val="002C77B6"/>
    <w:rsid w:val="002D029C"/>
    <w:rsid w:val="002D1296"/>
    <w:rsid w:val="002D1E2F"/>
    <w:rsid w:val="002D20D8"/>
    <w:rsid w:val="002D5631"/>
    <w:rsid w:val="002E0D2B"/>
    <w:rsid w:val="002E20AA"/>
    <w:rsid w:val="002E32DA"/>
    <w:rsid w:val="002E376F"/>
    <w:rsid w:val="002E3792"/>
    <w:rsid w:val="002E37A6"/>
    <w:rsid w:val="002E3D74"/>
    <w:rsid w:val="002F2057"/>
    <w:rsid w:val="002F4F7F"/>
    <w:rsid w:val="002F5F51"/>
    <w:rsid w:val="002F706F"/>
    <w:rsid w:val="002F7356"/>
    <w:rsid w:val="003013E8"/>
    <w:rsid w:val="00301CB4"/>
    <w:rsid w:val="003021D1"/>
    <w:rsid w:val="00302BD8"/>
    <w:rsid w:val="003032E8"/>
    <w:rsid w:val="00304A83"/>
    <w:rsid w:val="0030774F"/>
    <w:rsid w:val="00310E85"/>
    <w:rsid w:val="0031520B"/>
    <w:rsid w:val="00320D78"/>
    <w:rsid w:val="003212A1"/>
    <w:rsid w:val="00321CEA"/>
    <w:rsid w:val="00322EAA"/>
    <w:rsid w:val="0032587A"/>
    <w:rsid w:val="00326366"/>
    <w:rsid w:val="003308C4"/>
    <w:rsid w:val="0033152A"/>
    <w:rsid w:val="00331D50"/>
    <w:rsid w:val="0033281E"/>
    <w:rsid w:val="00332BF8"/>
    <w:rsid w:val="00335EC9"/>
    <w:rsid w:val="003364A3"/>
    <w:rsid w:val="00336913"/>
    <w:rsid w:val="00341A90"/>
    <w:rsid w:val="003445A7"/>
    <w:rsid w:val="00344D4B"/>
    <w:rsid w:val="00345454"/>
    <w:rsid w:val="003478B4"/>
    <w:rsid w:val="0035231A"/>
    <w:rsid w:val="00353A42"/>
    <w:rsid w:val="00355B06"/>
    <w:rsid w:val="00355E45"/>
    <w:rsid w:val="00357AA9"/>
    <w:rsid w:val="003600B0"/>
    <w:rsid w:val="003606F2"/>
    <w:rsid w:val="003625B8"/>
    <w:rsid w:val="003748C9"/>
    <w:rsid w:val="00375DE4"/>
    <w:rsid w:val="00377310"/>
    <w:rsid w:val="00380B00"/>
    <w:rsid w:val="00382AC4"/>
    <w:rsid w:val="00383BC6"/>
    <w:rsid w:val="003902CC"/>
    <w:rsid w:val="00392812"/>
    <w:rsid w:val="003A06FE"/>
    <w:rsid w:val="003A0C5F"/>
    <w:rsid w:val="003A2BE9"/>
    <w:rsid w:val="003A33D0"/>
    <w:rsid w:val="003A3713"/>
    <w:rsid w:val="003B4F70"/>
    <w:rsid w:val="003B5A43"/>
    <w:rsid w:val="003C1B74"/>
    <w:rsid w:val="003C5072"/>
    <w:rsid w:val="003C669C"/>
    <w:rsid w:val="003D20F0"/>
    <w:rsid w:val="003D3898"/>
    <w:rsid w:val="003D4CD6"/>
    <w:rsid w:val="003D56B1"/>
    <w:rsid w:val="003D62E3"/>
    <w:rsid w:val="003E2179"/>
    <w:rsid w:val="003E311C"/>
    <w:rsid w:val="003E3EA4"/>
    <w:rsid w:val="003E48C9"/>
    <w:rsid w:val="003E5ED8"/>
    <w:rsid w:val="003F1A2F"/>
    <w:rsid w:val="003F1F9A"/>
    <w:rsid w:val="003F2711"/>
    <w:rsid w:val="003F4191"/>
    <w:rsid w:val="0040769B"/>
    <w:rsid w:val="00410A4D"/>
    <w:rsid w:val="00411DAB"/>
    <w:rsid w:val="004123CF"/>
    <w:rsid w:val="00413B7E"/>
    <w:rsid w:val="00413D5C"/>
    <w:rsid w:val="00416F55"/>
    <w:rsid w:val="004225F5"/>
    <w:rsid w:val="00423444"/>
    <w:rsid w:val="00425724"/>
    <w:rsid w:val="004263C7"/>
    <w:rsid w:val="00426559"/>
    <w:rsid w:val="004267F9"/>
    <w:rsid w:val="00427116"/>
    <w:rsid w:val="0043004B"/>
    <w:rsid w:val="004329C5"/>
    <w:rsid w:val="00435A7A"/>
    <w:rsid w:val="00442776"/>
    <w:rsid w:val="0044376D"/>
    <w:rsid w:val="004452B3"/>
    <w:rsid w:val="00445382"/>
    <w:rsid w:val="004465E8"/>
    <w:rsid w:val="00446DB4"/>
    <w:rsid w:val="004470C4"/>
    <w:rsid w:val="004502CF"/>
    <w:rsid w:val="004519AF"/>
    <w:rsid w:val="00457F21"/>
    <w:rsid w:val="00460953"/>
    <w:rsid w:val="004624BC"/>
    <w:rsid w:val="00463D40"/>
    <w:rsid w:val="00470A24"/>
    <w:rsid w:val="00470A29"/>
    <w:rsid w:val="00471688"/>
    <w:rsid w:val="0047281F"/>
    <w:rsid w:val="004802A2"/>
    <w:rsid w:val="00480F6E"/>
    <w:rsid w:val="00481273"/>
    <w:rsid w:val="004813A2"/>
    <w:rsid w:val="00481F9D"/>
    <w:rsid w:val="0048331D"/>
    <w:rsid w:val="0048361B"/>
    <w:rsid w:val="00483F51"/>
    <w:rsid w:val="00483F87"/>
    <w:rsid w:val="0048493A"/>
    <w:rsid w:val="004879BC"/>
    <w:rsid w:val="004911D2"/>
    <w:rsid w:val="00493AC5"/>
    <w:rsid w:val="004944A8"/>
    <w:rsid w:val="00495C0E"/>
    <w:rsid w:val="00496279"/>
    <w:rsid w:val="00496E85"/>
    <w:rsid w:val="004A077F"/>
    <w:rsid w:val="004A2C74"/>
    <w:rsid w:val="004A6D2E"/>
    <w:rsid w:val="004B2044"/>
    <w:rsid w:val="004B2241"/>
    <w:rsid w:val="004B3748"/>
    <w:rsid w:val="004B4926"/>
    <w:rsid w:val="004B5132"/>
    <w:rsid w:val="004B77D6"/>
    <w:rsid w:val="004C4395"/>
    <w:rsid w:val="004C7F13"/>
    <w:rsid w:val="004D459F"/>
    <w:rsid w:val="004D56B3"/>
    <w:rsid w:val="004E1025"/>
    <w:rsid w:val="004E262D"/>
    <w:rsid w:val="004E3193"/>
    <w:rsid w:val="004E3F9E"/>
    <w:rsid w:val="004E426C"/>
    <w:rsid w:val="004E5553"/>
    <w:rsid w:val="004F0430"/>
    <w:rsid w:val="004F0BF2"/>
    <w:rsid w:val="004F1517"/>
    <w:rsid w:val="004F1FE4"/>
    <w:rsid w:val="004F2A44"/>
    <w:rsid w:val="004F334D"/>
    <w:rsid w:val="004F4E12"/>
    <w:rsid w:val="004F5E59"/>
    <w:rsid w:val="004F6280"/>
    <w:rsid w:val="004F68CC"/>
    <w:rsid w:val="004F7EBB"/>
    <w:rsid w:val="00501011"/>
    <w:rsid w:val="00504276"/>
    <w:rsid w:val="00504D6F"/>
    <w:rsid w:val="00507F41"/>
    <w:rsid w:val="005118F2"/>
    <w:rsid w:val="00511D13"/>
    <w:rsid w:val="00514A08"/>
    <w:rsid w:val="00514EC6"/>
    <w:rsid w:val="00520C2A"/>
    <w:rsid w:val="00522D07"/>
    <w:rsid w:val="00524C13"/>
    <w:rsid w:val="00525BE0"/>
    <w:rsid w:val="00526637"/>
    <w:rsid w:val="00527E28"/>
    <w:rsid w:val="005307C2"/>
    <w:rsid w:val="005322C9"/>
    <w:rsid w:val="00532C05"/>
    <w:rsid w:val="005333BB"/>
    <w:rsid w:val="00537024"/>
    <w:rsid w:val="005429F8"/>
    <w:rsid w:val="00542C92"/>
    <w:rsid w:val="00544994"/>
    <w:rsid w:val="00544F26"/>
    <w:rsid w:val="005452FC"/>
    <w:rsid w:val="00545C82"/>
    <w:rsid w:val="00551463"/>
    <w:rsid w:val="00553A95"/>
    <w:rsid w:val="00554764"/>
    <w:rsid w:val="00556127"/>
    <w:rsid w:val="00556924"/>
    <w:rsid w:val="00557D67"/>
    <w:rsid w:val="00560A7C"/>
    <w:rsid w:val="005633F5"/>
    <w:rsid w:val="00563C00"/>
    <w:rsid w:val="005645EA"/>
    <w:rsid w:val="005647B9"/>
    <w:rsid w:val="005673A0"/>
    <w:rsid w:val="00567B59"/>
    <w:rsid w:val="005711F9"/>
    <w:rsid w:val="0057311A"/>
    <w:rsid w:val="00573BD4"/>
    <w:rsid w:val="00575B8C"/>
    <w:rsid w:val="00577F02"/>
    <w:rsid w:val="00582EAC"/>
    <w:rsid w:val="00584EA3"/>
    <w:rsid w:val="005930DB"/>
    <w:rsid w:val="0059370B"/>
    <w:rsid w:val="00594180"/>
    <w:rsid w:val="005957CE"/>
    <w:rsid w:val="00595823"/>
    <w:rsid w:val="005A1E26"/>
    <w:rsid w:val="005A4A6D"/>
    <w:rsid w:val="005A5B4D"/>
    <w:rsid w:val="005A6970"/>
    <w:rsid w:val="005A69E1"/>
    <w:rsid w:val="005A7FA6"/>
    <w:rsid w:val="005B066A"/>
    <w:rsid w:val="005B1217"/>
    <w:rsid w:val="005B2B80"/>
    <w:rsid w:val="005B40C1"/>
    <w:rsid w:val="005B4EC0"/>
    <w:rsid w:val="005B73A1"/>
    <w:rsid w:val="005C2A19"/>
    <w:rsid w:val="005C71A4"/>
    <w:rsid w:val="005D19EE"/>
    <w:rsid w:val="005D1BD8"/>
    <w:rsid w:val="005D3784"/>
    <w:rsid w:val="005D5BD2"/>
    <w:rsid w:val="005D6FBA"/>
    <w:rsid w:val="005E00E9"/>
    <w:rsid w:val="005E19E5"/>
    <w:rsid w:val="005E5074"/>
    <w:rsid w:val="005E58C8"/>
    <w:rsid w:val="005F0630"/>
    <w:rsid w:val="005F1177"/>
    <w:rsid w:val="005F24B4"/>
    <w:rsid w:val="005F432A"/>
    <w:rsid w:val="005F6698"/>
    <w:rsid w:val="005F72D7"/>
    <w:rsid w:val="005F791A"/>
    <w:rsid w:val="006039B5"/>
    <w:rsid w:val="006065D8"/>
    <w:rsid w:val="0060755F"/>
    <w:rsid w:val="00613199"/>
    <w:rsid w:val="0061529D"/>
    <w:rsid w:val="0061739D"/>
    <w:rsid w:val="00623088"/>
    <w:rsid w:val="00623BEE"/>
    <w:rsid w:val="00627CB0"/>
    <w:rsid w:val="00631DED"/>
    <w:rsid w:val="00632727"/>
    <w:rsid w:val="00640B44"/>
    <w:rsid w:val="00644ECA"/>
    <w:rsid w:val="006462D0"/>
    <w:rsid w:val="00646F1A"/>
    <w:rsid w:val="00650C6C"/>
    <w:rsid w:val="00653C77"/>
    <w:rsid w:val="00655332"/>
    <w:rsid w:val="00655CD8"/>
    <w:rsid w:val="006564F6"/>
    <w:rsid w:val="00660B3B"/>
    <w:rsid w:val="0066145C"/>
    <w:rsid w:val="00661D8C"/>
    <w:rsid w:val="00663F30"/>
    <w:rsid w:val="00666CED"/>
    <w:rsid w:val="00667693"/>
    <w:rsid w:val="00667BC9"/>
    <w:rsid w:val="006719E0"/>
    <w:rsid w:val="00671C62"/>
    <w:rsid w:val="00676DED"/>
    <w:rsid w:val="00680B0A"/>
    <w:rsid w:val="006813C5"/>
    <w:rsid w:val="00681579"/>
    <w:rsid w:val="0068410C"/>
    <w:rsid w:val="0068598A"/>
    <w:rsid w:val="006866D7"/>
    <w:rsid w:val="00686F04"/>
    <w:rsid w:val="00687B16"/>
    <w:rsid w:val="00687C82"/>
    <w:rsid w:val="006937D7"/>
    <w:rsid w:val="0069549A"/>
    <w:rsid w:val="006A174F"/>
    <w:rsid w:val="006A24EE"/>
    <w:rsid w:val="006A2D22"/>
    <w:rsid w:val="006A49CD"/>
    <w:rsid w:val="006A67ED"/>
    <w:rsid w:val="006A73DC"/>
    <w:rsid w:val="006A7E9C"/>
    <w:rsid w:val="006B0F57"/>
    <w:rsid w:val="006B2BFB"/>
    <w:rsid w:val="006B2D82"/>
    <w:rsid w:val="006B4A6A"/>
    <w:rsid w:val="006B7767"/>
    <w:rsid w:val="006C0A1A"/>
    <w:rsid w:val="006C2486"/>
    <w:rsid w:val="006C2979"/>
    <w:rsid w:val="006C2BA2"/>
    <w:rsid w:val="006C3036"/>
    <w:rsid w:val="006C3FAF"/>
    <w:rsid w:val="006C77EA"/>
    <w:rsid w:val="006D29BF"/>
    <w:rsid w:val="006D2DB4"/>
    <w:rsid w:val="006D368A"/>
    <w:rsid w:val="006D3CCC"/>
    <w:rsid w:val="006D5719"/>
    <w:rsid w:val="006D62B8"/>
    <w:rsid w:val="006D66E6"/>
    <w:rsid w:val="006D78A9"/>
    <w:rsid w:val="006E0DD0"/>
    <w:rsid w:val="006E2133"/>
    <w:rsid w:val="006E5976"/>
    <w:rsid w:val="006E64D3"/>
    <w:rsid w:val="006E72AE"/>
    <w:rsid w:val="006F0ECD"/>
    <w:rsid w:val="006F1ABB"/>
    <w:rsid w:val="006F4A65"/>
    <w:rsid w:val="006F6452"/>
    <w:rsid w:val="006F7642"/>
    <w:rsid w:val="00700BD4"/>
    <w:rsid w:val="00704BF9"/>
    <w:rsid w:val="00704E9D"/>
    <w:rsid w:val="00705EB9"/>
    <w:rsid w:val="00706D0E"/>
    <w:rsid w:val="00710721"/>
    <w:rsid w:val="007141E7"/>
    <w:rsid w:val="00716B13"/>
    <w:rsid w:val="00716E08"/>
    <w:rsid w:val="0072037F"/>
    <w:rsid w:val="00725F54"/>
    <w:rsid w:val="00726017"/>
    <w:rsid w:val="00731749"/>
    <w:rsid w:val="007323E8"/>
    <w:rsid w:val="00733410"/>
    <w:rsid w:val="00733E4B"/>
    <w:rsid w:val="0073462B"/>
    <w:rsid w:val="00734B7D"/>
    <w:rsid w:val="00735CF8"/>
    <w:rsid w:val="00740BC8"/>
    <w:rsid w:val="00744F18"/>
    <w:rsid w:val="00747A37"/>
    <w:rsid w:val="007511CF"/>
    <w:rsid w:val="007520D2"/>
    <w:rsid w:val="00754031"/>
    <w:rsid w:val="007547BF"/>
    <w:rsid w:val="00754CF0"/>
    <w:rsid w:val="007613ED"/>
    <w:rsid w:val="007617AB"/>
    <w:rsid w:val="007630B2"/>
    <w:rsid w:val="0076332F"/>
    <w:rsid w:val="0077081A"/>
    <w:rsid w:val="007710EA"/>
    <w:rsid w:val="007721A1"/>
    <w:rsid w:val="00772755"/>
    <w:rsid w:val="00773DD2"/>
    <w:rsid w:val="00775364"/>
    <w:rsid w:val="007804A1"/>
    <w:rsid w:val="007805B7"/>
    <w:rsid w:val="0078255E"/>
    <w:rsid w:val="00782E97"/>
    <w:rsid w:val="0078386B"/>
    <w:rsid w:val="00783BDE"/>
    <w:rsid w:val="00784A15"/>
    <w:rsid w:val="00786B1D"/>
    <w:rsid w:val="007922FC"/>
    <w:rsid w:val="007928F5"/>
    <w:rsid w:val="00793492"/>
    <w:rsid w:val="007A035D"/>
    <w:rsid w:val="007A1A7E"/>
    <w:rsid w:val="007A3B03"/>
    <w:rsid w:val="007A457F"/>
    <w:rsid w:val="007A4631"/>
    <w:rsid w:val="007B1681"/>
    <w:rsid w:val="007B66AE"/>
    <w:rsid w:val="007C0A12"/>
    <w:rsid w:val="007C0FCB"/>
    <w:rsid w:val="007C62D3"/>
    <w:rsid w:val="007C6FE0"/>
    <w:rsid w:val="007D0BAA"/>
    <w:rsid w:val="007D1EAF"/>
    <w:rsid w:val="007D3BDA"/>
    <w:rsid w:val="007D487E"/>
    <w:rsid w:val="007E1648"/>
    <w:rsid w:val="007E4849"/>
    <w:rsid w:val="007E588C"/>
    <w:rsid w:val="007E6A6A"/>
    <w:rsid w:val="007F2E2D"/>
    <w:rsid w:val="007F339A"/>
    <w:rsid w:val="007F71C2"/>
    <w:rsid w:val="008042CA"/>
    <w:rsid w:val="0080588E"/>
    <w:rsid w:val="008062C5"/>
    <w:rsid w:val="00806722"/>
    <w:rsid w:val="00813A5E"/>
    <w:rsid w:val="00813D7D"/>
    <w:rsid w:val="00815436"/>
    <w:rsid w:val="00815E7F"/>
    <w:rsid w:val="00816473"/>
    <w:rsid w:val="00816AB4"/>
    <w:rsid w:val="00816E9F"/>
    <w:rsid w:val="00817645"/>
    <w:rsid w:val="0082183D"/>
    <w:rsid w:val="008266F8"/>
    <w:rsid w:val="00830E5E"/>
    <w:rsid w:val="00830F89"/>
    <w:rsid w:val="00833F99"/>
    <w:rsid w:val="0083734B"/>
    <w:rsid w:val="008375FA"/>
    <w:rsid w:val="0084320E"/>
    <w:rsid w:val="0084760C"/>
    <w:rsid w:val="00850675"/>
    <w:rsid w:val="00851830"/>
    <w:rsid w:val="00855BFA"/>
    <w:rsid w:val="00856358"/>
    <w:rsid w:val="00857CAF"/>
    <w:rsid w:val="00857DB0"/>
    <w:rsid w:val="0086443C"/>
    <w:rsid w:val="00864F7D"/>
    <w:rsid w:val="0086562A"/>
    <w:rsid w:val="00867767"/>
    <w:rsid w:val="0087037E"/>
    <w:rsid w:val="00874D58"/>
    <w:rsid w:val="00880DE3"/>
    <w:rsid w:val="008831E3"/>
    <w:rsid w:val="00884C8E"/>
    <w:rsid w:val="00890E09"/>
    <w:rsid w:val="00891988"/>
    <w:rsid w:val="008919A0"/>
    <w:rsid w:val="00893C63"/>
    <w:rsid w:val="008A08E4"/>
    <w:rsid w:val="008B0C52"/>
    <w:rsid w:val="008B3F0A"/>
    <w:rsid w:val="008B4CBE"/>
    <w:rsid w:val="008B6B90"/>
    <w:rsid w:val="008B6E93"/>
    <w:rsid w:val="008C06C1"/>
    <w:rsid w:val="008C158E"/>
    <w:rsid w:val="008C50F4"/>
    <w:rsid w:val="008C529A"/>
    <w:rsid w:val="008C73DE"/>
    <w:rsid w:val="008D075A"/>
    <w:rsid w:val="008D388F"/>
    <w:rsid w:val="008D3BF4"/>
    <w:rsid w:val="008D41A5"/>
    <w:rsid w:val="008D45B8"/>
    <w:rsid w:val="008D4939"/>
    <w:rsid w:val="008D4FC1"/>
    <w:rsid w:val="008D6F1F"/>
    <w:rsid w:val="008E385C"/>
    <w:rsid w:val="008E6749"/>
    <w:rsid w:val="008E74D1"/>
    <w:rsid w:val="008F1284"/>
    <w:rsid w:val="008F180F"/>
    <w:rsid w:val="008F3000"/>
    <w:rsid w:val="008F55E0"/>
    <w:rsid w:val="008F59B1"/>
    <w:rsid w:val="008F68F6"/>
    <w:rsid w:val="0090033A"/>
    <w:rsid w:val="00902755"/>
    <w:rsid w:val="00905A9C"/>
    <w:rsid w:val="00906C2F"/>
    <w:rsid w:val="00907054"/>
    <w:rsid w:val="009076A1"/>
    <w:rsid w:val="00907A5C"/>
    <w:rsid w:val="00912547"/>
    <w:rsid w:val="00912D4A"/>
    <w:rsid w:val="00915E29"/>
    <w:rsid w:val="0091702C"/>
    <w:rsid w:val="00920478"/>
    <w:rsid w:val="00921105"/>
    <w:rsid w:val="00923376"/>
    <w:rsid w:val="00924DE7"/>
    <w:rsid w:val="0092543E"/>
    <w:rsid w:val="00925AEA"/>
    <w:rsid w:val="00933000"/>
    <w:rsid w:val="0093390F"/>
    <w:rsid w:val="00940508"/>
    <w:rsid w:val="00940BB6"/>
    <w:rsid w:val="00944867"/>
    <w:rsid w:val="00945320"/>
    <w:rsid w:val="00951470"/>
    <w:rsid w:val="009517D4"/>
    <w:rsid w:val="00953CD3"/>
    <w:rsid w:val="00965BC3"/>
    <w:rsid w:val="00967D81"/>
    <w:rsid w:val="00971D8E"/>
    <w:rsid w:val="00973FB7"/>
    <w:rsid w:val="0097786F"/>
    <w:rsid w:val="00980284"/>
    <w:rsid w:val="00982CF7"/>
    <w:rsid w:val="00984B03"/>
    <w:rsid w:val="00991D5A"/>
    <w:rsid w:val="00992CAE"/>
    <w:rsid w:val="00994DC4"/>
    <w:rsid w:val="009953FC"/>
    <w:rsid w:val="009A21C3"/>
    <w:rsid w:val="009A3EE4"/>
    <w:rsid w:val="009A5E85"/>
    <w:rsid w:val="009A7E79"/>
    <w:rsid w:val="009B38A8"/>
    <w:rsid w:val="009B3D58"/>
    <w:rsid w:val="009B52F0"/>
    <w:rsid w:val="009C1679"/>
    <w:rsid w:val="009C33EE"/>
    <w:rsid w:val="009C6E03"/>
    <w:rsid w:val="009C7D99"/>
    <w:rsid w:val="009D05B1"/>
    <w:rsid w:val="009D2B01"/>
    <w:rsid w:val="009D67A6"/>
    <w:rsid w:val="009F1BB7"/>
    <w:rsid w:val="00A00AC9"/>
    <w:rsid w:val="00A030A7"/>
    <w:rsid w:val="00A040F8"/>
    <w:rsid w:val="00A056BD"/>
    <w:rsid w:val="00A06BF7"/>
    <w:rsid w:val="00A104A8"/>
    <w:rsid w:val="00A14D7B"/>
    <w:rsid w:val="00A15D41"/>
    <w:rsid w:val="00A1647E"/>
    <w:rsid w:val="00A1777F"/>
    <w:rsid w:val="00A21351"/>
    <w:rsid w:val="00A224DE"/>
    <w:rsid w:val="00A24A4C"/>
    <w:rsid w:val="00A2561E"/>
    <w:rsid w:val="00A25C5F"/>
    <w:rsid w:val="00A25EF9"/>
    <w:rsid w:val="00A33680"/>
    <w:rsid w:val="00A36E87"/>
    <w:rsid w:val="00A37CEB"/>
    <w:rsid w:val="00A4053E"/>
    <w:rsid w:val="00A40E82"/>
    <w:rsid w:val="00A43A2E"/>
    <w:rsid w:val="00A500C6"/>
    <w:rsid w:val="00A515CA"/>
    <w:rsid w:val="00A531E1"/>
    <w:rsid w:val="00A72180"/>
    <w:rsid w:val="00A7386B"/>
    <w:rsid w:val="00A73C6F"/>
    <w:rsid w:val="00A74408"/>
    <w:rsid w:val="00A75C81"/>
    <w:rsid w:val="00A763A2"/>
    <w:rsid w:val="00A84CF0"/>
    <w:rsid w:val="00A85C9B"/>
    <w:rsid w:val="00A901B3"/>
    <w:rsid w:val="00A90467"/>
    <w:rsid w:val="00A90611"/>
    <w:rsid w:val="00A90E29"/>
    <w:rsid w:val="00A9220E"/>
    <w:rsid w:val="00A935BB"/>
    <w:rsid w:val="00A9445C"/>
    <w:rsid w:val="00A95457"/>
    <w:rsid w:val="00A962D4"/>
    <w:rsid w:val="00A97484"/>
    <w:rsid w:val="00A9768E"/>
    <w:rsid w:val="00AA10C4"/>
    <w:rsid w:val="00AA2D56"/>
    <w:rsid w:val="00AA6F58"/>
    <w:rsid w:val="00AB12BD"/>
    <w:rsid w:val="00AB66D3"/>
    <w:rsid w:val="00AC0C4E"/>
    <w:rsid w:val="00AC4FBB"/>
    <w:rsid w:val="00AC713C"/>
    <w:rsid w:val="00AD1F1D"/>
    <w:rsid w:val="00AD1F7A"/>
    <w:rsid w:val="00AD5A56"/>
    <w:rsid w:val="00AD67C2"/>
    <w:rsid w:val="00AE78A4"/>
    <w:rsid w:val="00AF0B09"/>
    <w:rsid w:val="00AF2DBE"/>
    <w:rsid w:val="00AF4FAE"/>
    <w:rsid w:val="00B027D2"/>
    <w:rsid w:val="00B028DE"/>
    <w:rsid w:val="00B04EFA"/>
    <w:rsid w:val="00B066B3"/>
    <w:rsid w:val="00B07897"/>
    <w:rsid w:val="00B11186"/>
    <w:rsid w:val="00B11293"/>
    <w:rsid w:val="00B12A72"/>
    <w:rsid w:val="00B12AE5"/>
    <w:rsid w:val="00B13C12"/>
    <w:rsid w:val="00B146DD"/>
    <w:rsid w:val="00B21004"/>
    <w:rsid w:val="00B21508"/>
    <w:rsid w:val="00B216E5"/>
    <w:rsid w:val="00B21CCA"/>
    <w:rsid w:val="00B21FFC"/>
    <w:rsid w:val="00B233BE"/>
    <w:rsid w:val="00B23A96"/>
    <w:rsid w:val="00B24E62"/>
    <w:rsid w:val="00B250EA"/>
    <w:rsid w:val="00B32138"/>
    <w:rsid w:val="00B324A3"/>
    <w:rsid w:val="00B3389D"/>
    <w:rsid w:val="00B41CAC"/>
    <w:rsid w:val="00B41EA3"/>
    <w:rsid w:val="00B50205"/>
    <w:rsid w:val="00B50B7C"/>
    <w:rsid w:val="00B52DC2"/>
    <w:rsid w:val="00B54AA2"/>
    <w:rsid w:val="00B63028"/>
    <w:rsid w:val="00B633C3"/>
    <w:rsid w:val="00B63EE7"/>
    <w:rsid w:val="00B64B5D"/>
    <w:rsid w:val="00B67C03"/>
    <w:rsid w:val="00B67C48"/>
    <w:rsid w:val="00B70E6C"/>
    <w:rsid w:val="00B71492"/>
    <w:rsid w:val="00B7273B"/>
    <w:rsid w:val="00B739C4"/>
    <w:rsid w:val="00B755A6"/>
    <w:rsid w:val="00B75C7F"/>
    <w:rsid w:val="00B75F57"/>
    <w:rsid w:val="00B8008E"/>
    <w:rsid w:val="00B8068B"/>
    <w:rsid w:val="00B817E7"/>
    <w:rsid w:val="00B833CD"/>
    <w:rsid w:val="00B848DB"/>
    <w:rsid w:val="00B84CF8"/>
    <w:rsid w:val="00B85B98"/>
    <w:rsid w:val="00B85FF8"/>
    <w:rsid w:val="00B86E27"/>
    <w:rsid w:val="00B93CEB"/>
    <w:rsid w:val="00B95E6B"/>
    <w:rsid w:val="00B97D4A"/>
    <w:rsid w:val="00BA3C25"/>
    <w:rsid w:val="00BA67B4"/>
    <w:rsid w:val="00BB4641"/>
    <w:rsid w:val="00BB577B"/>
    <w:rsid w:val="00BB6889"/>
    <w:rsid w:val="00BB6A4F"/>
    <w:rsid w:val="00BC054F"/>
    <w:rsid w:val="00BC7ADE"/>
    <w:rsid w:val="00BD1F2D"/>
    <w:rsid w:val="00BD4896"/>
    <w:rsid w:val="00BD4E4B"/>
    <w:rsid w:val="00BD6CFB"/>
    <w:rsid w:val="00BD6D3B"/>
    <w:rsid w:val="00BE459A"/>
    <w:rsid w:val="00BE4CA2"/>
    <w:rsid w:val="00BE4FBF"/>
    <w:rsid w:val="00BE5215"/>
    <w:rsid w:val="00BE65AC"/>
    <w:rsid w:val="00BF04BA"/>
    <w:rsid w:val="00BF2C1A"/>
    <w:rsid w:val="00BF523B"/>
    <w:rsid w:val="00BF6830"/>
    <w:rsid w:val="00BF7023"/>
    <w:rsid w:val="00C02333"/>
    <w:rsid w:val="00C037D3"/>
    <w:rsid w:val="00C039B0"/>
    <w:rsid w:val="00C041DC"/>
    <w:rsid w:val="00C04363"/>
    <w:rsid w:val="00C106FF"/>
    <w:rsid w:val="00C1142C"/>
    <w:rsid w:val="00C12E7E"/>
    <w:rsid w:val="00C13F4F"/>
    <w:rsid w:val="00C216E5"/>
    <w:rsid w:val="00C22D6A"/>
    <w:rsid w:val="00C262C8"/>
    <w:rsid w:val="00C26972"/>
    <w:rsid w:val="00C35398"/>
    <w:rsid w:val="00C3791B"/>
    <w:rsid w:val="00C45FFC"/>
    <w:rsid w:val="00C469A9"/>
    <w:rsid w:val="00C5010C"/>
    <w:rsid w:val="00C51618"/>
    <w:rsid w:val="00C51CEB"/>
    <w:rsid w:val="00C52C7C"/>
    <w:rsid w:val="00C53BEA"/>
    <w:rsid w:val="00C53E6E"/>
    <w:rsid w:val="00C62909"/>
    <w:rsid w:val="00C6439C"/>
    <w:rsid w:val="00C6446E"/>
    <w:rsid w:val="00C66F2E"/>
    <w:rsid w:val="00C671AB"/>
    <w:rsid w:val="00C672CC"/>
    <w:rsid w:val="00C74C63"/>
    <w:rsid w:val="00C76777"/>
    <w:rsid w:val="00C76953"/>
    <w:rsid w:val="00C80009"/>
    <w:rsid w:val="00C834B3"/>
    <w:rsid w:val="00C837FE"/>
    <w:rsid w:val="00C852F4"/>
    <w:rsid w:val="00C86B65"/>
    <w:rsid w:val="00C86D1F"/>
    <w:rsid w:val="00C9355B"/>
    <w:rsid w:val="00C93842"/>
    <w:rsid w:val="00C94267"/>
    <w:rsid w:val="00C961EF"/>
    <w:rsid w:val="00C962E5"/>
    <w:rsid w:val="00CA0349"/>
    <w:rsid w:val="00CA1336"/>
    <w:rsid w:val="00CA240A"/>
    <w:rsid w:val="00CA4A6F"/>
    <w:rsid w:val="00CA58B4"/>
    <w:rsid w:val="00CA59C5"/>
    <w:rsid w:val="00CA7CC3"/>
    <w:rsid w:val="00CB1887"/>
    <w:rsid w:val="00CC5E44"/>
    <w:rsid w:val="00CC6E0B"/>
    <w:rsid w:val="00CD11C6"/>
    <w:rsid w:val="00CD26D0"/>
    <w:rsid w:val="00CD4DEB"/>
    <w:rsid w:val="00CD6519"/>
    <w:rsid w:val="00CE0A8A"/>
    <w:rsid w:val="00CE61F7"/>
    <w:rsid w:val="00CE6E0C"/>
    <w:rsid w:val="00CF191E"/>
    <w:rsid w:val="00CF1D91"/>
    <w:rsid w:val="00CF202D"/>
    <w:rsid w:val="00CF4DCA"/>
    <w:rsid w:val="00D0008E"/>
    <w:rsid w:val="00D00D2C"/>
    <w:rsid w:val="00D017F0"/>
    <w:rsid w:val="00D024F1"/>
    <w:rsid w:val="00D02562"/>
    <w:rsid w:val="00D025AB"/>
    <w:rsid w:val="00D029B2"/>
    <w:rsid w:val="00D10742"/>
    <w:rsid w:val="00D119F3"/>
    <w:rsid w:val="00D169E9"/>
    <w:rsid w:val="00D207F1"/>
    <w:rsid w:val="00D2095E"/>
    <w:rsid w:val="00D224F0"/>
    <w:rsid w:val="00D22CFD"/>
    <w:rsid w:val="00D23D48"/>
    <w:rsid w:val="00D25C76"/>
    <w:rsid w:val="00D26F0A"/>
    <w:rsid w:val="00D3129E"/>
    <w:rsid w:val="00D32795"/>
    <w:rsid w:val="00D344C0"/>
    <w:rsid w:val="00D36FF7"/>
    <w:rsid w:val="00D372A1"/>
    <w:rsid w:val="00D41BDA"/>
    <w:rsid w:val="00D4244F"/>
    <w:rsid w:val="00D42DBF"/>
    <w:rsid w:val="00D433FF"/>
    <w:rsid w:val="00D45173"/>
    <w:rsid w:val="00D45C0B"/>
    <w:rsid w:val="00D461F8"/>
    <w:rsid w:val="00D47D4A"/>
    <w:rsid w:val="00D47EC3"/>
    <w:rsid w:val="00D54E90"/>
    <w:rsid w:val="00D62193"/>
    <w:rsid w:val="00D63C04"/>
    <w:rsid w:val="00D63FD0"/>
    <w:rsid w:val="00D6642D"/>
    <w:rsid w:val="00D70F2D"/>
    <w:rsid w:val="00D729E1"/>
    <w:rsid w:val="00D75262"/>
    <w:rsid w:val="00D75E9C"/>
    <w:rsid w:val="00D82C81"/>
    <w:rsid w:val="00D8665D"/>
    <w:rsid w:val="00D9137B"/>
    <w:rsid w:val="00D92A18"/>
    <w:rsid w:val="00D9319C"/>
    <w:rsid w:val="00D973FB"/>
    <w:rsid w:val="00D9776B"/>
    <w:rsid w:val="00DB12FF"/>
    <w:rsid w:val="00DB1A7F"/>
    <w:rsid w:val="00DB2B22"/>
    <w:rsid w:val="00DB3DD0"/>
    <w:rsid w:val="00DB4B09"/>
    <w:rsid w:val="00DB6237"/>
    <w:rsid w:val="00DC0733"/>
    <w:rsid w:val="00DC1C16"/>
    <w:rsid w:val="00DC2FF3"/>
    <w:rsid w:val="00DC7F41"/>
    <w:rsid w:val="00DD0A64"/>
    <w:rsid w:val="00DD0EEF"/>
    <w:rsid w:val="00DD20E1"/>
    <w:rsid w:val="00DD28B0"/>
    <w:rsid w:val="00DD2F78"/>
    <w:rsid w:val="00DD4323"/>
    <w:rsid w:val="00DD4623"/>
    <w:rsid w:val="00DD687B"/>
    <w:rsid w:val="00DD7CE1"/>
    <w:rsid w:val="00DE0BAF"/>
    <w:rsid w:val="00DE1B38"/>
    <w:rsid w:val="00DE2979"/>
    <w:rsid w:val="00DE33ED"/>
    <w:rsid w:val="00DE3C9B"/>
    <w:rsid w:val="00DE3EFE"/>
    <w:rsid w:val="00DE6751"/>
    <w:rsid w:val="00DF0512"/>
    <w:rsid w:val="00DF1694"/>
    <w:rsid w:val="00DF4629"/>
    <w:rsid w:val="00E03BEB"/>
    <w:rsid w:val="00E03DFC"/>
    <w:rsid w:val="00E10C59"/>
    <w:rsid w:val="00E10F79"/>
    <w:rsid w:val="00E12C2D"/>
    <w:rsid w:val="00E12E45"/>
    <w:rsid w:val="00E149B6"/>
    <w:rsid w:val="00E1785F"/>
    <w:rsid w:val="00E17A0A"/>
    <w:rsid w:val="00E2126A"/>
    <w:rsid w:val="00E23119"/>
    <w:rsid w:val="00E25961"/>
    <w:rsid w:val="00E26A76"/>
    <w:rsid w:val="00E3000D"/>
    <w:rsid w:val="00E30C13"/>
    <w:rsid w:val="00E31448"/>
    <w:rsid w:val="00E315D7"/>
    <w:rsid w:val="00E3177A"/>
    <w:rsid w:val="00E31B80"/>
    <w:rsid w:val="00E32409"/>
    <w:rsid w:val="00E32AE4"/>
    <w:rsid w:val="00E40FA2"/>
    <w:rsid w:val="00E444C1"/>
    <w:rsid w:val="00E44C1A"/>
    <w:rsid w:val="00E45ABB"/>
    <w:rsid w:val="00E5032D"/>
    <w:rsid w:val="00E53FB2"/>
    <w:rsid w:val="00E55210"/>
    <w:rsid w:val="00E579E7"/>
    <w:rsid w:val="00E620CB"/>
    <w:rsid w:val="00E6238D"/>
    <w:rsid w:val="00E6273B"/>
    <w:rsid w:val="00E656E8"/>
    <w:rsid w:val="00E677DC"/>
    <w:rsid w:val="00E719B1"/>
    <w:rsid w:val="00E83795"/>
    <w:rsid w:val="00E83FDB"/>
    <w:rsid w:val="00E84F5C"/>
    <w:rsid w:val="00E92128"/>
    <w:rsid w:val="00E9228C"/>
    <w:rsid w:val="00E94130"/>
    <w:rsid w:val="00E9498E"/>
    <w:rsid w:val="00E94A81"/>
    <w:rsid w:val="00E95360"/>
    <w:rsid w:val="00EA040C"/>
    <w:rsid w:val="00EA173B"/>
    <w:rsid w:val="00EA2676"/>
    <w:rsid w:val="00EA349C"/>
    <w:rsid w:val="00EA3996"/>
    <w:rsid w:val="00EA426D"/>
    <w:rsid w:val="00EA5BC3"/>
    <w:rsid w:val="00EA7E7A"/>
    <w:rsid w:val="00EB1452"/>
    <w:rsid w:val="00EB4671"/>
    <w:rsid w:val="00EC30E5"/>
    <w:rsid w:val="00EC37B9"/>
    <w:rsid w:val="00EC47E2"/>
    <w:rsid w:val="00EC5DC4"/>
    <w:rsid w:val="00EE28ED"/>
    <w:rsid w:val="00EE2DFC"/>
    <w:rsid w:val="00EE64AB"/>
    <w:rsid w:val="00EE748B"/>
    <w:rsid w:val="00EF05AE"/>
    <w:rsid w:val="00EF071B"/>
    <w:rsid w:val="00EF4523"/>
    <w:rsid w:val="00F00CE2"/>
    <w:rsid w:val="00F02F4C"/>
    <w:rsid w:val="00F02FD1"/>
    <w:rsid w:val="00F056E0"/>
    <w:rsid w:val="00F07452"/>
    <w:rsid w:val="00F07720"/>
    <w:rsid w:val="00F11503"/>
    <w:rsid w:val="00F12673"/>
    <w:rsid w:val="00F13A0E"/>
    <w:rsid w:val="00F1535D"/>
    <w:rsid w:val="00F20292"/>
    <w:rsid w:val="00F228B0"/>
    <w:rsid w:val="00F24F26"/>
    <w:rsid w:val="00F255D1"/>
    <w:rsid w:val="00F30195"/>
    <w:rsid w:val="00F31080"/>
    <w:rsid w:val="00F34811"/>
    <w:rsid w:val="00F40F4E"/>
    <w:rsid w:val="00F41F39"/>
    <w:rsid w:val="00F44DE1"/>
    <w:rsid w:val="00F4582F"/>
    <w:rsid w:val="00F46AAC"/>
    <w:rsid w:val="00F51F9F"/>
    <w:rsid w:val="00F52E3B"/>
    <w:rsid w:val="00F5375A"/>
    <w:rsid w:val="00F551CE"/>
    <w:rsid w:val="00F55AA4"/>
    <w:rsid w:val="00F57869"/>
    <w:rsid w:val="00F6396C"/>
    <w:rsid w:val="00F63E84"/>
    <w:rsid w:val="00F65477"/>
    <w:rsid w:val="00F65D0D"/>
    <w:rsid w:val="00F6782E"/>
    <w:rsid w:val="00F70DB1"/>
    <w:rsid w:val="00F719A5"/>
    <w:rsid w:val="00F80751"/>
    <w:rsid w:val="00F80A11"/>
    <w:rsid w:val="00F80F6E"/>
    <w:rsid w:val="00F84B31"/>
    <w:rsid w:val="00F86E97"/>
    <w:rsid w:val="00F91B7E"/>
    <w:rsid w:val="00F91C74"/>
    <w:rsid w:val="00F95BD1"/>
    <w:rsid w:val="00F963EE"/>
    <w:rsid w:val="00F96C16"/>
    <w:rsid w:val="00F97614"/>
    <w:rsid w:val="00FA0283"/>
    <w:rsid w:val="00FA51E2"/>
    <w:rsid w:val="00FA602F"/>
    <w:rsid w:val="00FB17E8"/>
    <w:rsid w:val="00FB1980"/>
    <w:rsid w:val="00FB25A1"/>
    <w:rsid w:val="00FB397E"/>
    <w:rsid w:val="00FB61FA"/>
    <w:rsid w:val="00FB787C"/>
    <w:rsid w:val="00FC0436"/>
    <w:rsid w:val="00FC3B15"/>
    <w:rsid w:val="00FC51EC"/>
    <w:rsid w:val="00FC5F15"/>
    <w:rsid w:val="00FC7152"/>
    <w:rsid w:val="00FD677F"/>
    <w:rsid w:val="00FE1043"/>
    <w:rsid w:val="00FE374E"/>
    <w:rsid w:val="00FE52FA"/>
    <w:rsid w:val="00FE6E23"/>
    <w:rsid w:val="00FF0AA8"/>
    <w:rsid w:val="00FF23DD"/>
    <w:rsid w:val="00FF2870"/>
    <w:rsid w:val="00FF4512"/>
    <w:rsid w:val="00FF62C5"/>
    <w:rsid w:val="00FF7125"/>
    <w:rsid w:val="00FF7C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7E54E1"/>
  <w15:docId w15:val="{357BC9FF-BC15-4473-A392-AFF98D775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83F51"/>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483F51"/>
    <w:pPr>
      <w:tabs>
        <w:tab w:val="center" w:pos="4513"/>
        <w:tab w:val="right" w:pos="9026"/>
      </w:tabs>
    </w:pPr>
  </w:style>
  <w:style w:type="character" w:customStyle="1" w:styleId="stBilgiChar">
    <w:name w:val="Üst Bilgi Char"/>
    <w:link w:val="stBilgi"/>
    <w:uiPriority w:val="99"/>
    <w:rsid w:val="00483F51"/>
    <w:rPr>
      <w:rFonts w:eastAsia="PMingLiU"/>
      <w:sz w:val="24"/>
      <w:szCs w:val="24"/>
      <w:lang w:val="en-GB"/>
    </w:rPr>
  </w:style>
  <w:style w:type="paragraph" w:styleId="AltBilgi">
    <w:name w:val="footer"/>
    <w:basedOn w:val="Normal"/>
    <w:link w:val="AltBilgiChar"/>
    <w:uiPriority w:val="99"/>
    <w:unhideWhenUsed/>
    <w:rsid w:val="00483F51"/>
    <w:pPr>
      <w:tabs>
        <w:tab w:val="center" w:pos="4513"/>
        <w:tab w:val="right" w:pos="9026"/>
      </w:tabs>
    </w:pPr>
  </w:style>
  <w:style w:type="character" w:customStyle="1" w:styleId="AltBilgiChar">
    <w:name w:val="Alt Bilgi Char"/>
    <w:link w:val="AltBilgi"/>
    <w:uiPriority w:val="99"/>
    <w:rsid w:val="00483F51"/>
    <w:rPr>
      <w:rFonts w:eastAsia="PMingLiU"/>
      <w:sz w:val="24"/>
      <w:szCs w:val="24"/>
      <w:lang w:val="en-GB"/>
    </w:rPr>
  </w:style>
  <w:style w:type="character" w:styleId="Kpr">
    <w:name w:val="Hyperlink"/>
    <w:uiPriority w:val="99"/>
    <w:unhideWhenUsed/>
    <w:rsid w:val="00483F51"/>
    <w:rPr>
      <w:color w:val="0000FF"/>
      <w:u w:val="single"/>
    </w:rPr>
  </w:style>
  <w:style w:type="paragraph" w:styleId="BalonMetni">
    <w:name w:val="Balloon Text"/>
    <w:basedOn w:val="Normal"/>
    <w:link w:val="BalonMetniChar"/>
    <w:uiPriority w:val="99"/>
    <w:semiHidden/>
    <w:unhideWhenUsed/>
    <w:rsid w:val="004F5E59"/>
    <w:rPr>
      <w:rFonts w:ascii="Lucida Grande" w:hAnsi="Lucida Grande" w:cs="Lucida Grande"/>
      <w:sz w:val="18"/>
      <w:szCs w:val="18"/>
    </w:rPr>
  </w:style>
  <w:style w:type="character" w:customStyle="1" w:styleId="BalonMetniChar">
    <w:name w:val="Balon Metni Char"/>
    <w:link w:val="BalonMetni"/>
    <w:uiPriority w:val="99"/>
    <w:semiHidden/>
    <w:rsid w:val="004F5E59"/>
    <w:rPr>
      <w:rFonts w:ascii="Lucida Grande" w:hAnsi="Lucida Grande" w:cs="Lucida Grande"/>
      <w:sz w:val="18"/>
      <w:szCs w:val="18"/>
      <w:lang w:val="en-GB"/>
    </w:rPr>
  </w:style>
  <w:style w:type="paragraph" w:customStyle="1" w:styleId="Listecouleur-Accent11">
    <w:name w:val="Liste couleur - Accent 11"/>
    <w:basedOn w:val="Normal"/>
    <w:uiPriority w:val="34"/>
    <w:qFormat/>
    <w:rsid w:val="0090033A"/>
    <w:pPr>
      <w:ind w:left="720"/>
      <w:contextualSpacing/>
    </w:pPr>
  </w:style>
  <w:style w:type="table" w:styleId="TabloKlavuzu">
    <w:name w:val="Table Grid"/>
    <w:basedOn w:val="NormalTablo"/>
    <w:uiPriority w:val="39"/>
    <w:rsid w:val="004519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4519AF"/>
  </w:style>
  <w:style w:type="character" w:styleId="AklamaBavurusu">
    <w:name w:val="annotation reference"/>
    <w:uiPriority w:val="99"/>
    <w:semiHidden/>
    <w:unhideWhenUsed/>
    <w:rsid w:val="00944867"/>
    <w:rPr>
      <w:sz w:val="16"/>
      <w:szCs w:val="16"/>
    </w:rPr>
  </w:style>
  <w:style w:type="paragraph" w:styleId="AklamaMetni">
    <w:name w:val="annotation text"/>
    <w:basedOn w:val="Normal"/>
    <w:link w:val="AklamaMetniChar"/>
    <w:uiPriority w:val="99"/>
    <w:unhideWhenUsed/>
    <w:rsid w:val="00944867"/>
    <w:rPr>
      <w:sz w:val="20"/>
      <w:szCs w:val="20"/>
    </w:rPr>
  </w:style>
  <w:style w:type="character" w:customStyle="1" w:styleId="AklamaMetniChar">
    <w:name w:val="Açıklama Metni Char"/>
    <w:link w:val="AklamaMetni"/>
    <w:uiPriority w:val="99"/>
    <w:rsid w:val="00944867"/>
    <w:rPr>
      <w:lang w:val="en-GB" w:eastAsia="en-US"/>
    </w:rPr>
  </w:style>
  <w:style w:type="paragraph" w:styleId="AklamaKonusu">
    <w:name w:val="annotation subject"/>
    <w:basedOn w:val="AklamaMetni"/>
    <w:next w:val="AklamaMetni"/>
    <w:link w:val="AklamaKonusuChar"/>
    <w:uiPriority w:val="99"/>
    <w:semiHidden/>
    <w:unhideWhenUsed/>
    <w:rsid w:val="00944867"/>
    <w:rPr>
      <w:b/>
      <w:bCs/>
    </w:rPr>
  </w:style>
  <w:style w:type="character" w:customStyle="1" w:styleId="AklamaKonusuChar">
    <w:name w:val="Açıklama Konusu Char"/>
    <w:link w:val="AklamaKonusu"/>
    <w:uiPriority w:val="99"/>
    <w:semiHidden/>
    <w:rsid w:val="00944867"/>
    <w:rPr>
      <w:b/>
      <w:bCs/>
      <w:lang w:val="en-GB" w:eastAsia="en-US"/>
    </w:rPr>
  </w:style>
  <w:style w:type="paragraph" w:styleId="NormalWeb">
    <w:name w:val="Normal (Web)"/>
    <w:basedOn w:val="Normal"/>
    <w:uiPriority w:val="99"/>
    <w:unhideWhenUsed/>
    <w:rsid w:val="00A9220E"/>
    <w:pPr>
      <w:spacing w:before="100" w:beforeAutospacing="1" w:after="100" w:afterAutospacing="1"/>
    </w:pPr>
    <w:rPr>
      <w:rFonts w:ascii="Times New Roman" w:eastAsia="Times New Roman" w:hAnsi="Times New Roman"/>
      <w:lang w:val="fr-FR" w:eastAsia="fr-FR"/>
    </w:rPr>
  </w:style>
  <w:style w:type="paragraph" w:customStyle="1" w:styleId="ColorfulList-Accent11">
    <w:name w:val="Colorful List - Accent 11"/>
    <w:basedOn w:val="Normal"/>
    <w:uiPriority w:val="34"/>
    <w:qFormat/>
    <w:rsid w:val="00A84CF0"/>
    <w:pPr>
      <w:spacing w:after="160" w:line="259" w:lineRule="auto"/>
      <w:ind w:left="720"/>
      <w:contextualSpacing/>
    </w:pPr>
    <w:rPr>
      <w:rFonts w:eastAsia="Calibri"/>
      <w:sz w:val="22"/>
      <w:szCs w:val="22"/>
      <w:lang w:val="fr-FR"/>
    </w:rPr>
  </w:style>
  <w:style w:type="character" w:styleId="zlenenKpr">
    <w:name w:val="FollowedHyperlink"/>
    <w:uiPriority w:val="99"/>
    <w:semiHidden/>
    <w:unhideWhenUsed/>
    <w:rsid w:val="00E579E7"/>
    <w:rPr>
      <w:color w:val="800080"/>
      <w:u w:val="single"/>
    </w:rPr>
  </w:style>
  <w:style w:type="paragraph" w:styleId="ListeParagraf">
    <w:name w:val="List Paragraph"/>
    <w:basedOn w:val="Normal"/>
    <w:uiPriority w:val="34"/>
    <w:qFormat/>
    <w:rsid w:val="0076332F"/>
    <w:pPr>
      <w:spacing w:after="160" w:line="259" w:lineRule="auto"/>
      <w:ind w:left="720"/>
      <w:contextualSpacing/>
    </w:pPr>
    <w:rPr>
      <w:rFonts w:eastAsia="Calibri"/>
      <w:sz w:val="22"/>
      <w:szCs w:val="22"/>
      <w:lang w:val="fr-FR"/>
    </w:rPr>
  </w:style>
  <w:style w:type="paragraph" w:customStyle="1" w:styleId="Default">
    <w:name w:val="Default"/>
    <w:rsid w:val="00905A9C"/>
    <w:pPr>
      <w:autoSpaceDE w:val="0"/>
      <w:autoSpaceDN w:val="0"/>
      <w:adjustRightInd w:val="0"/>
    </w:pPr>
    <w:rPr>
      <w:rFonts w:ascii="Arial" w:hAnsi="Arial" w:cs="Arial"/>
      <w:color w:val="000000"/>
      <w:sz w:val="24"/>
      <w:szCs w:val="24"/>
      <w:lang w:val="fr-FR"/>
    </w:rPr>
  </w:style>
  <w:style w:type="paragraph" w:styleId="Dzeltme">
    <w:name w:val="Revision"/>
    <w:hidden/>
    <w:uiPriority w:val="71"/>
    <w:semiHidden/>
    <w:rsid w:val="00191C7A"/>
    <w:rPr>
      <w:sz w:val="24"/>
      <w:szCs w:val="24"/>
      <w:lang w:val="en-GB"/>
    </w:rPr>
  </w:style>
  <w:style w:type="character" w:customStyle="1" w:styleId="tx">
    <w:name w:val="tx"/>
    <w:basedOn w:val="VarsaylanParagrafYazTipi"/>
    <w:rsid w:val="00AF0B09"/>
  </w:style>
  <w:style w:type="character" w:styleId="SayfaNumaras">
    <w:name w:val="page number"/>
    <w:basedOn w:val="VarsaylanParagrafYazTipi"/>
    <w:uiPriority w:val="99"/>
    <w:semiHidden/>
    <w:unhideWhenUsed/>
    <w:rsid w:val="00CA58B4"/>
  </w:style>
  <w:style w:type="paragraph" w:customStyle="1" w:styleId="BodyA">
    <w:name w:val="Body A"/>
    <w:rsid w:val="00FE52FA"/>
    <w:pPr>
      <w:pBdr>
        <w:top w:val="nil"/>
        <w:left w:val="nil"/>
        <w:bottom w:val="nil"/>
        <w:right w:val="nil"/>
        <w:between w:val="nil"/>
        <w:bar w:val="nil"/>
      </w:pBdr>
    </w:pPr>
    <w:rPr>
      <w:rFonts w:eastAsia="Calibri" w:cs="Calibri"/>
      <w:color w:val="000000"/>
      <w:sz w:val="24"/>
      <w:szCs w:val="24"/>
      <w:u w:color="000000"/>
      <w:bdr w:val="nil"/>
      <w:lang w:eastAsia="zh-TW"/>
    </w:rPr>
  </w:style>
  <w:style w:type="character" w:customStyle="1" w:styleId="Link">
    <w:name w:val="Link"/>
    <w:rsid w:val="00FE52FA"/>
    <w:rPr>
      <w:color w:val="0000FF"/>
      <w:u w:val="single" w:color="0000FF"/>
    </w:rPr>
  </w:style>
  <w:style w:type="character" w:customStyle="1" w:styleId="Hyperlink0">
    <w:name w:val="Hyperlink.0"/>
    <w:basedOn w:val="Link"/>
    <w:rsid w:val="00FE52FA"/>
    <w:rPr>
      <w:rFonts w:ascii="Lato Light" w:eastAsia="Lato Light" w:hAnsi="Lato Light" w:cs="Lato Light"/>
      <w:color w:val="0000FF"/>
      <w:u w:val="single" w:color="0000FF"/>
    </w:rPr>
  </w:style>
  <w:style w:type="numbering" w:customStyle="1" w:styleId="ImportedStyle1">
    <w:name w:val="Imported Style 1"/>
    <w:rsid w:val="00AD1F7A"/>
    <w:pPr>
      <w:numPr>
        <w:numId w:val="20"/>
      </w:numPr>
    </w:pPr>
  </w:style>
  <w:style w:type="character" w:customStyle="1" w:styleId="Mention1">
    <w:name w:val="Mention1"/>
    <w:basedOn w:val="VarsaylanParagrafYazTipi"/>
    <w:uiPriority w:val="99"/>
    <w:semiHidden/>
    <w:unhideWhenUsed/>
    <w:rsid w:val="001D21B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5790">
      <w:bodyDiv w:val="1"/>
      <w:marLeft w:val="0"/>
      <w:marRight w:val="0"/>
      <w:marTop w:val="0"/>
      <w:marBottom w:val="0"/>
      <w:divBdr>
        <w:top w:val="none" w:sz="0" w:space="0" w:color="auto"/>
        <w:left w:val="none" w:sz="0" w:space="0" w:color="auto"/>
        <w:bottom w:val="none" w:sz="0" w:space="0" w:color="auto"/>
        <w:right w:val="none" w:sz="0" w:space="0" w:color="auto"/>
      </w:divBdr>
    </w:div>
    <w:div w:id="29692753">
      <w:bodyDiv w:val="1"/>
      <w:marLeft w:val="0"/>
      <w:marRight w:val="0"/>
      <w:marTop w:val="0"/>
      <w:marBottom w:val="0"/>
      <w:divBdr>
        <w:top w:val="none" w:sz="0" w:space="0" w:color="auto"/>
        <w:left w:val="none" w:sz="0" w:space="0" w:color="auto"/>
        <w:bottom w:val="none" w:sz="0" w:space="0" w:color="auto"/>
        <w:right w:val="none" w:sz="0" w:space="0" w:color="auto"/>
      </w:divBdr>
    </w:div>
    <w:div w:id="50201838">
      <w:bodyDiv w:val="1"/>
      <w:marLeft w:val="0"/>
      <w:marRight w:val="0"/>
      <w:marTop w:val="0"/>
      <w:marBottom w:val="0"/>
      <w:divBdr>
        <w:top w:val="none" w:sz="0" w:space="0" w:color="auto"/>
        <w:left w:val="none" w:sz="0" w:space="0" w:color="auto"/>
        <w:bottom w:val="none" w:sz="0" w:space="0" w:color="auto"/>
        <w:right w:val="none" w:sz="0" w:space="0" w:color="auto"/>
      </w:divBdr>
    </w:div>
    <w:div w:id="57752328">
      <w:bodyDiv w:val="1"/>
      <w:marLeft w:val="0"/>
      <w:marRight w:val="0"/>
      <w:marTop w:val="0"/>
      <w:marBottom w:val="0"/>
      <w:divBdr>
        <w:top w:val="none" w:sz="0" w:space="0" w:color="auto"/>
        <w:left w:val="none" w:sz="0" w:space="0" w:color="auto"/>
        <w:bottom w:val="none" w:sz="0" w:space="0" w:color="auto"/>
        <w:right w:val="none" w:sz="0" w:space="0" w:color="auto"/>
      </w:divBdr>
    </w:div>
    <w:div w:id="309291109">
      <w:bodyDiv w:val="1"/>
      <w:marLeft w:val="0"/>
      <w:marRight w:val="0"/>
      <w:marTop w:val="0"/>
      <w:marBottom w:val="0"/>
      <w:divBdr>
        <w:top w:val="none" w:sz="0" w:space="0" w:color="auto"/>
        <w:left w:val="none" w:sz="0" w:space="0" w:color="auto"/>
        <w:bottom w:val="none" w:sz="0" w:space="0" w:color="auto"/>
        <w:right w:val="none" w:sz="0" w:space="0" w:color="auto"/>
      </w:divBdr>
    </w:div>
    <w:div w:id="343362253">
      <w:bodyDiv w:val="1"/>
      <w:marLeft w:val="0"/>
      <w:marRight w:val="0"/>
      <w:marTop w:val="0"/>
      <w:marBottom w:val="0"/>
      <w:divBdr>
        <w:top w:val="none" w:sz="0" w:space="0" w:color="auto"/>
        <w:left w:val="none" w:sz="0" w:space="0" w:color="auto"/>
        <w:bottom w:val="none" w:sz="0" w:space="0" w:color="auto"/>
        <w:right w:val="none" w:sz="0" w:space="0" w:color="auto"/>
      </w:divBdr>
    </w:div>
    <w:div w:id="354313481">
      <w:bodyDiv w:val="1"/>
      <w:marLeft w:val="0"/>
      <w:marRight w:val="0"/>
      <w:marTop w:val="0"/>
      <w:marBottom w:val="0"/>
      <w:divBdr>
        <w:top w:val="none" w:sz="0" w:space="0" w:color="auto"/>
        <w:left w:val="none" w:sz="0" w:space="0" w:color="auto"/>
        <w:bottom w:val="none" w:sz="0" w:space="0" w:color="auto"/>
        <w:right w:val="none" w:sz="0" w:space="0" w:color="auto"/>
      </w:divBdr>
    </w:div>
    <w:div w:id="373165538">
      <w:bodyDiv w:val="1"/>
      <w:marLeft w:val="0"/>
      <w:marRight w:val="0"/>
      <w:marTop w:val="0"/>
      <w:marBottom w:val="0"/>
      <w:divBdr>
        <w:top w:val="none" w:sz="0" w:space="0" w:color="auto"/>
        <w:left w:val="none" w:sz="0" w:space="0" w:color="auto"/>
        <w:bottom w:val="none" w:sz="0" w:space="0" w:color="auto"/>
        <w:right w:val="none" w:sz="0" w:space="0" w:color="auto"/>
      </w:divBdr>
    </w:div>
    <w:div w:id="395780910">
      <w:bodyDiv w:val="1"/>
      <w:marLeft w:val="0"/>
      <w:marRight w:val="0"/>
      <w:marTop w:val="0"/>
      <w:marBottom w:val="0"/>
      <w:divBdr>
        <w:top w:val="none" w:sz="0" w:space="0" w:color="auto"/>
        <w:left w:val="none" w:sz="0" w:space="0" w:color="auto"/>
        <w:bottom w:val="none" w:sz="0" w:space="0" w:color="auto"/>
        <w:right w:val="none" w:sz="0" w:space="0" w:color="auto"/>
      </w:divBdr>
    </w:div>
    <w:div w:id="503781644">
      <w:bodyDiv w:val="1"/>
      <w:marLeft w:val="0"/>
      <w:marRight w:val="0"/>
      <w:marTop w:val="0"/>
      <w:marBottom w:val="0"/>
      <w:divBdr>
        <w:top w:val="none" w:sz="0" w:space="0" w:color="auto"/>
        <w:left w:val="none" w:sz="0" w:space="0" w:color="auto"/>
        <w:bottom w:val="none" w:sz="0" w:space="0" w:color="auto"/>
        <w:right w:val="none" w:sz="0" w:space="0" w:color="auto"/>
      </w:divBdr>
    </w:div>
    <w:div w:id="510266532">
      <w:bodyDiv w:val="1"/>
      <w:marLeft w:val="0"/>
      <w:marRight w:val="0"/>
      <w:marTop w:val="0"/>
      <w:marBottom w:val="0"/>
      <w:divBdr>
        <w:top w:val="none" w:sz="0" w:space="0" w:color="auto"/>
        <w:left w:val="none" w:sz="0" w:space="0" w:color="auto"/>
        <w:bottom w:val="none" w:sz="0" w:space="0" w:color="auto"/>
        <w:right w:val="none" w:sz="0" w:space="0" w:color="auto"/>
      </w:divBdr>
    </w:div>
    <w:div w:id="567376863">
      <w:bodyDiv w:val="1"/>
      <w:marLeft w:val="0"/>
      <w:marRight w:val="0"/>
      <w:marTop w:val="0"/>
      <w:marBottom w:val="0"/>
      <w:divBdr>
        <w:top w:val="none" w:sz="0" w:space="0" w:color="auto"/>
        <w:left w:val="none" w:sz="0" w:space="0" w:color="auto"/>
        <w:bottom w:val="none" w:sz="0" w:space="0" w:color="auto"/>
        <w:right w:val="none" w:sz="0" w:space="0" w:color="auto"/>
      </w:divBdr>
    </w:div>
    <w:div w:id="626011218">
      <w:bodyDiv w:val="1"/>
      <w:marLeft w:val="0"/>
      <w:marRight w:val="0"/>
      <w:marTop w:val="0"/>
      <w:marBottom w:val="0"/>
      <w:divBdr>
        <w:top w:val="none" w:sz="0" w:space="0" w:color="auto"/>
        <w:left w:val="none" w:sz="0" w:space="0" w:color="auto"/>
        <w:bottom w:val="none" w:sz="0" w:space="0" w:color="auto"/>
        <w:right w:val="none" w:sz="0" w:space="0" w:color="auto"/>
      </w:divBdr>
    </w:div>
    <w:div w:id="683946931">
      <w:bodyDiv w:val="1"/>
      <w:marLeft w:val="0"/>
      <w:marRight w:val="0"/>
      <w:marTop w:val="0"/>
      <w:marBottom w:val="0"/>
      <w:divBdr>
        <w:top w:val="none" w:sz="0" w:space="0" w:color="auto"/>
        <w:left w:val="none" w:sz="0" w:space="0" w:color="auto"/>
        <w:bottom w:val="none" w:sz="0" w:space="0" w:color="auto"/>
        <w:right w:val="none" w:sz="0" w:space="0" w:color="auto"/>
      </w:divBdr>
    </w:div>
    <w:div w:id="709455181">
      <w:bodyDiv w:val="1"/>
      <w:marLeft w:val="0"/>
      <w:marRight w:val="0"/>
      <w:marTop w:val="0"/>
      <w:marBottom w:val="0"/>
      <w:divBdr>
        <w:top w:val="none" w:sz="0" w:space="0" w:color="auto"/>
        <w:left w:val="none" w:sz="0" w:space="0" w:color="auto"/>
        <w:bottom w:val="none" w:sz="0" w:space="0" w:color="auto"/>
        <w:right w:val="none" w:sz="0" w:space="0" w:color="auto"/>
      </w:divBdr>
    </w:div>
    <w:div w:id="734084806">
      <w:bodyDiv w:val="1"/>
      <w:marLeft w:val="0"/>
      <w:marRight w:val="0"/>
      <w:marTop w:val="0"/>
      <w:marBottom w:val="0"/>
      <w:divBdr>
        <w:top w:val="none" w:sz="0" w:space="0" w:color="auto"/>
        <w:left w:val="none" w:sz="0" w:space="0" w:color="auto"/>
        <w:bottom w:val="none" w:sz="0" w:space="0" w:color="auto"/>
        <w:right w:val="none" w:sz="0" w:space="0" w:color="auto"/>
      </w:divBdr>
    </w:div>
    <w:div w:id="827404240">
      <w:bodyDiv w:val="1"/>
      <w:marLeft w:val="0"/>
      <w:marRight w:val="0"/>
      <w:marTop w:val="0"/>
      <w:marBottom w:val="0"/>
      <w:divBdr>
        <w:top w:val="none" w:sz="0" w:space="0" w:color="auto"/>
        <w:left w:val="none" w:sz="0" w:space="0" w:color="auto"/>
        <w:bottom w:val="none" w:sz="0" w:space="0" w:color="auto"/>
        <w:right w:val="none" w:sz="0" w:space="0" w:color="auto"/>
      </w:divBdr>
    </w:div>
    <w:div w:id="868488182">
      <w:bodyDiv w:val="1"/>
      <w:marLeft w:val="0"/>
      <w:marRight w:val="0"/>
      <w:marTop w:val="0"/>
      <w:marBottom w:val="0"/>
      <w:divBdr>
        <w:top w:val="none" w:sz="0" w:space="0" w:color="auto"/>
        <w:left w:val="none" w:sz="0" w:space="0" w:color="auto"/>
        <w:bottom w:val="none" w:sz="0" w:space="0" w:color="auto"/>
        <w:right w:val="none" w:sz="0" w:space="0" w:color="auto"/>
      </w:divBdr>
    </w:div>
    <w:div w:id="967664924">
      <w:bodyDiv w:val="1"/>
      <w:marLeft w:val="0"/>
      <w:marRight w:val="0"/>
      <w:marTop w:val="0"/>
      <w:marBottom w:val="0"/>
      <w:divBdr>
        <w:top w:val="none" w:sz="0" w:space="0" w:color="auto"/>
        <w:left w:val="none" w:sz="0" w:space="0" w:color="auto"/>
        <w:bottom w:val="none" w:sz="0" w:space="0" w:color="auto"/>
        <w:right w:val="none" w:sz="0" w:space="0" w:color="auto"/>
      </w:divBdr>
    </w:div>
    <w:div w:id="1090782068">
      <w:bodyDiv w:val="1"/>
      <w:marLeft w:val="0"/>
      <w:marRight w:val="0"/>
      <w:marTop w:val="0"/>
      <w:marBottom w:val="0"/>
      <w:divBdr>
        <w:top w:val="none" w:sz="0" w:space="0" w:color="auto"/>
        <w:left w:val="none" w:sz="0" w:space="0" w:color="auto"/>
        <w:bottom w:val="none" w:sz="0" w:space="0" w:color="auto"/>
        <w:right w:val="none" w:sz="0" w:space="0" w:color="auto"/>
      </w:divBdr>
    </w:div>
    <w:div w:id="1104955523">
      <w:bodyDiv w:val="1"/>
      <w:marLeft w:val="0"/>
      <w:marRight w:val="0"/>
      <w:marTop w:val="0"/>
      <w:marBottom w:val="0"/>
      <w:divBdr>
        <w:top w:val="none" w:sz="0" w:space="0" w:color="auto"/>
        <w:left w:val="none" w:sz="0" w:space="0" w:color="auto"/>
        <w:bottom w:val="none" w:sz="0" w:space="0" w:color="auto"/>
        <w:right w:val="none" w:sz="0" w:space="0" w:color="auto"/>
      </w:divBdr>
    </w:div>
    <w:div w:id="1110969689">
      <w:bodyDiv w:val="1"/>
      <w:marLeft w:val="0"/>
      <w:marRight w:val="0"/>
      <w:marTop w:val="0"/>
      <w:marBottom w:val="0"/>
      <w:divBdr>
        <w:top w:val="none" w:sz="0" w:space="0" w:color="auto"/>
        <w:left w:val="none" w:sz="0" w:space="0" w:color="auto"/>
        <w:bottom w:val="none" w:sz="0" w:space="0" w:color="auto"/>
        <w:right w:val="none" w:sz="0" w:space="0" w:color="auto"/>
      </w:divBdr>
    </w:div>
    <w:div w:id="1115363964">
      <w:bodyDiv w:val="1"/>
      <w:marLeft w:val="0"/>
      <w:marRight w:val="0"/>
      <w:marTop w:val="0"/>
      <w:marBottom w:val="0"/>
      <w:divBdr>
        <w:top w:val="none" w:sz="0" w:space="0" w:color="auto"/>
        <w:left w:val="none" w:sz="0" w:space="0" w:color="auto"/>
        <w:bottom w:val="none" w:sz="0" w:space="0" w:color="auto"/>
        <w:right w:val="none" w:sz="0" w:space="0" w:color="auto"/>
      </w:divBdr>
    </w:div>
    <w:div w:id="1116681935">
      <w:bodyDiv w:val="1"/>
      <w:marLeft w:val="0"/>
      <w:marRight w:val="0"/>
      <w:marTop w:val="0"/>
      <w:marBottom w:val="0"/>
      <w:divBdr>
        <w:top w:val="none" w:sz="0" w:space="0" w:color="auto"/>
        <w:left w:val="none" w:sz="0" w:space="0" w:color="auto"/>
        <w:bottom w:val="none" w:sz="0" w:space="0" w:color="auto"/>
        <w:right w:val="none" w:sz="0" w:space="0" w:color="auto"/>
      </w:divBdr>
    </w:div>
    <w:div w:id="1140926813">
      <w:bodyDiv w:val="1"/>
      <w:marLeft w:val="0"/>
      <w:marRight w:val="0"/>
      <w:marTop w:val="0"/>
      <w:marBottom w:val="0"/>
      <w:divBdr>
        <w:top w:val="none" w:sz="0" w:space="0" w:color="auto"/>
        <w:left w:val="none" w:sz="0" w:space="0" w:color="auto"/>
        <w:bottom w:val="none" w:sz="0" w:space="0" w:color="auto"/>
        <w:right w:val="none" w:sz="0" w:space="0" w:color="auto"/>
      </w:divBdr>
    </w:div>
    <w:div w:id="1160271275">
      <w:bodyDiv w:val="1"/>
      <w:marLeft w:val="0"/>
      <w:marRight w:val="0"/>
      <w:marTop w:val="0"/>
      <w:marBottom w:val="0"/>
      <w:divBdr>
        <w:top w:val="none" w:sz="0" w:space="0" w:color="auto"/>
        <w:left w:val="none" w:sz="0" w:space="0" w:color="auto"/>
        <w:bottom w:val="none" w:sz="0" w:space="0" w:color="auto"/>
        <w:right w:val="none" w:sz="0" w:space="0" w:color="auto"/>
      </w:divBdr>
    </w:div>
    <w:div w:id="1240480573">
      <w:bodyDiv w:val="1"/>
      <w:marLeft w:val="0"/>
      <w:marRight w:val="0"/>
      <w:marTop w:val="0"/>
      <w:marBottom w:val="0"/>
      <w:divBdr>
        <w:top w:val="none" w:sz="0" w:space="0" w:color="auto"/>
        <w:left w:val="none" w:sz="0" w:space="0" w:color="auto"/>
        <w:bottom w:val="none" w:sz="0" w:space="0" w:color="auto"/>
        <w:right w:val="none" w:sz="0" w:space="0" w:color="auto"/>
      </w:divBdr>
    </w:div>
    <w:div w:id="1242981715">
      <w:bodyDiv w:val="1"/>
      <w:marLeft w:val="0"/>
      <w:marRight w:val="0"/>
      <w:marTop w:val="0"/>
      <w:marBottom w:val="0"/>
      <w:divBdr>
        <w:top w:val="none" w:sz="0" w:space="0" w:color="auto"/>
        <w:left w:val="none" w:sz="0" w:space="0" w:color="auto"/>
        <w:bottom w:val="none" w:sz="0" w:space="0" w:color="auto"/>
        <w:right w:val="none" w:sz="0" w:space="0" w:color="auto"/>
      </w:divBdr>
    </w:div>
    <w:div w:id="1249997828">
      <w:bodyDiv w:val="1"/>
      <w:marLeft w:val="0"/>
      <w:marRight w:val="0"/>
      <w:marTop w:val="0"/>
      <w:marBottom w:val="0"/>
      <w:divBdr>
        <w:top w:val="none" w:sz="0" w:space="0" w:color="auto"/>
        <w:left w:val="none" w:sz="0" w:space="0" w:color="auto"/>
        <w:bottom w:val="none" w:sz="0" w:space="0" w:color="auto"/>
        <w:right w:val="none" w:sz="0" w:space="0" w:color="auto"/>
      </w:divBdr>
    </w:div>
    <w:div w:id="1253472660">
      <w:bodyDiv w:val="1"/>
      <w:marLeft w:val="0"/>
      <w:marRight w:val="0"/>
      <w:marTop w:val="0"/>
      <w:marBottom w:val="0"/>
      <w:divBdr>
        <w:top w:val="none" w:sz="0" w:space="0" w:color="auto"/>
        <w:left w:val="none" w:sz="0" w:space="0" w:color="auto"/>
        <w:bottom w:val="none" w:sz="0" w:space="0" w:color="auto"/>
        <w:right w:val="none" w:sz="0" w:space="0" w:color="auto"/>
      </w:divBdr>
    </w:div>
    <w:div w:id="1318457124">
      <w:bodyDiv w:val="1"/>
      <w:marLeft w:val="0"/>
      <w:marRight w:val="0"/>
      <w:marTop w:val="0"/>
      <w:marBottom w:val="0"/>
      <w:divBdr>
        <w:top w:val="none" w:sz="0" w:space="0" w:color="auto"/>
        <w:left w:val="none" w:sz="0" w:space="0" w:color="auto"/>
        <w:bottom w:val="none" w:sz="0" w:space="0" w:color="auto"/>
        <w:right w:val="none" w:sz="0" w:space="0" w:color="auto"/>
      </w:divBdr>
    </w:div>
    <w:div w:id="1385912721">
      <w:bodyDiv w:val="1"/>
      <w:marLeft w:val="0"/>
      <w:marRight w:val="0"/>
      <w:marTop w:val="0"/>
      <w:marBottom w:val="0"/>
      <w:divBdr>
        <w:top w:val="none" w:sz="0" w:space="0" w:color="auto"/>
        <w:left w:val="none" w:sz="0" w:space="0" w:color="auto"/>
        <w:bottom w:val="none" w:sz="0" w:space="0" w:color="auto"/>
        <w:right w:val="none" w:sz="0" w:space="0" w:color="auto"/>
      </w:divBdr>
    </w:div>
    <w:div w:id="1395549165">
      <w:bodyDiv w:val="1"/>
      <w:marLeft w:val="0"/>
      <w:marRight w:val="0"/>
      <w:marTop w:val="0"/>
      <w:marBottom w:val="0"/>
      <w:divBdr>
        <w:top w:val="none" w:sz="0" w:space="0" w:color="auto"/>
        <w:left w:val="none" w:sz="0" w:space="0" w:color="auto"/>
        <w:bottom w:val="none" w:sz="0" w:space="0" w:color="auto"/>
        <w:right w:val="none" w:sz="0" w:space="0" w:color="auto"/>
      </w:divBdr>
    </w:div>
    <w:div w:id="1400329771">
      <w:bodyDiv w:val="1"/>
      <w:marLeft w:val="0"/>
      <w:marRight w:val="0"/>
      <w:marTop w:val="0"/>
      <w:marBottom w:val="0"/>
      <w:divBdr>
        <w:top w:val="none" w:sz="0" w:space="0" w:color="auto"/>
        <w:left w:val="none" w:sz="0" w:space="0" w:color="auto"/>
        <w:bottom w:val="none" w:sz="0" w:space="0" w:color="auto"/>
        <w:right w:val="none" w:sz="0" w:space="0" w:color="auto"/>
      </w:divBdr>
    </w:div>
    <w:div w:id="1455322325">
      <w:bodyDiv w:val="1"/>
      <w:marLeft w:val="0"/>
      <w:marRight w:val="0"/>
      <w:marTop w:val="0"/>
      <w:marBottom w:val="0"/>
      <w:divBdr>
        <w:top w:val="none" w:sz="0" w:space="0" w:color="auto"/>
        <w:left w:val="none" w:sz="0" w:space="0" w:color="auto"/>
        <w:bottom w:val="none" w:sz="0" w:space="0" w:color="auto"/>
        <w:right w:val="none" w:sz="0" w:space="0" w:color="auto"/>
      </w:divBdr>
    </w:div>
    <w:div w:id="1509249178">
      <w:bodyDiv w:val="1"/>
      <w:marLeft w:val="0"/>
      <w:marRight w:val="0"/>
      <w:marTop w:val="0"/>
      <w:marBottom w:val="0"/>
      <w:divBdr>
        <w:top w:val="none" w:sz="0" w:space="0" w:color="auto"/>
        <w:left w:val="none" w:sz="0" w:space="0" w:color="auto"/>
        <w:bottom w:val="none" w:sz="0" w:space="0" w:color="auto"/>
        <w:right w:val="none" w:sz="0" w:space="0" w:color="auto"/>
      </w:divBdr>
    </w:div>
    <w:div w:id="1532719877">
      <w:bodyDiv w:val="1"/>
      <w:marLeft w:val="0"/>
      <w:marRight w:val="0"/>
      <w:marTop w:val="0"/>
      <w:marBottom w:val="0"/>
      <w:divBdr>
        <w:top w:val="none" w:sz="0" w:space="0" w:color="auto"/>
        <w:left w:val="none" w:sz="0" w:space="0" w:color="auto"/>
        <w:bottom w:val="none" w:sz="0" w:space="0" w:color="auto"/>
        <w:right w:val="none" w:sz="0" w:space="0" w:color="auto"/>
      </w:divBdr>
    </w:div>
    <w:div w:id="1633750481">
      <w:bodyDiv w:val="1"/>
      <w:marLeft w:val="0"/>
      <w:marRight w:val="0"/>
      <w:marTop w:val="0"/>
      <w:marBottom w:val="0"/>
      <w:divBdr>
        <w:top w:val="none" w:sz="0" w:space="0" w:color="auto"/>
        <w:left w:val="none" w:sz="0" w:space="0" w:color="auto"/>
        <w:bottom w:val="none" w:sz="0" w:space="0" w:color="auto"/>
        <w:right w:val="none" w:sz="0" w:space="0" w:color="auto"/>
      </w:divBdr>
    </w:div>
    <w:div w:id="1774010701">
      <w:bodyDiv w:val="1"/>
      <w:marLeft w:val="0"/>
      <w:marRight w:val="0"/>
      <w:marTop w:val="0"/>
      <w:marBottom w:val="0"/>
      <w:divBdr>
        <w:top w:val="none" w:sz="0" w:space="0" w:color="auto"/>
        <w:left w:val="none" w:sz="0" w:space="0" w:color="auto"/>
        <w:bottom w:val="none" w:sz="0" w:space="0" w:color="auto"/>
        <w:right w:val="none" w:sz="0" w:space="0" w:color="auto"/>
      </w:divBdr>
    </w:div>
    <w:div w:id="1777404880">
      <w:bodyDiv w:val="1"/>
      <w:marLeft w:val="0"/>
      <w:marRight w:val="0"/>
      <w:marTop w:val="0"/>
      <w:marBottom w:val="0"/>
      <w:divBdr>
        <w:top w:val="none" w:sz="0" w:space="0" w:color="auto"/>
        <w:left w:val="none" w:sz="0" w:space="0" w:color="auto"/>
        <w:bottom w:val="none" w:sz="0" w:space="0" w:color="auto"/>
        <w:right w:val="none" w:sz="0" w:space="0" w:color="auto"/>
      </w:divBdr>
    </w:div>
    <w:div w:id="1808354186">
      <w:bodyDiv w:val="1"/>
      <w:marLeft w:val="0"/>
      <w:marRight w:val="0"/>
      <w:marTop w:val="0"/>
      <w:marBottom w:val="0"/>
      <w:divBdr>
        <w:top w:val="none" w:sz="0" w:space="0" w:color="auto"/>
        <w:left w:val="none" w:sz="0" w:space="0" w:color="auto"/>
        <w:bottom w:val="none" w:sz="0" w:space="0" w:color="auto"/>
        <w:right w:val="none" w:sz="0" w:space="0" w:color="auto"/>
      </w:divBdr>
    </w:div>
    <w:div w:id="1826773314">
      <w:bodyDiv w:val="1"/>
      <w:marLeft w:val="0"/>
      <w:marRight w:val="0"/>
      <w:marTop w:val="0"/>
      <w:marBottom w:val="0"/>
      <w:divBdr>
        <w:top w:val="none" w:sz="0" w:space="0" w:color="auto"/>
        <w:left w:val="none" w:sz="0" w:space="0" w:color="auto"/>
        <w:bottom w:val="none" w:sz="0" w:space="0" w:color="auto"/>
        <w:right w:val="none" w:sz="0" w:space="0" w:color="auto"/>
      </w:divBdr>
    </w:div>
    <w:div w:id="1858616952">
      <w:bodyDiv w:val="1"/>
      <w:marLeft w:val="0"/>
      <w:marRight w:val="0"/>
      <w:marTop w:val="0"/>
      <w:marBottom w:val="0"/>
      <w:divBdr>
        <w:top w:val="none" w:sz="0" w:space="0" w:color="auto"/>
        <w:left w:val="none" w:sz="0" w:space="0" w:color="auto"/>
        <w:bottom w:val="none" w:sz="0" w:space="0" w:color="auto"/>
        <w:right w:val="none" w:sz="0" w:space="0" w:color="auto"/>
      </w:divBdr>
    </w:div>
    <w:div w:id="1886482316">
      <w:bodyDiv w:val="1"/>
      <w:marLeft w:val="0"/>
      <w:marRight w:val="0"/>
      <w:marTop w:val="0"/>
      <w:marBottom w:val="0"/>
      <w:divBdr>
        <w:top w:val="none" w:sz="0" w:space="0" w:color="auto"/>
        <w:left w:val="none" w:sz="0" w:space="0" w:color="auto"/>
        <w:bottom w:val="none" w:sz="0" w:space="0" w:color="auto"/>
        <w:right w:val="none" w:sz="0" w:space="0" w:color="auto"/>
      </w:divBdr>
    </w:div>
    <w:div w:id="1901330639">
      <w:bodyDiv w:val="1"/>
      <w:marLeft w:val="0"/>
      <w:marRight w:val="0"/>
      <w:marTop w:val="0"/>
      <w:marBottom w:val="0"/>
      <w:divBdr>
        <w:top w:val="none" w:sz="0" w:space="0" w:color="auto"/>
        <w:left w:val="none" w:sz="0" w:space="0" w:color="auto"/>
        <w:bottom w:val="none" w:sz="0" w:space="0" w:color="auto"/>
        <w:right w:val="none" w:sz="0" w:space="0" w:color="auto"/>
      </w:divBdr>
    </w:div>
    <w:div w:id="1910338764">
      <w:bodyDiv w:val="1"/>
      <w:marLeft w:val="0"/>
      <w:marRight w:val="0"/>
      <w:marTop w:val="0"/>
      <w:marBottom w:val="0"/>
      <w:divBdr>
        <w:top w:val="none" w:sz="0" w:space="0" w:color="auto"/>
        <w:left w:val="none" w:sz="0" w:space="0" w:color="auto"/>
        <w:bottom w:val="none" w:sz="0" w:space="0" w:color="auto"/>
        <w:right w:val="none" w:sz="0" w:space="0" w:color="auto"/>
      </w:divBdr>
    </w:div>
    <w:div w:id="1927808726">
      <w:bodyDiv w:val="1"/>
      <w:marLeft w:val="0"/>
      <w:marRight w:val="0"/>
      <w:marTop w:val="0"/>
      <w:marBottom w:val="0"/>
      <w:divBdr>
        <w:top w:val="none" w:sz="0" w:space="0" w:color="auto"/>
        <w:left w:val="none" w:sz="0" w:space="0" w:color="auto"/>
        <w:bottom w:val="none" w:sz="0" w:space="0" w:color="auto"/>
        <w:right w:val="none" w:sz="0" w:space="0" w:color="auto"/>
      </w:divBdr>
      <w:divsChild>
        <w:div w:id="1738090205">
          <w:marLeft w:val="0"/>
          <w:marRight w:val="0"/>
          <w:marTop w:val="0"/>
          <w:marBottom w:val="0"/>
          <w:divBdr>
            <w:top w:val="none" w:sz="0" w:space="0" w:color="auto"/>
            <w:left w:val="none" w:sz="0" w:space="0" w:color="auto"/>
            <w:bottom w:val="none" w:sz="0" w:space="0" w:color="auto"/>
            <w:right w:val="none" w:sz="0" w:space="0" w:color="auto"/>
          </w:divBdr>
        </w:div>
      </w:divsChild>
    </w:div>
    <w:div w:id="1968469580">
      <w:bodyDiv w:val="1"/>
      <w:marLeft w:val="0"/>
      <w:marRight w:val="0"/>
      <w:marTop w:val="0"/>
      <w:marBottom w:val="0"/>
      <w:divBdr>
        <w:top w:val="none" w:sz="0" w:space="0" w:color="auto"/>
        <w:left w:val="none" w:sz="0" w:space="0" w:color="auto"/>
        <w:bottom w:val="none" w:sz="0" w:space="0" w:color="auto"/>
        <w:right w:val="none" w:sz="0" w:space="0" w:color="auto"/>
      </w:divBdr>
    </w:div>
    <w:div w:id="1973904840">
      <w:bodyDiv w:val="1"/>
      <w:marLeft w:val="0"/>
      <w:marRight w:val="0"/>
      <w:marTop w:val="0"/>
      <w:marBottom w:val="0"/>
      <w:divBdr>
        <w:top w:val="none" w:sz="0" w:space="0" w:color="auto"/>
        <w:left w:val="none" w:sz="0" w:space="0" w:color="auto"/>
        <w:bottom w:val="none" w:sz="0" w:space="0" w:color="auto"/>
        <w:right w:val="none" w:sz="0" w:space="0" w:color="auto"/>
      </w:divBdr>
      <w:divsChild>
        <w:div w:id="190917721">
          <w:marLeft w:val="446"/>
          <w:marRight w:val="0"/>
          <w:marTop w:val="62"/>
          <w:marBottom w:val="0"/>
          <w:divBdr>
            <w:top w:val="none" w:sz="0" w:space="0" w:color="auto"/>
            <w:left w:val="none" w:sz="0" w:space="0" w:color="auto"/>
            <w:bottom w:val="none" w:sz="0" w:space="0" w:color="auto"/>
            <w:right w:val="none" w:sz="0" w:space="0" w:color="auto"/>
          </w:divBdr>
        </w:div>
        <w:div w:id="566113200">
          <w:marLeft w:val="446"/>
          <w:marRight w:val="0"/>
          <w:marTop w:val="62"/>
          <w:marBottom w:val="0"/>
          <w:divBdr>
            <w:top w:val="none" w:sz="0" w:space="0" w:color="auto"/>
            <w:left w:val="none" w:sz="0" w:space="0" w:color="auto"/>
            <w:bottom w:val="none" w:sz="0" w:space="0" w:color="auto"/>
            <w:right w:val="none" w:sz="0" w:space="0" w:color="auto"/>
          </w:divBdr>
        </w:div>
        <w:div w:id="1211527263">
          <w:marLeft w:val="446"/>
          <w:marRight w:val="0"/>
          <w:marTop w:val="62"/>
          <w:marBottom w:val="0"/>
          <w:divBdr>
            <w:top w:val="none" w:sz="0" w:space="0" w:color="auto"/>
            <w:left w:val="none" w:sz="0" w:space="0" w:color="auto"/>
            <w:bottom w:val="none" w:sz="0" w:space="0" w:color="auto"/>
            <w:right w:val="none" w:sz="0" w:space="0" w:color="auto"/>
          </w:divBdr>
        </w:div>
        <w:div w:id="1560556670">
          <w:marLeft w:val="446"/>
          <w:marRight w:val="0"/>
          <w:marTop w:val="62"/>
          <w:marBottom w:val="0"/>
          <w:divBdr>
            <w:top w:val="none" w:sz="0" w:space="0" w:color="auto"/>
            <w:left w:val="none" w:sz="0" w:space="0" w:color="auto"/>
            <w:bottom w:val="none" w:sz="0" w:space="0" w:color="auto"/>
            <w:right w:val="none" w:sz="0" w:space="0" w:color="auto"/>
          </w:divBdr>
        </w:div>
      </w:divsChild>
    </w:div>
    <w:div w:id="2047214895">
      <w:bodyDiv w:val="1"/>
      <w:marLeft w:val="0"/>
      <w:marRight w:val="0"/>
      <w:marTop w:val="0"/>
      <w:marBottom w:val="0"/>
      <w:divBdr>
        <w:top w:val="none" w:sz="0" w:space="0" w:color="auto"/>
        <w:left w:val="none" w:sz="0" w:space="0" w:color="auto"/>
        <w:bottom w:val="none" w:sz="0" w:space="0" w:color="auto"/>
        <w:right w:val="none" w:sz="0" w:space="0" w:color="auto"/>
      </w:divBdr>
    </w:div>
    <w:div w:id="2054453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alcatel-mobile.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5" Type="http://schemas.openxmlformats.org/officeDocument/2006/relationships/hyperlink" Target="mailto:dileko@bordopr.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1.wdp"/><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D2902F0BB3B740AA6EF73F83815315" ma:contentTypeVersion="0" ma:contentTypeDescription="Create a new document." ma:contentTypeScope="" ma:versionID="3b8db582b426e4828bc3c22d77eb7dba">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339EB1-E2B8-40DB-8C89-53A4C2DB9385}">
  <ds:schemaRefs>
    <ds:schemaRef ds:uri="http://schemas.microsoft.com/sharepoint/v3/contenttype/forms"/>
  </ds:schemaRefs>
</ds:datastoreItem>
</file>

<file path=customXml/itemProps2.xml><?xml version="1.0" encoding="utf-8"?>
<ds:datastoreItem xmlns:ds="http://schemas.openxmlformats.org/officeDocument/2006/customXml" ds:itemID="{7855D4E3-A496-4BAD-A2D8-0AEB90B5157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E53411-CAED-45B0-9FF6-34B6B2418F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7696591-141E-406D-830A-4207F44DA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630</Words>
  <Characters>35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Ogilvy Paris</Company>
  <LinksUpToDate>false</LinksUpToDate>
  <CharactersWithSpaces>4216</CharactersWithSpaces>
  <SharedDoc>false</SharedDoc>
  <HLinks>
    <vt:vector size="54" baseType="variant">
      <vt:variant>
        <vt:i4>3670143</vt:i4>
      </vt:variant>
      <vt:variant>
        <vt:i4>24</vt:i4>
      </vt:variant>
      <vt:variant>
        <vt:i4>0</vt:i4>
      </vt:variant>
      <vt:variant>
        <vt:i4>5</vt:i4>
      </vt:variant>
      <vt:variant>
        <vt:lpwstr>http://www.alcatelonetouch.com/</vt:lpwstr>
      </vt:variant>
      <vt:variant>
        <vt:lpwstr/>
      </vt:variant>
      <vt:variant>
        <vt:i4>6488077</vt:i4>
      </vt:variant>
      <vt:variant>
        <vt:i4>21</vt:i4>
      </vt:variant>
      <vt:variant>
        <vt:i4>0</vt:i4>
      </vt:variant>
      <vt:variant>
        <vt:i4>5</vt:i4>
      </vt:variant>
      <vt:variant>
        <vt:lpwstr>mailto:codi.dugas@ogilvy.com</vt:lpwstr>
      </vt:variant>
      <vt:variant>
        <vt:lpwstr/>
      </vt:variant>
      <vt:variant>
        <vt:i4>4718644</vt:i4>
      </vt:variant>
      <vt:variant>
        <vt:i4>18</vt:i4>
      </vt:variant>
      <vt:variant>
        <vt:i4>0</vt:i4>
      </vt:variant>
      <vt:variant>
        <vt:i4>5</vt:i4>
      </vt:variant>
      <vt:variant>
        <vt:lpwstr>mailto:fran.tam@tcl.com</vt:lpwstr>
      </vt:variant>
      <vt:variant>
        <vt:lpwstr/>
      </vt:variant>
      <vt:variant>
        <vt:i4>917519</vt:i4>
      </vt:variant>
      <vt:variant>
        <vt:i4>15</vt:i4>
      </vt:variant>
      <vt:variant>
        <vt:i4>0</vt:i4>
      </vt:variant>
      <vt:variant>
        <vt:i4>5</vt:i4>
      </vt:variant>
      <vt:variant>
        <vt:lpwstr>http://www.alcatelonetouch.com/global-en/news/pressroom.html</vt:lpwstr>
      </vt:variant>
      <vt:variant>
        <vt:lpwstr/>
      </vt:variant>
      <vt:variant>
        <vt:i4>2293845</vt:i4>
      </vt:variant>
      <vt:variant>
        <vt:i4>12</vt:i4>
      </vt:variant>
      <vt:variant>
        <vt:i4>0</vt:i4>
      </vt:variant>
      <vt:variant>
        <vt:i4>5</vt:i4>
      </vt:variant>
      <vt:variant>
        <vt:lpwstr>http://www.alcatelonetouch.com/contents/download/quickuserguide/IDOL3_RELEASE.pdf</vt:lpwstr>
      </vt:variant>
      <vt:variant>
        <vt:lpwstr/>
      </vt:variant>
      <vt:variant>
        <vt:i4>5898356</vt:i4>
      </vt:variant>
      <vt:variant>
        <vt:i4>9</vt:i4>
      </vt:variant>
      <vt:variant>
        <vt:i4>0</vt:i4>
      </vt:variant>
      <vt:variant>
        <vt:i4>5</vt:i4>
      </vt:variant>
      <vt:variant>
        <vt:lpwstr>http://www.alcatelonetouch.com/global-en/news/pressroom/IDOL3_Awards.html</vt:lpwstr>
      </vt:variant>
      <vt:variant>
        <vt:lpwstr>goStar</vt:lpwstr>
      </vt:variant>
      <vt:variant>
        <vt:i4>1179735</vt:i4>
      </vt:variant>
      <vt:variant>
        <vt:i4>6</vt:i4>
      </vt:variant>
      <vt:variant>
        <vt:i4>0</vt:i4>
      </vt:variant>
      <vt:variant>
        <vt:i4>5</vt:i4>
      </vt:variant>
      <vt:variant>
        <vt:lpwstr>http://www.alcatelonetouch.com/global-en/</vt:lpwstr>
      </vt:variant>
      <vt:variant>
        <vt:lpwstr/>
      </vt:variant>
      <vt:variant>
        <vt:i4>8192098</vt:i4>
      </vt:variant>
      <vt:variant>
        <vt:i4>3</vt:i4>
      </vt:variant>
      <vt:variant>
        <vt:i4>0</vt:i4>
      </vt:variant>
      <vt:variant>
        <vt:i4>5</vt:i4>
      </vt:variant>
      <vt:variant>
        <vt:lpwstr>https://www.facebook.com/ALCATELONETOUCHuk?fref=ts</vt:lpwstr>
      </vt:variant>
      <vt:variant>
        <vt:lpwstr/>
      </vt:variant>
      <vt:variant>
        <vt:i4>7798816</vt:i4>
      </vt:variant>
      <vt:variant>
        <vt:i4>0</vt:i4>
      </vt:variant>
      <vt:variant>
        <vt:i4>0</vt:i4>
      </vt:variant>
      <vt:variant>
        <vt:i4>5</vt:i4>
      </vt:variant>
      <vt:variant>
        <vt:lpwstr>https://twitter.com/ALCATELONETOU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SW NG</dc:creator>
  <cp:lastModifiedBy>Onder Kalkanci</cp:lastModifiedBy>
  <cp:revision>8</cp:revision>
  <cp:lastPrinted>2017-04-26T09:53:00Z</cp:lastPrinted>
  <dcterms:created xsi:type="dcterms:W3CDTF">2017-04-27T14:33:00Z</dcterms:created>
  <dcterms:modified xsi:type="dcterms:W3CDTF">2017-04-28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5D2902F0BB3B740AA6EF73F83815315</vt:lpwstr>
  </property>
</Properties>
</file>